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336B020" w14:textId="77777777" w:rsidR="00EE5BFE" w:rsidRPr="00FE6B02" w:rsidRDefault="000E11A4" w:rsidP="002227FB">
      <w:pPr>
        <w:spacing w:line="276" w:lineRule="auto"/>
        <w:rPr>
          <w:rFonts w:cs="Calibri"/>
          <w:b/>
          <w:sz w:val="20"/>
          <w:szCs w:val="2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935" distR="114935" simplePos="0" relativeHeight="251653120" behindDoc="0" locked="0" layoutInCell="1" allowOverlap="1" wp14:anchorId="2C5AFB82" wp14:editId="396F73CF">
                <wp:simplePos x="0" y="0"/>
                <wp:positionH relativeFrom="page">
                  <wp:posOffset>-57150</wp:posOffset>
                </wp:positionH>
                <wp:positionV relativeFrom="page">
                  <wp:posOffset>1162050</wp:posOffset>
                </wp:positionV>
                <wp:extent cx="7610475" cy="108585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610475" cy="108585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AF692D" w14:textId="77777777" w:rsidR="00FA1040" w:rsidRPr="004B3E63" w:rsidRDefault="00FA1040" w:rsidP="00297FE8">
                            <w:pPr>
                              <w:spacing w:before="240"/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</w:pPr>
                            <w:r w:rsidRPr="004B3E63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 xml:space="preserve">Plantilla </w:t>
                            </w:r>
                            <w:r w:rsidR="003E646E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>a</w:t>
                            </w:r>
                            <w:r w:rsidRPr="004B3E63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 xml:space="preserve">ctividad </w:t>
                            </w:r>
                          </w:p>
                          <w:p w14:paraId="0162C79B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 xml:space="preserve">Máster en Big Data &amp; Data </w:t>
                            </w:r>
                            <w:proofErr w:type="spellStart"/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Science</w:t>
                            </w:r>
                            <w:proofErr w:type="spellEnd"/>
                          </w:p>
                          <w:p w14:paraId="45903A22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Módulo 1. Herramientas de Big D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5AFB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5pt;margin-top:91.5pt;width:599.25pt;height:85.5pt;z-index:251653120;visibility:visible;mso-wrap-style:square;mso-width-percent:0;mso-height-percent:0;mso-wrap-distance-left:9.05pt;mso-wrap-distance-top:0;mso-wrap-distance-right:9.0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" fillcolor="#4f81bd" stroked="f">
                <v:textbox inset="0,0,0,0">
                  <w:txbxContent>
                    <w:p w14:paraId="41AF692D" w14:textId="77777777" w:rsidR="00FA1040" w:rsidRPr="004B3E63" w:rsidRDefault="00FA1040" w:rsidP="00297FE8">
                      <w:pPr>
                        <w:spacing w:before="240"/>
                        <w:ind w:right="1839"/>
                        <w:jc w:val="right"/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</w:pPr>
                      <w:r w:rsidRPr="004B3E63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 xml:space="preserve">Plantilla </w:t>
                      </w:r>
                      <w:r w:rsidR="003E646E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>a</w:t>
                      </w:r>
                      <w:r w:rsidRPr="004B3E63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 xml:space="preserve">ctividad </w:t>
                      </w:r>
                    </w:p>
                    <w:p w14:paraId="0162C79B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 xml:space="preserve">Máster en Big Data &amp; Data </w:t>
                      </w:r>
                      <w:proofErr w:type="spellStart"/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Science</w:t>
                      </w:r>
                      <w:proofErr w:type="spellEnd"/>
                    </w:p>
                    <w:p w14:paraId="45903A22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Módulo 1. Herramientas de Big Dat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40FA247" w14:textId="77777777" w:rsidR="00EE5BFE" w:rsidRPr="00FE6B02" w:rsidRDefault="00EE5BFE">
      <w:pPr>
        <w:spacing w:line="276" w:lineRule="auto"/>
        <w:jc w:val="center"/>
        <w:rPr>
          <w:rFonts w:cs="Calibri"/>
          <w:b/>
          <w:i/>
          <w:sz w:val="20"/>
          <w:szCs w:val="20"/>
          <w:u w:val="single"/>
        </w:rPr>
      </w:pPr>
    </w:p>
    <w:p w14:paraId="26D151CA" w14:textId="77777777" w:rsidR="00EE5BFE" w:rsidRPr="00FE6B02" w:rsidRDefault="00EE5BFE">
      <w:pPr>
        <w:spacing w:line="276" w:lineRule="auto"/>
        <w:jc w:val="center"/>
        <w:rPr>
          <w:rFonts w:cs="Calibri"/>
          <w:b/>
          <w:sz w:val="20"/>
          <w:szCs w:val="20"/>
          <w:u w:val="single"/>
        </w:rPr>
      </w:pPr>
    </w:p>
    <w:p w14:paraId="473B7D9C" w14:textId="77777777" w:rsidR="00EE5BFE" w:rsidRPr="00FE6B02" w:rsidRDefault="00EE5BFE">
      <w:pPr>
        <w:rPr>
          <w:rFonts w:cs="Calibri"/>
        </w:rPr>
      </w:pPr>
    </w:p>
    <w:p w14:paraId="504EB199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60011F2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BBD692C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2C78AB5B" w14:textId="1ED5AAD8" w:rsidR="008C7A45" w:rsidRPr="00E371F3" w:rsidRDefault="007654AA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  <w:bookmarkStart w:id="0" w:name="_Toc293499611"/>
      <w:r>
        <w:t xml:space="preserve">Test tema 4: Programación en R y </w:t>
      </w:r>
      <w:r>
        <w:t xml:space="preserve">Programación </w:t>
      </w:r>
      <w:r>
        <w:t>en Python.</w:t>
      </w:r>
    </w:p>
    <w:p w14:paraId="2C528AF7" w14:textId="77777777" w:rsidR="008C7A45" w:rsidRDefault="000E11A4" w:rsidP="008C7A45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3BA8DEA" wp14:editId="26E308F3">
                <wp:simplePos x="0" y="0"/>
                <wp:positionH relativeFrom="column">
                  <wp:posOffset>-53340</wp:posOffset>
                </wp:positionH>
                <wp:positionV relativeFrom="paragraph">
                  <wp:posOffset>301625</wp:posOffset>
                </wp:positionV>
                <wp:extent cx="5753100" cy="297815"/>
                <wp:effectExtent l="0" t="0" r="0" b="0"/>
                <wp:wrapNone/>
                <wp:docPr id="1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E8052F" w14:textId="77777777" w:rsidR="00B14696" w:rsidRPr="00A82E99" w:rsidRDefault="00B14696" w:rsidP="00B14696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Indicar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un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título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representativo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para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la actividad propuesta. </w:t>
                            </w:r>
                          </w:p>
                          <w:p w14:paraId="551BCF63" w14:textId="77777777" w:rsidR="00B14696" w:rsidRPr="00A82E99" w:rsidRDefault="00B14696" w:rsidP="00B14696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A8DEA" id="Cuadro de texto 2" o:spid="_x0000_s1027" type="#_x0000_t202" style="position:absolute;left:0;text-align:left;margin-left:-4.2pt;margin-top:23.75pt;width:453pt;height:23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" fillcolor="#dce6f2" strokecolor="#b9cde5">
                <v:path arrowok="t"/>
                <v:textbox>
                  <w:txbxContent>
                    <w:p w14:paraId="79E8052F" w14:textId="77777777" w:rsidR="00B14696" w:rsidRPr="00A82E99" w:rsidRDefault="00B14696" w:rsidP="00B14696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rFonts w:cs="Calibri"/>
                          <w:sz w:val="20"/>
                        </w:rPr>
                        <w:t xml:space="preserve">Indicar </w:t>
                      </w:r>
                      <w:r w:rsidR="009F3024">
                        <w:rPr>
                          <w:rFonts w:cs="Calibri"/>
                          <w:sz w:val="20"/>
                        </w:rPr>
                        <w:t>un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</w:t>
                      </w:r>
                      <w:r w:rsidR="009F3024">
                        <w:rPr>
                          <w:rFonts w:cs="Calibri"/>
                          <w:sz w:val="20"/>
                        </w:rPr>
                        <w:t>título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representativo </w:t>
                      </w:r>
                      <w:r w:rsidR="009F3024">
                        <w:rPr>
                          <w:rFonts w:cs="Calibri"/>
                          <w:sz w:val="20"/>
                        </w:rPr>
                        <w:t>para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la actividad propuesta. </w:t>
                      </w:r>
                    </w:p>
                    <w:p w14:paraId="551BCF63" w14:textId="77777777" w:rsidR="00B14696" w:rsidRPr="00A82E99" w:rsidRDefault="00B14696" w:rsidP="00B14696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C7A45" w:rsidRPr="00E371F3">
        <w:rPr>
          <w:rFonts w:ascii="Calibri" w:hAnsi="Calibri" w:cs="Calibri"/>
        </w:rPr>
        <w:t>Título de la actividad</w:t>
      </w:r>
      <w:bookmarkEnd w:id="0"/>
    </w:p>
    <w:p w14:paraId="75A9F574" w14:textId="77777777" w:rsidR="00B958C4" w:rsidRDefault="00B958C4" w:rsidP="00B958C4">
      <w:pPr>
        <w:ind w:left="1276"/>
        <w:rPr>
          <w:rFonts w:cs="Calibri"/>
        </w:rPr>
      </w:pPr>
    </w:p>
    <w:p w14:paraId="143A472C" w14:textId="77777777" w:rsidR="00B14696" w:rsidRDefault="00B14696" w:rsidP="00B958C4">
      <w:pPr>
        <w:ind w:left="1276"/>
        <w:rPr>
          <w:rFonts w:cs="Calibri"/>
        </w:rPr>
      </w:pPr>
    </w:p>
    <w:p w14:paraId="1AC92958" w14:textId="0C3116E1" w:rsidR="000B3E5C" w:rsidRPr="00E371F3" w:rsidRDefault="007E7645" w:rsidP="000B3E5C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Calibri"/>
        </w:rPr>
      </w:pPr>
      <w:bookmarkStart w:id="1" w:name="_Toc293499612"/>
      <w:r>
        <w:t xml:space="preserve">HERRAMIENTAS DE ANALISIS: </w:t>
      </w:r>
      <w:r w:rsidR="007654AA">
        <w:t>Programación en R y Programación en Python</w:t>
      </w:r>
      <w:r>
        <w:t xml:space="preserve"> </w:t>
      </w:r>
      <w:r w:rsidR="0082061B">
        <w:t>–</w:t>
      </w:r>
      <w:r>
        <w:t xml:space="preserve"> </w:t>
      </w:r>
      <w:r w:rsidR="00BD2180">
        <w:t>TEST</w:t>
      </w:r>
    </w:p>
    <w:p w14:paraId="3243DDF3" w14:textId="77777777" w:rsidR="002B1EFD" w:rsidRDefault="002B1EFD" w:rsidP="000B3E5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</w:p>
    <w:p w14:paraId="70A689F7" w14:textId="77777777" w:rsidR="00C97E9A" w:rsidRDefault="000E11A4" w:rsidP="000B3E5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DB1BEE" wp14:editId="66CB6881">
                <wp:simplePos x="0" y="0"/>
                <wp:positionH relativeFrom="column">
                  <wp:posOffset>-53340</wp:posOffset>
                </wp:positionH>
                <wp:positionV relativeFrom="paragraph">
                  <wp:posOffset>338455</wp:posOffset>
                </wp:positionV>
                <wp:extent cx="5753100" cy="297815"/>
                <wp:effectExtent l="0" t="0" r="0" b="0"/>
                <wp:wrapNone/>
                <wp:docPr id="11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01A64C" w14:textId="77777777" w:rsidR="000F580B" w:rsidRPr="00A82E99" w:rsidRDefault="000F580B" w:rsidP="000F580B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Marcar si la </w:t>
                            </w:r>
                            <w:r w:rsidRPr="00A82E99">
                              <w:rPr>
                                <w:rFonts w:cs="Calibri"/>
                                <w:sz w:val="18"/>
                              </w:rPr>
                              <w:t>actividad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  <w:r w:rsidR="00A82E99" w:rsidRPr="00A82E99">
                              <w:rPr>
                                <w:rFonts w:cs="Calibri"/>
                                <w:sz w:val="20"/>
                              </w:rPr>
                              <w:t>se</w:t>
                            </w:r>
                            <w:r w:rsidR="001051C1">
                              <w:rPr>
                                <w:rFonts w:cs="Calibri"/>
                                <w:sz w:val="20"/>
                              </w:rPr>
                              <w:t xml:space="preserve">rá 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individual o grupal. </w:t>
                            </w:r>
                          </w:p>
                          <w:p w14:paraId="5D558800" w14:textId="77777777" w:rsidR="000F580B" w:rsidRPr="00406319" w:rsidRDefault="000F580B" w:rsidP="000F580B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DB1BEE" id="_x0000_s1028" type="#_x0000_t202" style="position:absolute;left:0;text-align:left;margin-left:-4.2pt;margin-top:26.65pt;width:453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" fillcolor="#dce6f2" strokecolor="#b9cde5">
                <v:path arrowok="t"/>
                <v:textbox>
                  <w:txbxContent>
                    <w:p w14:paraId="5F01A64C" w14:textId="77777777" w:rsidR="000F580B" w:rsidRPr="00A82E99" w:rsidRDefault="000F580B" w:rsidP="000F580B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rFonts w:cs="Calibri"/>
                          <w:sz w:val="20"/>
                        </w:rPr>
                        <w:t xml:space="preserve">Marcar si la </w:t>
                      </w:r>
                      <w:r w:rsidRPr="00A82E99">
                        <w:rPr>
                          <w:rFonts w:cs="Calibri"/>
                          <w:sz w:val="18"/>
                        </w:rPr>
                        <w:t>actividad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</w:t>
                      </w:r>
                      <w:r w:rsidR="00A82E99" w:rsidRPr="00A82E99">
                        <w:rPr>
                          <w:rFonts w:cs="Calibri"/>
                          <w:sz w:val="20"/>
                        </w:rPr>
                        <w:t>se</w:t>
                      </w:r>
                      <w:r w:rsidR="001051C1">
                        <w:rPr>
                          <w:rFonts w:cs="Calibri"/>
                          <w:sz w:val="20"/>
                        </w:rPr>
                        <w:t xml:space="preserve">rá 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individual o grupal. </w:t>
                      </w:r>
                    </w:p>
                    <w:p w14:paraId="5D558800" w14:textId="77777777" w:rsidR="000F580B" w:rsidRPr="00406319" w:rsidRDefault="000F580B" w:rsidP="000F580B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7E9A" w:rsidRPr="00E371F3">
        <w:rPr>
          <w:rFonts w:ascii="Calibri" w:hAnsi="Calibri" w:cs="Calibri"/>
          <w:i w:val="0"/>
        </w:rPr>
        <w:t>Tipo de actividad</w:t>
      </w:r>
    </w:p>
    <w:p w14:paraId="4007CF01" w14:textId="77777777" w:rsidR="000F580B" w:rsidRPr="000F580B" w:rsidRDefault="000F580B" w:rsidP="000F580B">
      <w:pPr>
        <w:pStyle w:val="Textoindependiente"/>
      </w:pPr>
    </w:p>
    <w:p w14:paraId="069D2006" w14:textId="77777777" w:rsidR="00C97E9A" w:rsidRPr="00E371F3" w:rsidRDefault="00C97E9A" w:rsidP="00C97E9A">
      <w:pPr>
        <w:rPr>
          <w:rFonts w:cs="Calibri"/>
          <w:vanish/>
        </w:rPr>
      </w:pPr>
    </w:p>
    <w:tbl>
      <w:tblPr>
        <w:tblpPr w:leftFromText="141" w:rightFromText="141" w:vertAnchor="text" w:horzAnchor="margin" w:tblpY="13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40"/>
        <w:gridCol w:w="769"/>
        <w:gridCol w:w="851"/>
        <w:gridCol w:w="709"/>
      </w:tblGrid>
      <w:tr w:rsidR="00CB4FDD" w:rsidRPr="00E371F3" w14:paraId="0993A41A" w14:textId="77777777" w:rsidTr="00CB4FDD">
        <w:trPr>
          <w:trHeight w:val="419"/>
        </w:trPr>
        <w:tc>
          <w:tcPr>
            <w:tcW w:w="1040" w:type="dxa"/>
            <w:shd w:val="pct10" w:color="auto" w:fill="auto"/>
          </w:tcPr>
          <w:p w14:paraId="54E244AB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Individual</w:t>
            </w:r>
          </w:p>
        </w:tc>
        <w:tc>
          <w:tcPr>
            <w:tcW w:w="769" w:type="dxa"/>
            <w:shd w:val="clear" w:color="auto" w:fill="auto"/>
          </w:tcPr>
          <w:p w14:paraId="077140B2" w14:textId="77777777" w:rsidR="00CB4FDD" w:rsidRPr="00E371F3" w:rsidRDefault="002D78D9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X</w:t>
            </w:r>
          </w:p>
        </w:tc>
        <w:tc>
          <w:tcPr>
            <w:tcW w:w="851" w:type="dxa"/>
            <w:shd w:val="pct10" w:color="auto" w:fill="auto"/>
          </w:tcPr>
          <w:p w14:paraId="1ECBA7B6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Grupal</w:t>
            </w:r>
          </w:p>
        </w:tc>
        <w:tc>
          <w:tcPr>
            <w:tcW w:w="709" w:type="dxa"/>
            <w:shd w:val="clear" w:color="auto" w:fill="auto"/>
          </w:tcPr>
          <w:p w14:paraId="05EDA9B1" w14:textId="77777777" w:rsidR="00CB4FDD" w:rsidRPr="00E371F3" w:rsidRDefault="00CB4FDD" w:rsidP="00CB4FDD">
            <w:pPr>
              <w:pStyle w:val="Textodetablas"/>
              <w:rPr>
                <w:rFonts w:ascii="Calibri" w:hAnsi="Calibri" w:cs="Calibri"/>
                <w:b/>
              </w:rPr>
            </w:pPr>
          </w:p>
        </w:tc>
      </w:tr>
    </w:tbl>
    <w:p w14:paraId="000B20C9" w14:textId="77777777" w:rsidR="00C97E9A" w:rsidRPr="00E371F3" w:rsidRDefault="00C97E9A" w:rsidP="00C97E9A">
      <w:pPr>
        <w:pStyle w:val="Textoindependiente"/>
        <w:rPr>
          <w:rFonts w:cs="Calibri"/>
        </w:rPr>
      </w:pPr>
    </w:p>
    <w:p w14:paraId="45F5805B" w14:textId="77777777" w:rsidR="00DE7F2A" w:rsidRPr="00E371F3" w:rsidRDefault="00DE7F2A" w:rsidP="00AE0471">
      <w:pPr>
        <w:pStyle w:val="Textoindependiente"/>
        <w:rPr>
          <w:rFonts w:cs="Calibri"/>
        </w:rPr>
      </w:pPr>
    </w:p>
    <w:p w14:paraId="764A0BE2" w14:textId="77777777" w:rsidR="00B958C4" w:rsidRDefault="00B958C4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p w14:paraId="11B6C900" w14:textId="77777777" w:rsidR="008C7A45" w:rsidRPr="00E371F3" w:rsidRDefault="00600245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  <w:r w:rsidRPr="00E371F3">
        <w:rPr>
          <w:rFonts w:ascii="Calibri" w:hAnsi="Calibri" w:cs="Calibri"/>
          <w:i w:val="0"/>
        </w:rPr>
        <w:t xml:space="preserve">Instrucciones para el </w:t>
      </w:r>
      <w:bookmarkEnd w:id="1"/>
      <w:r w:rsidR="00FE6B02" w:rsidRPr="00E371F3">
        <w:rPr>
          <w:rFonts w:ascii="Calibri" w:hAnsi="Calibri" w:cs="Calibri"/>
          <w:i w:val="0"/>
        </w:rPr>
        <w:t>alumnado</w:t>
      </w:r>
    </w:p>
    <w:p w14:paraId="2C49CE0E" w14:textId="77777777" w:rsidR="00FE6B02" w:rsidRDefault="00600245" w:rsidP="006D3242">
      <w:pPr>
        <w:pStyle w:val="Ttulo3"/>
        <w:ind w:left="720" w:hanging="720"/>
        <w:rPr>
          <w:rFonts w:ascii="Calibri" w:hAnsi="Calibri" w:cs="Calibri"/>
        </w:rPr>
      </w:pPr>
      <w:bookmarkStart w:id="2" w:name="_Toc293499613"/>
      <w:r w:rsidRPr="00E371F3">
        <w:rPr>
          <w:rFonts w:ascii="Calibri" w:hAnsi="Calibri" w:cs="Calibri"/>
        </w:rPr>
        <w:t xml:space="preserve">Descripción de </w:t>
      </w:r>
      <w:bookmarkStart w:id="3" w:name="_Toc293499614"/>
      <w:bookmarkEnd w:id="2"/>
      <w:r w:rsidR="007C03EC">
        <w:rPr>
          <w:rFonts w:ascii="Calibri" w:hAnsi="Calibri" w:cs="Calibri"/>
        </w:rPr>
        <w:t xml:space="preserve">la tarea </w:t>
      </w:r>
    </w:p>
    <w:p w14:paraId="2672CCC0" w14:textId="77777777" w:rsidR="00D411C7" w:rsidRDefault="000E11A4" w:rsidP="00D411C7">
      <w:pPr>
        <w:pStyle w:val="Prrafodelista"/>
        <w:spacing w:line="360" w:lineRule="auto"/>
        <w:ind w:left="72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474FE32" wp14:editId="37489C21">
                <wp:simplePos x="0" y="0"/>
                <wp:positionH relativeFrom="column">
                  <wp:posOffset>3810</wp:posOffset>
                </wp:positionH>
                <wp:positionV relativeFrom="paragraph">
                  <wp:posOffset>18415</wp:posOffset>
                </wp:positionV>
                <wp:extent cx="5753100" cy="702310"/>
                <wp:effectExtent l="0" t="0" r="0" b="0"/>
                <wp:wrapNone/>
                <wp:docPr id="1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70231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18EA32" w14:textId="77777777" w:rsidR="00CA570E" w:rsidRPr="00644E81" w:rsidRDefault="00D411C7" w:rsidP="00D411C7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Describir de forma clara el enunciado de la actividad</w:t>
                            </w:r>
                            <w:r w:rsidR="003E646E">
                              <w:rPr>
                                <w:rFonts w:cs="Calibri"/>
                                <w:sz w:val="20"/>
                              </w:rPr>
                              <w:t>.</w:t>
                            </w:r>
                            <w:r w:rsidR="00BE29EF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39DD6385" w14:textId="77777777" w:rsidR="00D411C7" w:rsidRPr="00644E81" w:rsidRDefault="00D411C7" w:rsidP="00D411C7">
                            <w:pPr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</w:pP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Redactad en segunda persona de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 xml:space="preserve">l singular (trato de tú) </w:t>
                            </w: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para actividades individuales y para grupos segunda persona del plural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 xml:space="preserve"> (</w:t>
                            </w: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trato de vosotros)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.</w:t>
                            </w:r>
                          </w:p>
                          <w:p w14:paraId="7D3FB99B" w14:textId="77777777" w:rsidR="00D411C7" w:rsidRPr="00644E81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4FE32" id="_x0000_s1029" type="#_x0000_t202" style="position:absolute;left:0;text-align:left;margin-left:.3pt;margin-top:1.45pt;width:453pt;height:55.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" fillcolor="#dce6f2" strokecolor="#b9cde5">
                <v:path arrowok="t"/>
                <v:textbox>
                  <w:txbxContent>
                    <w:p w14:paraId="3F18EA32" w14:textId="77777777" w:rsidR="00CA570E" w:rsidRPr="00644E81" w:rsidRDefault="00D411C7" w:rsidP="00D411C7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Describir de forma clara el enunciado de la actividad</w:t>
                      </w:r>
                      <w:r w:rsidR="003E646E">
                        <w:rPr>
                          <w:rFonts w:cs="Calibri"/>
                          <w:sz w:val="20"/>
                        </w:rPr>
                        <w:t>.</w:t>
                      </w:r>
                      <w:r w:rsidR="00BE29EF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39DD6385" w14:textId="77777777" w:rsidR="00D411C7" w:rsidRPr="00644E81" w:rsidRDefault="00D411C7" w:rsidP="00D411C7">
                      <w:pPr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</w:pP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Redactad en segunda persona de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 xml:space="preserve">l singular (trato de tú) </w:t>
                      </w: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para actividades individuales y para grupos segunda persona del plural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 xml:space="preserve"> (</w:t>
                      </w: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trato de vosotros)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.</w:t>
                      </w:r>
                    </w:p>
                    <w:p w14:paraId="7D3FB99B" w14:textId="77777777" w:rsidR="00D411C7" w:rsidRPr="00644E81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79A8144" wp14:editId="7D5E0164">
                <wp:simplePos x="0" y="0"/>
                <wp:positionH relativeFrom="column">
                  <wp:posOffset>802640</wp:posOffset>
                </wp:positionH>
                <wp:positionV relativeFrom="paragraph">
                  <wp:posOffset>5623560</wp:posOffset>
                </wp:positionV>
                <wp:extent cx="5753100" cy="445135"/>
                <wp:effectExtent l="0" t="0" r="0" b="0"/>
                <wp:wrapNone/>
                <wp:docPr id="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44513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F8F5F" w14:textId="77777777" w:rsidR="00D411C7" w:rsidRPr="00063316" w:rsidRDefault="00D411C7" w:rsidP="00D411C7">
                            <w:pPr>
                              <w:rPr>
                                <w:lang w:val="ca-ES"/>
                              </w:rPr>
                            </w:pPr>
                            <w:r w:rsidRPr="004002EB">
                              <w:rPr>
                                <w:b/>
                                <w:lang w:val="ca-ES"/>
                              </w:rPr>
                              <w:t>Important:</w:t>
                            </w:r>
                            <w:r>
                              <w:rPr>
                                <w:lang w:val="ca-ES"/>
                              </w:rPr>
                              <w:t xml:space="preserve"> En aquest manual explicarem les macros programades que creiem són les més utilitzades.</w:t>
                            </w:r>
                          </w:p>
                          <w:p w14:paraId="0FAC0861" w14:textId="77777777" w:rsidR="00D411C7" w:rsidRPr="00406319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A8144" id="_x0000_s1030" type="#_x0000_t202" style="position:absolute;left:0;text-align:left;margin-left:63.2pt;margin-top:442.8pt;width:453pt;height:35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" fillcolor="#dce6f2" strokecolor="#b9cde5">
                <v:path arrowok="t"/>
                <v:textbox>
                  <w:txbxContent>
                    <w:p w14:paraId="437F8F5F" w14:textId="77777777" w:rsidR="00D411C7" w:rsidRPr="00063316" w:rsidRDefault="00D411C7" w:rsidP="00D411C7">
                      <w:pPr>
                        <w:rPr>
                          <w:lang w:val="ca-ES"/>
                        </w:rPr>
                      </w:pPr>
                      <w:r w:rsidRPr="004002EB">
                        <w:rPr>
                          <w:b/>
                          <w:lang w:val="ca-ES"/>
                        </w:rPr>
                        <w:t>Important:</w:t>
                      </w:r>
                      <w:r>
                        <w:rPr>
                          <w:lang w:val="ca-ES"/>
                        </w:rPr>
                        <w:t xml:space="preserve"> En aquest manual explicarem les macros programades que creiem són les més utilitzades.</w:t>
                      </w:r>
                    </w:p>
                    <w:p w14:paraId="0FAC0861" w14:textId="77777777" w:rsidR="00D411C7" w:rsidRPr="00406319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D25972D" w14:textId="77777777" w:rsidR="00D411C7" w:rsidRDefault="00D411C7" w:rsidP="00D411C7">
      <w:pPr>
        <w:spacing w:line="360" w:lineRule="auto"/>
        <w:rPr>
          <w:b/>
          <w:lang w:val="ca-ES"/>
        </w:rPr>
      </w:pPr>
    </w:p>
    <w:p w14:paraId="46256061" w14:textId="77777777" w:rsidR="004D618B" w:rsidRDefault="004D618B" w:rsidP="006D3242">
      <w:pPr>
        <w:pStyle w:val="Ttulo3"/>
        <w:ind w:left="720" w:hanging="720"/>
        <w:rPr>
          <w:rFonts w:ascii="Calibri" w:hAnsi="Calibri" w:cs="Calibri"/>
        </w:rPr>
      </w:pPr>
    </w:p>
    <w:p w14:paraId="5998EF92" w14:textId="77777777" w:rsidR="00F76854" w:rsidRDefault="00F76854" w:rsidP="002B1A99">
      <w:pPr>
        <w:pStyle w:val="Textoindependiente"/>
      </w:pPr>
      <w:bookmarkStart w:id="4" w:name="ejercicio-1.1."/>
    </w:p>
    <w:p w14:paraId="6CD7C3A4" w14:textId="7E225897" w:rsidR="002B1A99" w:rsidRPr="00D231B7" w:rsidRDefault="009C65E6" w:rsidP="002B1A99">
      <w:pPr>
        <w:pStyle w:val="Textoindependiente"/>
        <w:rPr>
          <w:rFonts w:ascii="Arial" w:hAnsi="Arial" w:cs="Arial"/>
          <w:sz w:val="24"/>
        </w:rPr>
      </w:pPr>
      <w:r w:rsidRPr="00D231B7">
        <w:rPr>
          <w:rFonts w:ascii="Arial" w:hAnsi="Arial" w:cs="Arial"/>
          <w:sz w:val="24"/>
        </w:rPr>
        <w:t xml:space="preserve">Contesta las siguientes </w:t>
      </w:r>
      <w:r w:rsidR="007654AA" w:rsidRPr="00D231B7">
        <w:rPr>
          <w:rFonts w:ascii="Arial" w:hAnsi="Arial" w:cs="Arial"/>
          <w:sz w:val="24"/>
        </w:rPr>
        <w:t xml:space="preserve">8 preguntas sobre </w:t>
      </w:r>
      <w:r w:rsidRPr="00D231B7">
        <w:rPr>
          <w:rFonts w:ascii="Arial" w:hAnsi="Arial" w:cs="Arial"/>
          <w:sz w:val="24"/>
        </w:rPr>
        <w:t>la programación en R y 8 preguntas sobre la programación en Python</w:t>
      </w:r>
      <w:r w:rsidR="00D231B7">
        <w:rPr>
          <w:rFonts w:ascii="Arial" w:hAnsi="Arial" w:cs="Arial"/>
          <w:sz w:val="24"/>
        </w:rPr>
        <w:t>.</w:t>
      </w:r>
    </w:p>
    <w:p w14:paraId="1A4B7662" w14:textId="77777777" w:rsidR="00F76854" w:rsidRPr="002B1A99" w:rsidRDefault="00F76854" w:rsidP="002B1A99">
      <w:pPr>
        <w:pStyle w:val="Textoindependiente"/>
      </w:pPr>
    </w:p>
    <w:p w14:paraId="5A7B0234" w14:textId="1796EC1B" w:rsidR="007E7645" w:rsidRPr="002B1A99" w:rsidRDefault="007F256D" w:rsidP="007E7645">
      <w:pPr>
        <w:pStyle w:val="Ttulo2"/>
      </w:pPr>
      <w:r>
        <w:lastRenderedPageBreak/>
        <w:t>PREGUNTA</w:t>
      </w:r>
      <w:r w:rsidR="007E7645" w:rsidRPr="002B1A99">
        <w:t xml:space="preserve"> 1.1.</w:t>
      </w:r>
      <w:bookmarkEnd w:id="4"/>
    </w:p>
    <w:p w14:paraId="3284102D" w14:textId="77777777" w:rsidR="00F76854" w:rsidRDefault="00F76854" w:rsidP="00294418">
      <w:pPr>
        <w:pStyle w:val="FirstParagraph"/>
      </w:pPr>
    </w:p>
    <w:p w14:paraId="3C10671F" w14:textId="0F6D621F" w:rsidR="007E7645" w:rsidRDefault="00F10545" w:rsidP="00294418">
      <w:pPr>
        <w:pStyle w:val="FirstParagraph"/>
      </w:pPr>
      <w:r>
        <w:t>¿</w:t>
      </w:r>
      <w:r w:rsidR="00BD2180">
        <w:t>Cu</w:t>
      </w:r>
      <w:r w:rsidR="007F256D">
        <w:t>á</w:t>
      </w:r>
      <w:r w:rsidR="00BD2180">
        <w:t>l de l</w:t>
      </w:r>
      <w:r w:rsidR="007F256D">
        <w:t>a</w:t>
      </w:r>
      <w:r w:rsidR="00BD2180">
        <w:t xml:space="preserve">s siguientes </w:t>
      </w:r>
      <w:proofErr w:type="spellStart"/>
      <w:r w:rsidR="00F5247D" w:rsidRPr="00D231B7">
        <w:t>geom</w:t>
      </w:r>
      <w:proofErr w:type="spellEnd"/>
      <w:r w:rsidR="00F5247D" w:rsidRPr="00D231B7">
        <w:t>_&lt;función&gt;</w:t>
      </w:r>
      <w:r w:rsidR="00F5247D">
        <w:t xml:space="preserve"> </w:t>
      </w:r>
      <w:r w:rsidR="007F256D">
        <w:t xml:space="preserve">no es del </w:t>
      </w:r>
      <w:proofErr w:type="spellStart"/>
      <w:r w:rsidR="007F256D">
        <w:t>package</w:t>
      </w:r>
      <w:proofErr w:type="spellEnd"/>
      <w:r w:rsidR="00F5247D">
        <w:t xml:space="preserve"> ggplot2</w:t>
      </w:r>
      <w:r w:rsidR="007654AA">
        <w:t xml:space="preserve"> de R?</w:t>
      </w:r>
    </w:p>
    <w:p w14:paraId="32945B54" w14:textId="7BE3AAC9" w:rsidR="002B1A99" w:rsidRPr="00F76854" w:rsidRDefault="002B1A99" w:rsidP="002B1A99">
      <w:pPr>
        <w:pStyle w:val="Textoindependiente"/>
        <w:rPr>
          <w:rFonts w:ascii="Arial" w:hAnsi="Arial" w:cs="Arial"/>
          <w:sz w:val="24"/>
          <w:lang w:eastAsia="en-US"/>
        </w:rPr>
      </w:pPr>
    </w:p>
    <w:p w14:paraId="60AAB4C1" w14:textId="13DE789B" w:rsidR="007F256D" w:rsidRPr="00F76854" w:rsidRDefault="007F256D" w:rsidP="007F256D">
      <w:pPr>
        <w:pStyle w:val="Textoindependiente"/>
        <w:numPr>
          <w:ilvl w:val="0"/>
          <w:numId w:val="19"/>
        </w:numPr>
        <w:rPr>
          <w:rFonts w:ascii="Arial" w:hAnsi="Arial" w:cs="Arial"/>
          <w:sz w:val="24"/>
          <w:lang w:eastAsia="en-US"/>
        </w:rPr>
      </w:pPr>
      <w:proofErr w:type="spellStart"/>
      <w:r w:rsidRPr="00F76854">
        <w:rPr>
          <w:rFonts w:ascii="Arial" w:hAnsi="Arial" w:cs="Arial"/>
          <w:sz w:val="24"/>
          <w:lang w:eastAsia="en-US"/>
        </w:rPr>
        <w:t>geom_label_repel</w:t>
      </w:r>
      <w:proofErr w:type="spellEnd"/>
      <w:r w:rsidRPr="00F76854">
        <w:rPr>
          <w:rFonts w:ascii="Arial" w:hAnsi="Arial" w:cs="Arial"/>
          <w:sz w:val="24"/>
          <w:lang w:eastAsia="en-US"/>
        </w:rPr>
        <w:t>()</w:t>
      </w:r>
    </w:p>
    <w:p w14:paraId="681BDC0D" w14:textId="554639E6" w:rsidR="00F5247D" w:rsidRPr="00F76854" w:rsidRDefault="007F256D" w:rsidP="00F5247D">
      <w:pPr>
        <w:pStyle w:val="Textoindependiente"/>
        <w:numPr>
          <w:ilvl w:val="0"/>
          <w:numId w:val="19"/>
        </w:numPr>
        <w:rPr>
          <w:rFonts w:ascii="Arial" w:hAnsi="Arial" w:cs="Arial"/>
          <w:sz w:val="24"/>
          <w:lang w:eastAsia="en-US"/>
        </w:rPr>
      </w:pPr>
      <w:proofErr w:type="spellStart"/>
      <w:r w:rsidRPr="00F76854">
        <w:rPr>
          <w:rFonts w:ascii="Arial" w:hAnsi="Arial" w:cs="Arial"/>
          <w:sz w:val="24"/>
          <w:lang w:eastAsia="en-US"/>
        </w:rPr>
        <w:t>geom_segment</w:t>
      </w:r>
      <w:proofErr w:type="spellEnd"/>
      <w:r w:rsidRPr="00F76854">
        <w:rPr>
          <w:rFonts w:ascii="Arial" w:hAnsi="Arial" w:cs="Arial"/>
          <w:sz w:val="24"/>
          <w:lang w:eastAsia="en-US"/>
        </w:rPr>
        <w:t>()</w:t>
      </w:r>
    </w:p>
    <w:p w14:paraId="1691ACEB" w14:textId="4A85CE2A" w:rsidR="00F5247D" w:rsidRPr="00F76854" w:rsidRDefault="00F5247D" w:rsidP="002B1A99">
      <w:pPr>
        <w:pStyle w:val="Textoindependiente"/>
        <w:numPr>
          <w:ilvl w:val="0"/>
          <w:numId w:val="19"/>
        </w:numPr>
        <w:rPr>
          <w:rFonts w:ascii="Arial" w:hAnsi="Arial" w:cs="Arial"/>
          <w:sz w:val="24"/>
          <w:lang w:eastAsia="en-US"/>
        </w:rPr>
      </w:pPr>
      <w:proofErr w:type="spellStart"/>
      <w:r w:rsidRPr="00F76854">
        <w:rPr>
          <w:rFonts w:ascii="Arial" w:hAnsi="Arial" w:cs="Arial"/>
          <w:sz w:val="24"/>
          <w:lang w:eastAsia="en-US"/>
        </w:rPr>
        <w:t>geom_boxplot</w:t>
      </w:r>
      <w:proofErr w:type="spellEnd"/>
      <w:r w:rsidR="007F256D" w:rsidRPr="00F76854">
        <w:rPr>
          <w:rFonts w:ascii="Arial" w:hAnsi="Arial" w:cs="Arial"/>
          <w:sz w:val="24"/>
          <w:lang w:eastAsia="en-US"/>
        </w:rPr>
        <w:t>()</w:t>
      </w:r>
    </w:p>
    <w:p w14:paraId="0A42F21C" w14:textId="18D62659" w:rsidR="008B3ED3" w:rsidRDefault="008B3ED3" w:rsidP="002B1A99">
      <w:pPr>
        <w:pStyle w:val="Textoindependiente"/>
        <w:numPr>
          <w:ilvl w:val="0"/>
          <w:numId w:val="19"/>
        </w:numPr>
        <w:rPr>
          <w:rFonts w:ascii="Arial" w:hAnsi="Arial" w:cs="Arial"/>
          <w:sz w:val="24"/>
          <w:lang w:eastAsia="en-US"/>
        </w:rPr>
      </w:pPr>
      <w:proofErr w:type="spellStart"/>
      <w:r w:rsidRPr="00F76854">
        <w:rPr>
          <w:rFonts w:ascii="Arial" w:hAnsi="Arial" w:cs="Arial"/>
          <w:sz w:val="24"/>
          <w:lang w:eastAsia="en-US"/>
        </w:rPr>
        <w:t>geom_path</w:t>
      </w:r>
      <w:proofErr w:type="spellEnd"/>
      <w:r w:rsidRPr="00F76854">
        <w:rPr>
          <w:rFonts w:ascii="Arial" w:hAnsi="Arial" w:cs="Arial"/>
          <w:sz w:val="24"/>
          <w:lang w:eastAsia="en-US"/>
        </w:rPr>
        <w:t>()</w:t>
      </w:r>
    </w:p>
    <w:p w14:paraId="6A89E465" w14:textId="77777777" w:rsidR="00F76854" w:rsidRPr="00F76854" w:rsidRDefault="00F76854" w:rsidP="00F76854">
      <w:pPr>
        <w:pStyle w:val="Textoindependiente"/>
        <w:rPr>
          <w:rFonts w:ascii="Arial" w:hAnsi="Arial" w:cs="Arial"/>
          <w:sz w:val="24"/>
          <w:lang w:eastAsia="en-US"/>
        </w:rPr>
      </w:pPr>
    </w:p>
    <w:p w14:paraId="27F25074" w14:textId="30F9003F" w:rsidR="007E7645" w:rsidRPr="002B1A99" w:rsidRDefault="004C5F29" w:rsidP="007E7645">
      <w:pPr>
        <w:pStyle w:val="Ttulo2"/>
      </w:pPr>
      <w:bookmarkStart w:id="5" w:name="ejercicio-1.2."/>
      <w:r>
        <w:t>PREGUNTA</w:t>
      </w:r>
      <w:r w:rsidRPr="002B1A99">
        <w:t xml:space="preserve"> </w:t>
      </w:r>
      <w:r w:rsidR="007E7645" w:rsidRPr="002B1A99">
        <w:t>1.2.</w:t>
      </w:r>
      <w:bookmarkEnd w:id="5"/>
    </w:p>
    <w:p w14:paraId="3120641D" w14:textId="77777777" w:rsidR="00F76854" w:rsidRDefault="00F76854" w:rsidP="00294418">
      <w:pPr>
        <w:pStyle w:val="FirstParagraph"/>
      </w:pPr>
    </w:p>
    <w:p w14:paraId="160543F7" w14:textId="002F496C" w:rsidR="007E7645" w:rsidRDefault="00F10545" w:rsidP="00294418">
      <w:pPr>
        <w:pStyle w:val="FirstParagraph"/>
      </w:pPr>
      <w:r>
        <w:t>¿Qué función permite crear matrices de 4 dimensiones</w:t>
      </w:r>
      <w:r w:rsidR="007654AA">
        <w:t xml:space="preserve"> en R</w:t>
      </w:r>
      <w:r>
        <w:t>?</w:t>
      </w:r>
    </w:p>
    <w:p w14:paraId="60C3F860" w14:textId="5CBA0DB6" w:rsidR="002B1A99" w:rsidRPr="00F76854" w:rsidRDefault="002B1A99" w:rsidP="002B1A99">
      <w:pPr>
        <w:pStyle w:val="Textoindependiente"/>
        <w:rPr>
          <w:rFonts w:ascii="Arial" w:hAnsi="Arial" w:cs="Arial"/>
          <w:sz w:val="24"/>
          <w:lang w:eastAsia="en-US"/>
        </w:rPr>
      </w:pPr>
    </w:p>
    <w:p w14:paraId="1614F70E" w14:textId="7E92C558" w:rsidR="00F10545" w:rsidRPr="00F76854" w:rsidRDefault="00F10545" w:rsidP="00F10545">
      <w:pPr>
        <w:pStyle w:val="Textoindependiente"/>
        <w:numPr>
          <w:ilvl w:val="0"/>
          <w:numId w:val="20"/>
        </w:numPr>
        <w:rPr>
          <w:rFonts w:ascii="Arial" w:hAnsi="Arial" w:cs="Arial"/>
          <w:sz w:val="24"/>
          <w:lang w:eastAsia="en-US"/>
        </w:rPr>
      </w:pPr>
      <w:proofErr w:type="spellStart"/>
      <w:r w:rsidRPr="00F76854">
        <w:rPr>
          <w:rFonts w:ascii="Arial" w:hAnsi="Arial" w:cs="Arial"/>
          <w:sz w:val="24"/>
          <w:lang w:eastAsia="en-US"/>
        </w:rPr>
        <w:t>list</w:t>
      </w:r>
      <w:proofErr w:type="spellEnd"/>
      <w:r w:rsidRPr="00F76854">
        <w:rPr>
          <w:rFonts w:ascii="Arial" w:hAnsi="Arial" w:cs="Arial"/>
          <w:sz w:val="24"/>
          <w:lang w:eastAsia="en-US"/>
        </w:rPr>
        <w:t>()</w:t>
      </w:r>
    </w:p>
    <w:p w14:paraId="3D5680BE" w14:textId="76A2BA29" w:rsidR="00F10545" w:rsidRPr="00F76854" w:rsidRDefault="00F10545" w:rsidP="00F10545">
      <w:pPr>
        <w:pStyle w:val="Textoindependiente"/>
        <w:numPr>
          <w:ilvl w:val="0"/>
          <w:numId w:val="20"/>
        </w:numPr>
        <w:rPr>
          <w:rFonts w:ascii="Arial" w:hAnsi="Arial" w:cs="Arial"/>
          <w:sz w:val="24"/>
          <w:lang w:eastAsia="en-US"/>
        </w:rPr>
      </w:pPr>
      <w:r w:rsidRPr="00F76854">
        <w:rPr>
          <w:rFonts w:ascii="Arial" w:hAnsi="Arial" w:cs="Arial"/>
          <w:sz w:val="24"/>
          <w:lang w:eastAsia="en-US"/>
        </w:rPr>
        <w:t>array()</w:t>
      </w:r>
    </w:p>
    <w:p w14:paraId="4E27F4B7" w14:textId="28BF5D98" w:rsidR="002B1A99" w:rsidRPr="00F76854" w:rsidRDefault="00F10545" w:rsidP="007E7645">
      <w:pPr>
        <w:pStyle w:val="Textoindependiente"/>
        <w:numPr>
          <w:ilvl w:val="0"/>
          <w:numId w:val="20"/>
        </w:numPr>
        <w:rPr>
          <w:rFonts w:ascii="Arial" w:hAnsi="Arial" w:cs="Arial"/>
          <w:sz w:val="24"/>
          <w:lang w:eastAsia="en-US"/>
        </w:rPr>
      </w:pPr>
      <w:proofErr w:type="spellStart"/>
      <w:r w:rsidRPr="00F76854">
        <w:rPr>
          <w:rFonts w:ascii="Arial" w:hAnsi="Arial" w:cs="Arial"/>
          <w:sz w:val="24"/>
          <w:lang w:eastAsia="en-US"/>
        </w:rPr>
        <w:t>matrix</w:t>
      </w:r>
      <w:proofErr w:type="spellEnd"/>
      <w:r w:rsidRPr="00F76854">
        <w:rPr>
          <w:rFonts w:ascii="Arial" w:hAnsi="Arial" w:cs="Arial"/>
          <w:sz w:val="24"/>
          <w:lang w:eastAsia="en-US"/>
        </w:rPr>
        <w:t>()</w:t>
      </w:r>
    </w:p>
    <w:p w14:paraId="507666D6" w14:textId="412D2AAE" w:rsidR="008B3ED3" w:rsidRDefault="008B3ED3" w:rsidP="007E7645">
      <w:pPr>
        <w:pStyle w:val="Textoindependiente"/>
        <w:numPr>
          <w:ilvl w:val="0"/>
          <w:numId w:val="20"/>
        </w:numPr>
        <w:rPr>
          <w:rFonts w:ascii="Arial" w:hAnsi="Arial" w:cs="Arial"/>
          <w:sz w:val="24"/>
          <w:lang w:eastAsia="en-US"/>
        </w:rPr>
      </w:pPr>
      <w:proofErr w:type="spellStart"/>
      <w:r w:rsidRPr="00F76854">
        <w:rPr>
          <w:rFonts w:ascii="Arial" w:hAnsi="Arial" w:cs="Arial"/>
          <w:sz w:val="24"/>
          <w:lang w:eastAsia="en-US"/>
        </w:rPr>
        <w:t>data.frame</w:t>
      </w:r>
      <w:proofErr w:type="spellEnd"/>
      <w:r w:rsidRPr="00F76854">
        <w:rPr>
          <w:rFonts w:ascii="Arial" w:hAnsi="Arial" w:cs="Arial"/>
          <w:sz w:val="24"/>
          <w:lang w:eastAsia="en-US"/>
        </w:rPr>
        <w:t>()</w:t>
      </w:r>
    </w:p>
    <w:p w14:paraId="7CCB2767" w14:textId="77777777" w:rsidR="00F76854" w:rsidRPr="00F76854" w:rsidRDefault="00F76854" w:rsidP="00F76854">
      <w:pPr>
        <w:pStyle w:val="Textoindependiente"/>
        <w:rPr>
          <w:rFonts w:ascii="Arial" w:hAnsi="Arial" w:cs="Arial"/>
          <w:sz w:val="24"/>
          <w:lang w:eastAsia="en-US"/>
        </w:rPr>
      </w:pPr>
    </w:p>
    <w:p w14:paraId="7BDF4F21" w14:textId="050053CB" w:rsidR="007E7645" w:rsidRPr="002B1A99" w:rsidRDefault="00766C1E" w:rsidP="007E7645">
      <w:pPr>
        <w:pStyle w:val="Ttulo2"/>
      </w:pPr>
      <w:bookmarkStart w:id="6" w:name="ejercicio-1.3."/>
      <w:r>
        <w:t>PREGUNTA</w:t>
      </w:r>
      <w:r w:rsidRPr="002B1A99">
        <w:t xml:space="preserve"> </w:t>
      </w:r>
      <w:r w:rsidR="007E7645" w:rsidRPr="002B1A99">
        <w:t>1.3.</w:t>
      </w:r>
      <w:bookmarkEnd w:id="6"/>
    </w:p>
    <w:p w14:paraId="166D8C69" w14:textId="77777777" w:rsidR="00F76854" w:rsidRDefault="00F76854" w:rsidP="00294418">
      <w:pPr>
        <w:pStyle w:val="FirstParagraph"/>
      </w:pPr>
    </w:p>
    <w:p w14:paraId="40EBA963" w14:textId="2FD7EEDF" w:rsidR="007E7645" w:rsidRDefault="00946717" w:rsidP="00294418">
      <w:pPr>
        <w:pStyle w:val="FirstParagraph"/>
      </w:pPr>
      <w:r>
        <w:t xml:space="preserve">Supón que tiene un objeto de tipo </w:t>
      </w:r>
      <w:proofErr w:type="spellStart"/>
      <w:r>
        <w:t>matrix</w:t>
      </w:r>
      <w:proofErr w:type="spellEnd"/>
      <w:r w:rsidR="009C65E6">
        <w:t xml:space="preserve"> de R </w:t>
      </w:r>
      <w:r>
        <w:t>llamado MAT con 3 columnas llamadas</w:t>
      </w:r>
      <w:r w:rsidR="00497788">
        <w:t xml:space="preserve"> por este orden de la siguiente forma</w:t>
      </w:r>
      <w:r>
        <w:t>: COL1, COL2, COL3</w:t>
      </w:r>
      <w:r w:rsidR="007E7645" w:rsidRPr="002B1A99">
        <w:t>.</w:t>
      </w:r>
      <w:r>
        <w:t xml:space="preserve"> ¿Cuál de estas expresiones es la forma correcta de seleccionar la columna COL2?</w:t>
      </w:r>
    </w:p>
    <w:p w14:paraId="5ABB27CE" w14:textId="1BFEA928" w:rsidR="002B1A99" w:rsidRPr="00F76854" w:rsidRDefault="002B1A99" w:rsidP="002B1A99">
      <w:pPr>
        <w:pStyle w:val="Textoindependiente"/>
        <w:rPr>
          <w:rFonts w:ascii="Arial" w:hAnsi="Arial" w:cs="Arial"/>
          <w:sz w:val="24"/>
          <w:lang w:eastAsia="en-US"/>
        </w:rPr>
      </w:pPr>
    </w:p>
    <w:p w14:paraId="13AC2DDD" w14:textId="11BD3E3B" w:rsidR="00946717" w:rsidRPr="00F76854" w:rsidRDefault="00946717" w:rsidP="00946717">
      <w:pPr>
        <w:pStyle w:val="Textoindependiente"/>
        <w:numPr>
          <w:ilvl w:val="0"/>
          <w:numId w:val="21"/>
        </w:numPr>
        <w:rPr>
          <w:rFonts w:ascii="Arial" w:hAnsi="Arial" w:cs="Arial"/>
          <w:sz w:val="24"/>
          <w:lang w:eastAsia="en-US"/>
        </w:rPr>
      </w:pPr>
      <w:r w:rsidRPr="00F76854">
        <w:rPr>
          <w:rFonts w:ascii="Arial" w:hAnsi="Arial" w:cs="Arial"/>
          <w:sz w:val="24"/>
          <w:lang w:eastAsia="en-US"/>
        </w:rPr>
        <w:t>MAT[["COL</w:t>
      </w:r>
      <w:r w:rsidR="00497788" w:rsidRPr="00F76854">
        <w:rPr>
          <w:rFonts w:ascii="Arial" w:hAnsi="Arial" w:cs="Arial"/>
          <w:sz w:val="24"/>
        </w:rPr>
        <w:t>2</w:t>
      </w:r>
      <w:r w:rsidRPr="00F76854">
        <w:rPr>
          <w:rFonts w:ascii="Arial" w:hAnsi="Arial" w:cs="Arial"/>
          <w:sz w:val="24"/>
          <w:lang w:eastAsia="en-US"/>
        </w:rPr>
        <w:t>"]]</w:t>
      </w:r>
    </w:p>
    <w:p w14:paraId="090F89D4" w14:textId="44183EE6" w:rsidR="00946717" w:rsidRPr="00F76854" w:rsidRDefault="00946717" w:rsidP="00946717">
      <w:pPr>
        <w:pStyle w:val="Textoindependiente"/>
        <w:numPr>
          <w:ilvl w:val="0"/>
          <w:numId w:val="21"/>
        </w:numPr>
        <w:rPr>
          <w:rFonts w:ascii="Arial" w:hAnsi="Arial" w:cs="Arial"/>
          <w:sz w:val="24"/>
          <w:lang w:eastAsia="en-US"/>
        </w:rPr>
      </w:pPr>
      <w:r w:rsidRPr="00F76854">
        <w:rPr>
          <w:rFonts w:ascii="Arial" w:hAnsi="Arial" w:cs="Arial"/>
          <w:sz w:val="24"/>
          <w:lang w:eastAsia="en-US"/>
        </w:rPr>
        <w:t>MAT$COL2</w:t>
      </w:r>
    </w:p>
    <w:p w14:paraId="7131E733" w14:textId="708B5BF5" w:rsidR="008B3ED3" w:rsidRPr="00F76854" w:rsidRDefault="008B3ED3" w:rsidP="00946717">
      <w:pPr>
        <w:pStyle w:val="Textoindependiente"/>
        <w:numPr>
          <w:ilvl w:val="0"/>
          <w:numId w:val="21"/>
        </w:numPr>
        <w:rPr>
          <w:rFonts w:ascii="Arial" w:hAnsi="Arial" w:cs="Arial"/>
          <w:sz w:val="24"/>
          <w:lang w:eastAsia="en-US"/>
        </w:rPr>
      </w:pPr>
      <w:r w:rsidRPr="00F76854">
        <w:rPr>
          <w:rFonts w:ascii="Arial" w:hAnsi="Arial" w:cs="Arial"/>
          <w:sz w:val="24"/>
          <w:lang w:eastAsia="en-US"/>
        </w:rPr>
        <w:t>MAT[,</w:t>
      </w:r>
      <w:r w:rsidRPr="00F76854">
        <w:rPr>
          <w:rFonts w:ascii="Arial" w:hAnsi="Arial" w:cs="Arial"/>
          <w:sz w:val="24"/>
          <w:lang w:eastAsia="en-US"/>
        </w:rPr>
        <w:t>"</w:t>
      </w:r>
      <w:r w:rsidRPr="00F76854">
        <w:rPr>
          <w:rFonts w:ascii="Arial" w:hAnsi="Arial" w:cs="Arial"/>
          <w:sz w:val="24"/>
          <w:lang w:eastAsia="en-US"/>
        </w:rPr>
        <w:t>COL1</w:t>
      </w:r>
      <w:r w:rsidRPr="00F76854">
        <w:rPr>
          <w:rFonts w:ascii="Arial" w:hAnsi="Arial" w:cs="Arial"/>
          <w:sz w:val="24"/>
          <w:lang w:eastAsia="en-US"/>
        </w:rPr>
        <w:t>"</w:t>
      </w:r>
      <w:r w:rsidRPr="00F76854">
        <w:rPr>
          <w:rFonts w:ascii="Arial" w:hAnsi="Arial" w:cs="Arial"/>
          <w:sz w:val="24"/>
          <w:lang w:eastAsia="en-US"/>
        </w:rPr>
        <w:t>]]</w:t>
      </w:r>
    </w:p>
    <w:p w14:paraId="7A7F8B26" w14:textId="03B04F98" w:rsidR="00946717" w:rsidRDefault="00946717" w:rsidP="002B1A99">
      <w:pPr>
        <w:pStyle w:val="Textoindependiente"/>
        <w:numPr>
          <w:ilvl w:val="0"/>
          <w:numId w:val="21"/>
        </w:numPr>
        <w:rPr>
          <w:rFonts w:ascii="Arial" w:hAnsi="Arial" w:cs="Arial"/>
          <w:sz w:val="24"/>
          <w:lang w:eastAsia="en-US"/>
        </w:rPr>
      </w:pPr>
      <w:r w:rsidRPr="00F76854">
        <w:rPr>
          <w:rFonts w:ascii="Arial" w:hAnsi="Arial" w:cs="Arial"/>
          <w:sz w:val="24"/>
          <w:lang w:eastAsia="en-US"/>
        </w:rPr>
        <w:t>MAT[,2]</w:t>
      </w:r>
    </w:p>
    <w:p w14:paraId="1DEA3D95" w14:textId="77777777" w:rsidR="00F76854" w:rsidRPr="00F76854" w:rsidRDefault="00F76854" w:rsidP="00F76854">
      <w:pPr>
        <w:pStyle w:val="Textoindependiente"/>
        <w:rPr>
          <w:rFonts w:ascii="Arial" w:hAnsi="Arial" w:cs="Arial"/>
          <w:sz w:val="24"/>
          <w:lang w:eastAsia="en-US"/>
        </w:rPr>
      </w:pPr>
    </w:p>
    <w:p w14:paraId="1A215980" w14:textId="7993D6D9" w:rsidR="007E7645" w:rsidRPr="002B1A99" w:rsidRDefault="00766C1E" w:rsidP="007E7645">
      <w:pPr>
        <w:pStyle w:val="Ttulo2"/>
      </w:pPr>
      <w:bookmarkStart w:id="7" w:name="ejercicio-1.4."/>
      <w:r>
        <w:lastRenderedPageBreak/>
        <w:t>PREGUNTA</w:t>
      </w:r>
      <w:r w:rsidRPr="002B1A99">
        <w:t xml:space="preserve"> </w:t>
      </w:r>
      <w:r w:rsidR="007E7645" w:rsidRPr="002B1A99">
        <w:t>1.4.</w:t>
      </w:r>
      <w:bookmarkEnd w:id="7"/>
    </w:p>
    <w:p w14:paraId="1A8C8874" w14:textId="77777777" w:rsidR="00F76854" w:rsidRDefault="00F76854" w:rsidP="00294418">
      <w:pPr>
        <w:pStyle w:val="FirstParagraph"/>
      </w:pPr>
    </w:p>
    <w:p w14:paraId="79610AFA" w14:textId="3E493BEB" w:rsidR="00041189" w:rsidRDefault="00294418" w:rsidP="00294418">
      <w:pPr>
        <w:pStyle w:val="FirstParagraph"/>
        <w:rPr>
          <w:rStyle w:val="NormalTok"/>
        </w:rPr>
      </w:pPr>
      <w:r w:rsidRPr="00294418">
        <w:t>Para concatenar en R el texto de este vector c("</w:t>
      </w:r>
      <w:proofErr w:type="spellStart"/>
      <w:r w:rsidRPr="00294418">
        <w:t>coste,","beneficio</w:t>
      </w:r>
      <w:proofErr w:type="spellEnd"/>
      <w:r w:rsidRPr="00294418">
        <w:t xml:space="preserve">") utilizando como separador un </w:t>
      </w:r>
      <w:proofErr w:type="spellStart"/>
      <w:r w:rsidRPr="00294418">
        <w:t>guión</w:t>
      </w:r>
      <w:proofErr w:type="spellEnd"/>
      <w:r w:rsidRPr="00294418">
        <w:t>, ¿qué parámetro de la función paste() debes utilizar?</w:t>
      </w:r>
    </w:p>
    <w:p w14:paraId="4E5B5DC6" w14:textId="77777777" w:rsidR="00294418" w:rsidRDefault="00294418" w:rsidP="00294418">
      <w:pPr>
        <w:pStyle w:val="FirstParagraph"/>
      </w:pPr>
    </w:p>
    <w:p w14:paraId="76ABE082" w14:textId="77777777" w:rsidR="008B3ED3" w:rsidRPr="00294418" w:rsidRDefault="008B3ED3" w:rsidP="008B3ED3">
      <w:pPr>
        <w:pStyle w:val="Textoindependiente"/>
        <w:numPr>
          <w:ilvl w:val="0"/>
          <w:numId w:val="22"/>
        </w:numPr>
        <w:rPr>
          <w:rFonts w:ascii="Arial" w:hAnsi="Arial" w:cs="Arial"/>
          <w:sz w:val="24"/>
          <w:lang w:eastAsia="en-US"/>
        </w:rPr>
      </w:pPr>
      <w:r w:rsidRPr="00294418">
        <w:rPr>
          <w:rFonts w:ascii="Arial" w:hAnsi="Arial" w:cs="Arial"/>
          <w:sz w:val="24"/>
          <w:lang w:eastAsia="en-US"/>
        </w:rPr>
        <w:t>value = "-"</w:t>
      </w:r>
    </w:p>
    <w:p w14:paraId="35F8B5B4" w14:textId="77777777" w:rsidR="00644E28" w:rsidRPr="00294418" w:rsidRDefault="00644E28" w:rsidP="00644E28">
      <w:pPr>
        <w:pStyle w:val="Textoindependiente"/>
        <w:numPr>
          <w:ilvl w:val="0"/>
          <w:numId w:val="22"/>
        </w:numPr>
        <w:rPr>
          <w:rFonts w:ascii="Arial" w:hAnsi="Arial" w:cs="Arial"/>
          <w:sz w:val="24"/>
          <w:lang w:eastAsia="en-US"/>
        </w:rPr>
      </w:pPr>
      <w:proofErr w:type="spellStart"/>
      <w:r w:rsidRPr="00294418">
        <w:rPr>
          <w:rFonts w:ascii="Arial" w:hAnsi="Arial" w:cs="Arial"/>
          <w:sz w:val="24"/>
          <w:lang w:eastAsia="en-US"/>
        </w:rPr>
        <w:t>collapse</w:t>
      </w:r>
      <w:proofErr w:type="spellEnd"/>
      <w:r w:rsidRPr="00294418">
        <w:rPr>
          <w:rFonts w:ascii="Arial" w:hAnsi="Arial" w:cs="Arial"/>
          <w:sz w:val="24"/>
          <w:lang w:eastAsia="en-US"/>
        </w:rPr>
        <w:t xml:space="preserve"> ="-"</w:t>
      </w:r>
    </w:p>
    <w:p w14:paraId="67D3E499" w14:textId="410BBA7A" w:rsidR="00B74522" w:rsidRPr="00294418" w:rsidRDefault="00C875EE" w:rsidP="00B74522">
      <w:pPr>
        <w:pStyle w:val="Textoindependiente"/>
        <w:numPr>
          <w:ilvl w:val="0"/>
          <w:numId w:val="22"/>
        </w:numPr>
        <w:rPr>
          <w:rFonts w:ascii="Arial" w:hAnsi="Arial" w:cs="Arial"/>
          <w:sz w:val="24"/>
          <w:lang w:eastAsia="en-US"/>
        </w:rPr>
      </w:pPr>
      <w:proofErr w:type="spellStart"/>
      <w:r w:rsidRPr="00294418">
        <w:rPr>
          <w:rFonts w:ascii="Arial" w:hAnsi="Arial" w:cs="Arial"/>
          <w:sz w:val="24"/>
          <w:lang w:eastAsia="en-US"/>
        </w:rPr>
        <w:t>sep</w:t>
      </w:r>
      <w:proofErr w:type="spellEnd"/>
      <w:r w:rsidRPr="00294418">
        <w:rPr>
          <w:rFonts w:ascii="Arial" w:hAnsi="Arial" w:cs="Arial"/>
          <w:sz w:val="24"/>
          <w:lang w:eastAsia="en-US"/>
        </w:rPr>
        <w:t>=</w:t>
      </w:r>
      <w:r w:rsidRPr="00294418">
        <w:rPr>
          <w:rFonts w:ascii="Arial" w:hAnsi="Arial" w:cs="Arial"/>
          <w:sz w:val="24"/>
          <w:lang w:eastAsia="en-US"/>
        </w:rPr>
        <w:t>"</w:t>
      </w:r>
      <w:r w:rsidRPr="00294418">
        <w:rPr>
          <w:rFonts w:ascii="Arial" w:hAnsi="Arial" w:cs="Arial"/>
          <w:sz w:val="24"/>
          <w:lang w:eastAsia="en-US"/>
        </w:rPr>
        <w:t>-</w:t>
      </w:r>
      <w:r w:rsidRPr="00294418">
        <w:rPr>
          <w:rFonts w:ascii="Arial" w:hAnsi="Arial" w:cs="Arial"/>
          <w:sz w:val="24"/>
          <w:lang w:eastAsia="en-US"/>
        </w:rPr>
        <w:t>"</w:t>
      </w:r>
    </w:p>
    <w:p w14:paraId="02776A8A" w14:textId="72AF6624" w:rsidR="008B3ED3" w:rsidRPr="00294418" w:rsidRDefault="008B3ED3" w:rsidP="00B74522">
      <w:pPr>
        <w:pStyle w:val="Textoindependiente"/>
        <w:numPr>
          <w:ilvl w:val="0"/>
          <w:numId w:val="22"/>
        </w:numPr>
        <w:rPr>
          <w:rFonts w:ascii="Arial" w:hAnsi="Arial" w:cs="Arial"/>
          <w:sz w:val="24"/>
          <w:lang w:eastAsia="en-US"/>
        </w:rPr>
      </w:pPr>
      <w:proofErr w:type="spellStart"/>
      <w:r w:rsidRPr="00294418">
        <w:rPr>
          <w:rFonts w:ascii="Arial" w:hAnsi="Arial" w:cs="Arial"/>
          <w:sz w:val="24"/>
          <w:lang w:eastAsia="en-US"/>
        </w:rPr>
        <w:t>char</w:t>
      </w:r>
      <w:proofErr w:type="spellEnd"/>
      <w:r w:rsidRPr="00294418">
        <w:rPr>
          <w:rFonts w:ascii="Arial" w:hAnsi="Arial" w:cs="Arial"/>
          <w:sz w:val="24"/>
          <w:lang w:eastAsia="en-US"/>
        </w:rPr>
        <w:t>=</w:t>
      </w:r>
      <w:r w:rsidRPr="00294418">
        <w:rPr>
          <w:rFonts w:ascii="Arial" w:hAnsi="Arial" w:cs="Arial"/>
          <w:sz w:val="24"/>
          <w:lang w:eastAsia="en-US"/>
        </w:rPr>
        <w:t>"</w:t>
      </w:r>
      <w:r w:rsidRPr="00294418">
        <w:rPr>
          <w:rFonts w:ascii="Arial" w:hAnsi="Arial" w:cs="Arial"/>
          <w:sz w:val="24"/>
          <w:lang w:eastAsia="en-US"/>
        </w:rPr>
        <w:t>-</w:t>
      </w:r>
      <w:r w:rsidRPr="00294418">
        <w:rPr>
          <w:rFonts w:ascii="Arial" w:hAnsi="Arial" w:cs="Arial"/>
          <w:sz w:val="24"/>
          <w:lang w:eastAsia="en-US"/>
        </w:rPr>
        <w:t>"</w:t>
      </w:r>
    </w:p>
    <w:p w14:paraId="256B97E8" w14:textId="77777777" w:rsidR="002B1A99" w:rsidRPr="00F76854" w:rsidRDefault="002B1A99" w:rsidP="00041189">
      <w:pPr>
        <w:pStyle w:val="Textoindependiente"/>
        <w:rPr>
          <w:rFonts w:ascii="Arial" w:hAnsi="Arial" w:cs="Arial"/>
          <w:sz w:val="24"/>
          <w:lang w:eastAsia="en-US"/>
        </w:rPr>
      </w:pPr>
    </w:p>
    <w:p w14:paraId="228FB606" w14:textId="7F135146" w:rsidR="007E7645" w:rsidRPr="002B1A99" w:rsidRDefault="00766C1E" w:rsidP="007E7645">
      <w:pPr>
        <w:pStyle w:val="Ttulo2"/>
      </w:pPr>
      <w:bookmarkStart w:id="8" w:name="ejercicio-1.5."/>
      <w:r>
        <w:t>PREGUNTA</w:t>
      </w:r>
      <w:r w:rsidRPr="002B1A99">
        <w:t xml:space="preserve"> </w:t>
      </w:r>
      <w:r w:rsidR="007E7645" w:rsidRPr="002B1A99">
        <w:t>1.5.</w:t>
      </w:r>
      <w:bookmarkEnd w:id="8"/>
    </w:p>
    <w:p w14:paraId="01589540" w14:textId="77777777" w:rsidR="00F76854" w:rsidRDefault="00F76854" w:rsidP="00294418">
      <w:pPr>
        <w:pStyle w:val="FirstParagraph"/>
      </w:pPr>
    </w:p>
    <w:p w14:paraId="7E46D3C0" w14:textId="1C5B9B11" w:rsidR="007E7645" w:rsidRPr="00294418" w:rsidRDefault="00801EDA" w:rsidP="00294418">
      <w:pPr>
        <w:pStyle w:val="FirstParagraph"/>
      </w:pPr>
      <w:r w:rsidRPr="00294418">
        <w:t>Cuál de l</w:t>
      </w:r>
      <w:r w:rsidR="001519BB" w:rsidRPr="00294418">
        <w:t>o</w:t>
      </w:r>
      <w:r w:rsidRPr="00294418">
        <w:t xml:space="preserve">s siguientes </w:t>
      </w:r>
      <w:r w:rsidR="0028462D" w:rsidRPr="00294418">
        <w:t>f</w:t>
      </w:r>
      <w:r w:rsidRPr="00294418">
        <w:t xml:space="preserve">iltros </w:t>
      </w:r>
      <w:r w:rsidR="009C65E6" w:rsidRPr="00294418">
        <w:t xml:space="preserve">en R </w:t>
      </w:r>
      <w:r w:rsidRPr="00294418">
        <w:t>no es sintácticamente correcto</w:t>
      </w:r>
      <w:r w:rsidR="007E7645" w:rsidRPr="00294418">
        <w:t>:</w:t>
      </w:r>
    </w:p>
    <w:p w14:paraId="0AEECE0B" w14:textId="77777777" w:rsidR="002B1A99" w:rsidRPr="00F76854" w:rsidRDefault="002B1A99" w:rsidP="002B1A99">
      <w:pPr>
        <w:pStyle w:val="Textoindependiente"/>
        <w:rPr>
          <w:rFonts w:ascii="Arial" w:hAnsi="Arial" w:cs="Arial"/>
          <w:lang w:eastAsia="en-US"/>
        </w:rPr>
      </w:pPr>
    </w:p>
    <w:p w14:paraId="42043512" w14:textId="7706E53F" w:rsidR="00801EDA" w:rsidRPr="00F76854" w:rsidRDefault="005D0FAB" w:rsidP="0028462D">
      <w:pPr>
        <w:pStyle w:val="Textoindependiente"/>
        <w:numPr>
          <w:ilvl w:val="0"/>
          <w:numId w:val="23"/>
        </w:numPr>
        <w:rPr>
          <w:rFonts w:ascii="Arial" w:hAnsi="Arial" w:cs="Arial"/>
          <w:sz w:val="24"/>
          <w:lang w:eastAsia="en-US"/>
        </w:rPr>
      </w:pPr>
      <w:r w:rsidRPr="00F76854">
        <w:rPr>
          <w:rFonts w:ascii="Arial" w:hAnsi="Arial" w:cs="Arial"/>
          <w:sz w:val="24"/>
          <w:lang w:eastAsia="en-US"/>
        </w:rPr>
        <w:t>c(1, 2, 3, 4) in c(3, 4, 5)</w:t>
      </w:r>
    </w:p>
    <w:p w14:paraId="7E366934" w14:textId="3911DE42" w:rsidR="007E7645" w:rsidRPr="00F76854" w:rsidRDefault="00801EDA" w:rsidP="0028462D">
      <w:pPr>
        <w:pStyle w:val="Textoindependiente"/>
        <w:numPr>
          <w:ilvl w:val="0"/>
          <w:numId w:val="23"/>
        </w:numPr>
        <w:rPr>
          <w:rFonts w:ascii="Arial" w:hAnsi="Arial" w:cs="Arial"/>
          <w:sz w:val="24"/>
          <w:lang w:eastAsia="en-US"/>
        </w:rPr>
      </w:pPr>
      <w:r w:rsidRPr="00F76854">
        <w:rPr>
          <w:rFonts w:ascii="Arial" w:hAnsi="Arial" w:cs="Arial"/>
          <w:sz w:val="24"/>
          <w:lang w:eastAsia="en-US"/>
        </w:rPr>
        <w:t xml:space="preserve">continente=="Asia" &amp; </w:t>
      </w:r>
      <w:proofErr w:type="spellStart"/>
      <w:r w:rsidRPr="00F76854">
        <w:rPr>
          <w:rFonts w:ascii="Arial" w:hAnsi="Arial" w:cs="Arial"/>
          <w:sz w:val="24"/>
          <w:lang w:eastAsia="en-US"/>
        </w:rPr>
        <w:t>esperanza_de_vida</w:t>
      </w:r>
      <w:proofErr w:type="spellEnd"/>
      <w:r w:rsidRPr="00F76854">
        <w:rPr>
          <w:rFonts w:ascii="Arial" w:hAnsi="Arial" w:cs="Arial"/>
          <w:sz w:val="24"/>
          <w:lang w:eastAsia="en-US"/>
        </w:rPr>
        <w:t xml:space="preserve"> &gt;= 80</w:t>
      </w:r>
    </w:p>
    <w:p w14:paraId="10F43AA2" w14:textId="3AD0DB48" w:rsidR="00801EDA" w:rsidRPr="00F76854" w:rsidRDefault="00801EDA" w:rsidP="0028462D">
      <w:pPr>
        <w:pStyle w:val="Textoindependiente"/>
        <w:numPr>
          <w:ilvl w:val="0"/>
          <w:numId w:val="23"/>
        </w:numPr>
        <w:rPr>
          <w:rFonts w:ascii="Arial" w:hAnsi="Arial" w:cs="Arial"/>
          <w:sz w:val="24"/>
          <w:lang w:eastAsia="en-US"/>
        </w:rPr>
      </w:pPr>
      <w:r w:rsidRPr="00F76854">
        <w:rPr>
          <w:rFonts w:ascii="Arial" w:hAnsi="Arial" w:cs="Arial"/>
          <w:sz w:val="24"/>
          <w:lang w:eastAsia="en-US"/>
        </w:rPr>
        <w:t>which(</w:t>
      </w:r>
      <w:proofErr w:type="spellStart"/>
      <w:r w:rsidRPr="00F76854">
        <w:rPr>
          <w:rFonts w:ascii="Arial" w:hAnsi="Arial" w:cs="Arial"/>
          <w:sz w:val="24"/>
          <w:lang w:eastAsia="en-US"/>
        </w:rPr>
        <w:t>pib_per_capita</w:t>
      </w:r>
      <w:proofErr w:type="spellEnd"/>
      <w:r w:rsidRPr="00F76854">
        <w:rPr>
          <w:rFonts w:ascii="Arial" w:hAnsi="Arial" w:cs="Arial"/>
          <w:sz w:val="24"/>
          <w:lang w:eastAsia="en-US"/>
        </w:rPr>
        <w:t>&lt;500)</w:t>
      </w:r>
    </w:p>
    <w:p w14:paraId="79791CF7" w14:textId="3E6262F6" w:rsidR="008B3ED3" w:rsidRPr="00F76854" w:rsidRDefault="008B3ED3" w:rsidP="0028462D">
      <w:pPr>
        <w:pStyle w:val="Textoindependiente"/>
        <w:numPr>
          <w:ilvl w:val="0"/>
          <w:numId w:val="23"/>
        </w:numPr>
        <w:rPr>
          <w:rFonts w:ascii="Arial" w:hAnsi="Arial" w:cs="Arial"/>
          <w:sz w:val="24"/>
          <w:lang w:eastAsia="en-US"/>
        </w:rPr>
      </w:pPr>
      <w:r w:rsidRPr="00F76854">
        <w:rPr>
          <w:rFonts w:ascii="Arial" w:hAnsi="Arial" w:cs="Arial"/>
          <w:sz w:val="24"/>
          <w:lang w:eastAsia="en-US"/>
        </w:rPr>
        <w:t xml:space="preserve">continente=="Asia" </w:t>
      </w:r>
      <w:r w:rsidRPr="00F76854">
        <w:rPr>
          <w:rFonts w:ascii="Arial" w:hAnsi="Arial" w:cs="Arial"/>
          <w:sz w:val="24"/>
          <w:lang w:eastAsia="en-US"/>
        </w:rPr>
        <w:t>|</w:t>
      </w:r>
      <w:r w:rsidRPr="00F76854">
        <w:rPr>
          <w:rFonts w:ascii="Arial" w:hAnsi="Arial" w:cs="Arial"/>
          <w:sz w:val="24"/>
          <w:lang w:eastAsia="en-US"/>
        </w:rPr>
        <w:t xml:space="preserve"> </w:t>
      </w:r>
      <w:proofErr w:type="spellStart"/>
      <w:r w:rsidRPr="00F76854">
        <w:rPr>
          <w:rFonts w:ascii="Arial" w:hAnsi="Arial" w:cs="Arial"/>
          <w:sz w:val="24"/>
          <w:lang w:eastAsia="en-US"/>
        </w:rPr>
        <w:t>esperanza_de_vida</w:t>
      </w:r>
      <w:proofErr w:type="spellEnd"/>
      <w:r w:rsidRPr="00F76854">
        <w:rPr>
          <w:rFonts w:ascii="Arial" w:hAnsi="Arial" w:cs="Arial"/>
          <w:sz w:val="24"/>
          <w:lang w:eastAsia="en-US"/>
        </w:rPr>
        <w:t xml:space="preserve"> &gt;= 80</w:t>
      </w:r>
    </w:p>
    <w:p w14:paraId="5F7B3F5F" w14:textId="77777777" w:rsidR="00F76854" w:rsidRPr="00F76854" w:rsidRDefault="00F76854" w:rsidP="00F76854">
      <w:pPr>
        <w:pStyle w:val="Textoindependiente"/>
        <w:rPr>
          <w:rFonts w:ascii="Arial" w:hAnsi="Arial" w:cs="Arial"/>
          <w:sz w:val="24"/>
          <w:lang w:eastAsia="en-US"/>
        </w:rPr>
      </w:pPr>
    </w:p>
    <w:p w14:paraId="158E1926" w14:textId="665004BD" w:rsidR="007E7645" w:rsidRPr="002B1A99" w:rsidRDefault="00766C1E" w:rsidP="007E7645">
      <w:pPr>
        <w:pStyle w:val="Ttulo2"/>
      </w:pPr>
      <w:bookmarkStart w:id="9" w:name="ejercicio-1.6."/>
      <w:r>
        <w:t>PREGUNTA</w:t>
      </w:r>
      <w:r w:rsidRPr="002B1A99">
        <w:t xml:space="preserve"> </w:t>
      </w:r>
      <w:r w:rsidR="007E7645" w:rsidRPr="002B1A99">
        <w:t>1.6.</w:t>
      </w:r>
      <w:bookmarkEnd w:id="9"/>
    </w:p>
    <w:p w14:paraId="39E1A33F" w14:textId="77777777" w:rsidR="00F76854" w:rsidRDefault="00F76854" w:rsidP="00294418">
      <w:pPr>
        <w:pStyle w:val="FirstParagraph"/>
      </w:pPr>
    </w:p>
    <w:p w14:paraId="07677EA1" w14:textId="4CD8F2A6" w:rsidR="007E7645" w:rsidRDefault="0028462D" w:rsidP="00294418">
      <w:pPr>
        <w:pStyle w:val="FirstParagraph"/>
      </w:pPr>
      <w:r>
        <w:t>¿Cuál de las siguientes operaciones</w:t>
      </w:r>
      <w:r w:rsidR="009C65E6">
        <w:t>,</w:t>
      </w:r>
      <w:r>
        <w:t xml:space="preserve"> </w:t>
      </w:r>
      <w:r w:rsidR="009C65E6">
        <w:t xml:space="preserve">en R, </w:t>
      </w:r>
      <w:r>
        <w:t xml:space="preserve">sobre el vector </w:t>
      </w:r>
      <w:r w:rsidRPr="0028462D">
        <w:rPr>
          <w:i/>
          <w:iCs/>
        </w:rPr>
        <w:t>x</w:t>
      </w:r>
      <w:r>
        <w:t xml:space="preserve">, </w:t>
      </w:r>
      <w:r w:rsidR="008B3ED3">
        <w:t xml:space="preserve">no </w:t>
      </w:r>
      <w:r>
        <w:t>es una operación vectorizada?</w:t>
      </w:r>
    </w:p>
    <w:p w14:paraId="30CB9094" w14:textId="6A22A483" w:rsidR="0028462D" w:rsidRPr="00F76854" w:rsidRDefault="0028462D" w:rsidP="0028462D">
      <w:pPr>
        <w:pStyle w:val="Textoindependiente"/>
        <w:rPr>
          <w:rFonts w:ascii="Arial" w:hAnsi="Arial" w:cs="Arial"/>
          <w:sz w:val="24"/>
          <w:lang w:eastAsia="en-US"/>
        </w:rPr>
      </w:pPr>
    </w:p>
    <w:p w14:paraId="6F90FE1D" w14:textId="3A2141D9" w:rsidR="0028462D" w:rsidRPr="00F76854" w:rsidRDefault="008B3ED3" w:rsidP="0028462D">
      <w:pPr>
        <w:pStyle w:val="Textoindependiente"/>
        <w:numPr>
          <w:ilvl w:val="0"/>
          <w:numId w:val="24"/>
        </w:numPr>
        <w:rPr>
          <w:rFonts w:ascii="Arial" w:hAnsi="Arial" w:cs="Arial"/>
          <w:sz w:val="24"/>
          <w:lang w:val="en-GB" w:eastAsia="en-US"/>
        </w:rPr>
      </w:pPr>
      <w:proofErr w:type="spellStart"/>
      <w:r w:rsidRPr="00F76854">
        <w:rPr>
          <w:rFonts w:ascii="Arial" w:hAnsi="Arial" w:cs="Arial"/>
          <w:sz w:val="24"/>
          <w:lang w:val="en-GB" w:eastAsia="en-US"/>
        </w:rPr>
        <w:t>sapply</w:t>
      </w:r>
      <w:proofErr w:type="spellEnd"/>
      <w:r w:rsidRPr="00F76854">
        <w:rPr>
          <w:rFonts w:ascii="Arial" w:hAnsi="Arial" w:cs="Arial"/>
          <w:sz w:val="24"/>
          <w:lang w:val="en-GB" w:eastAsia="en-US"/>
        </w:rPr>
        <w:t>(x, function(z) class(z))</w:t>
      </w:r>
    </w:p>
    <w:p w14:paraId="0C1841FE" w14:textId="16E49897" w:rsidR="0028462D" w:rsidRPr="00F76854" w:rsidRDefault="0028462D" w:rsidP="0028462D">
      <w:pPr>
        <w:pStyle w:val="Textoindependiente"/>
        <w:numPr>
          <w:ilvl w:val="0"/>
          <w:numId w:val="24"/>
        </w:numPr>
        <w:rPr>
          <w:rFonts w:ascii="Arial" w:hAnsi="Arial" w:cs="Arial"/>
          <w:sz w:val="24"/>
          <w:lang w:eastAsia="en-US"/>
        </w:rPr>
      </w:pPr>
      <w:proofErr w:type="spellStart"/>
      <w:r w:rsidRPr="00F76854">
        <w:rPr>
          <w:rFonts w:ascii="Arial" w:hAnsi="Arial" w:cs="Arial"/>
          <w:sz w:val="24"/>
          <w:lang w:eastAsia="en-US"/>
        </w:rPr>
        <w:t>Ifelse</w:t>
      </w:r>
      <w:proofErr w:type="spellEnd"/>
      <w:r w:rsidRPr="00F76854">
        <w:rPr>
          <w:rFonts w:ascii="Arial" w:hAnsi="Arial" w:cs="Arial"/>
          <w:sz w:val="24"/>
          <w:lang w:eastAsia="en-US"/>
        </w:rPr>
        <w:t>(x&gt;0, x, 0)</w:t>
      </w:r>
    </w:p>
    <w:p w14:paraId="5ABE85BC" w14:textId="4598E364" w:rsidR="008B3ED3" w:rsidRPr="00F76854" w:rsidRDefault="008B3ED3" w:rsidP="0028462D">
      <w:pPr>
        <w:pStyle w:val="Textoindependiente"/>
        <w:numPr>
          <w:ilvl w:val="0"/>
          <w:numId w:val="24"/>
        </w:numPr>
        <w:rPr>
          <w:rFonts w:ascii="Arial" w:hAnsi="Arial" w:cs="Arial"/>
          <w:sz w:val="24"/>
          <w:lang w:eastAsia="en-US"/>
        </w:rPr>
      </w:pPr>
      <w:r w:rsidRPr="00F76854">
        <w:rPr>
          <w:rFonts w:ascii="Arial" w:hAnsi="Arial" w:cs="Arial"/>
          <w:sz w:val="24"/>
          <w:lang w:eastAsia="en-US"/>
        </w:rPr>
        <w:t>sum(x)</w:t>
      </w:r>
    </w:p>
    <w:p w14:paraId="65449773" w14:textId="204072AB" w:rsidR="008B3ED3" w:rsidRPr="00F76854" w:rsidRDefault="008B3ED3" w:rsidP="008B3ED3">
      <w:pPr>
        <w:pStyle w:val="Textoindependiente"/>
        <w:numPr>
          <w:ilvl w:val="0"/>
          <w:numId w:val="24"/>
        </w:numPr>
        <w:rPr>
          <w:rFonts w:ascii="Arial" w:hAnsi="Arial" w:cs="Arial"/>
          <w:sz w:val="24"/>
          <w:lang w:val="en-GB" w:eastAsia="en-US"/>
        </w:rPr>
      </w:pPr>
      <w:bookmarkStart w:id="10" w:name="ejercicio-1.7."/>
      <w:r w:rsidRPr="00F76854">
        <w:rPr>
          <w:rFonts w:ascii="Arial" w:hAnsi="Arial" w:cs="Arial"/>
          <w:sz w:val="24"/>
          <w:lang w:val="en-GB" w:eastAsia="en-US"/>
        </w:rPr>
        <w:t>If(x&gt;0) print(x) else 0</w:t>
      </w:r>
    </w:p>
    <w:p w14:paraId="637BC83C" w14:textId="77777777" w:rsidR="00F76854" w:rsidRPr="00F76854" w:rsidRDefault="00F76854" w:rsidP="00F76854">
      <w:pPr>
        <w:pStyle w:val="Textoindependiente"/>
        <w:rPr>
          <w:rFonts w:ascii="Arial" w:hAnsi="Arial" w:cs="Arial"/>
          <w:sz w:val="24"/>
          <w:lang w:val="en-GB" w:eastAsia="en-US"/>
        </w:rPr>
      </w:pPr>
    </w:p>
    <w:p w14:paraId="3B5D0AC4" w14:textId="7C1EA0BE" w:rsidR="007E7645" w:rsidRPr="002B1A99" w:rsidRDefault="00766C1E" w:rsidP="007E7645">
      <w:pPr>
        <w:pStyle w:val="Ttulo2"/>
      </w:pPr>
      <w:r>
        <w:lastRenderedPageBreak/>
        <w:t>PREGUNTA</w:t>
      </w:r>
      <w:r w:rsidRPr="002B1A99">
        <w:t xml:space="preserve"> </w:t>
      </w:r>
      <w:r w:rsidR="007E7645" w:rsidRPr="002B1A99">
        <w:t>1.7.</w:t>
      </w:r>
      <w:bookmarkEnd w:id="10"/>
    </w:p>
    <w:p w14:paraId="267A1E02" w14:textId="77777777" w:rsidR="00F76854" w:rsidRDefault="00F76854" w:rsidP="00294418">
      <w:pPr>
        <w:pStyle w:val="FirstParagraph"/>
      </w:pPr>
    </w:p>
    <w:p w14:paraId="7B72E6E1" w14:textId="3926F462" w:rsidR="007E7645" w:rsidRDefault="00ED75F5" w:rsidP="00294418">
      <w:pPr>
        <w:pStyle w:val="FirstParagraph"/>
      </w:pPr>
      <w:r>
        <w:t xml:space="preserve">¿Qué parámetro de </w:t>
      </w:r>
      <w:proofErr w:type="spellStart"/>
      <w:r>
        <w:t>read.table</w:t>
      </w:r>
      <w:proofErr w:type="spellEnd"/>
      <w:r w:rsidR="001519BB">
        <w:t>()</w:t>
      </w:r>
      <w:r>
        <w:t xml:space="preserve"> </w:t>
      </w:r>
      <w:r w:rsidR="009C65E6">
        <w:t xml:space="preserve">de R </w:t>
      </w:r>
      <w:r>
        <w:t>se utiliza para indicar que en la</w:t>
      </w:r>
      <w:r w:rsidR="008B3ED3">
        <w:t xml:space="preserve"> </w:t>
      </w:r>
      <w:r>
        <w:t>primera</w:t>
      </w:r>
      <w:r w:rsidR="008B3ED3">
        <w:t xml:space="preserve"> </w:t>
      </w:r>
      <w:r>
        <w:t>fila hay el nombre de las columnas?</w:t>
      </w:r>
      <w:r w:rsidR="007E7645" w:rsidRPr="002B1A99">
        <w:t>.</w:t>
      </w:r>
    </w:p>
    <w:p w14:paraId="2774107D" w14:textId="77777777" w:rsidR="001519BB" w:rsidRPr="00F76854" w:rsidRDefault="001519BB" w:rsidP="001519BB">
      <w:pPr>
        <w:pStyle w:val="Textoindependiente"/>
        <w:rPr>
          <w:rFonts w:ascii="Arial" w:hAnsi="Arial" w:cs="Arial"/>
          <w:sz w:val="24"/>
          <w:lang w:eastAsia="en-US"/>
        </w:rPr>
      </w:pPr>
    </w:p>
    <w:p w14:paraId="374EDC15" w14:textId="1527E158" w:rsidR="001519BB" w:rsidRPr="00F76854" w:rsidRDefault="001519BB" w:rsidP="001519BB">
      <w:pPr>
        <w:pStyle w:val="Textoindependiente"/>
        <w:numPr>
          <w:ilvl w:val="0"/>
          <w:numId w:val="25"/>
        </w:numPr>
        <w:rPr>
          <w:rFonts w:ascii="Arial" w:hAnsi="Arial" w:cs="Arial"/>
          <w:sz w:val="24"/>
          <w:lang w:val="en-GB" w:eastAsia="en-US"/>
        </w:rPr>
      </w:pPr>
      <w:proofErr w:type="spellStart"/>
      <w:r w:rsidRPr="00F76854">
        <w:rPr>
          <w:rFonts w:ascii="Arial" w:hAnsi="Arial" w:cs="Arial"/>
          <w:sz w:val="24"/>
          <w:lang w:val="en-GB" w:eastAsia="en-US"/>
        </w:rPr>
        <w:t>col.names</w:t>
      </w:r>
      <w:proofErr w:type="spellEnd"/>
    </w:p>
    <w:p w14:paraId="531A9D0C" w14:textId="77777777" w:rsidR="001519BB" w:rsidRPr="00F76854" w:rsidRDefault="001519BB" w:rsidP="001519BB">
      <w:pPr>
        <w:pStyle w:val="Textoindependiente"/>
        <w:numPr>
          <w:ilvl w:val="0"/>
          <w:numId w:val="25"/>
        </w:numPr>
        <w:rPr>
          <w:rFonts w:ascii="Arial" w:hAnsi="Arial" w:cs="Arial"/>
          <w:sz w:val="24"/>
          <w:lang w:val="en-GB" w:eastAsia="en-US"/>
        </w:rPr>
      </w:pPr>
      <w:r w:rsidRPr="00F76854">
        <w:rPr>
          <w:rFonts w:ascii="Arial" w:hAnsi="Arial" w:cs="Arial"/>
          <w:sz w:val="24"/>
          <w:lang w:val="en-GB" w:eastAsia="en-US"/>
        </w:rPr>
        <w:t>header</w:t>
      </w:r>
      <w:r w:rsidRPr="00F76854">
        <w:rPr>
          <w:rFonts w:ascii="Arial" w:hAnsi="Arial" w:cs="Arial"/>
          <w:sz w:val="24"/>
          <w:lang w:val="en-GB" w:eastAsia="en-US"/>
        </w:rPr>
        <w:t xml:space="preserve"> </w:t>
      </w:r>
    </w:p>
    <w:p w14:paraId="675DE326" w14:textId="137304B3" w:rsidR="001519BB" w:rsidRPr="00F76854" w:rsidRDefault="001519BB" w:rsidP="001519BB">
      <w:pPr>
        <w:pStyle w:val="Textoindependiente"/>
        <w:numPr>
          <w:ilvl w:val="0"/>
          <w:numId w:val="25"/>
        </w:numPr>
        <w:rPr>
          <w:rFonts w:ascii="Arial" w:hAnsi="Arial" w:cs="Arial"/>
          <w:sz w:val="24"/>
          <w:lang w:val="en-GB" w:eastAsia="en-US"/>
        </w:rPr>
      </w:pPr>
      <w:proofErr w:type="spellStart"/>
      <w:r w:rsidRPr="00F76854">
        <w:rPr>
          <w:rFonts w:ascii="Arial" w:hAnsi="Arial" w:cs="Arial"/>
          <w:sz w:val="24"/>
          <w:lang w:val="en-GB" w:eastAsia="en-US"/>
        </w:rPr>
        <w:t>colClasses</w:t>
      </w:r>
      <w:proofErr w:type="spellEnd"/>
    </w:p>
    <w:p w14:paraId="3E880C69" w14:textId="35DDF45D" w:rsidR="008B3ED3" w:rsidRPr="00F76854" w:rsidRDefault="008B3ED3" w:rsidP="001519BB">
      <w:pPr>
        <w:pStyle w:val="Textoindependiente"/>
        <w:numPr>
          <w:ilvl w:val="0"/>
          <w:numId w:val="25"/>
        </w:numPr>
        <w:rPr>
          <w:rFonts w:ascii="Arial" w:hAnsi="Arial" w:cs="Arial"/>
          <w:sz w:val="24"/>
          <w:lang w:val="en-GB" w:eastAsia="en-US"/>
        </w:rPr>
      </w:pPr>
      <w:r w:rsidRPr="00F76854">
        <w:rPr>
          <w:rFonts w:ascii="Arial" w:hAnsi="Arial" w:cs="Arial"/>
          <w:sz w:val="24"/>
          <w:lang w:val="en-GB" w:eastAsia="en-US"/>
        </w:rPr>
        <w:t>dec</w:t>
      </w:r>
    </w:p>
    <w:p w14:paraId="1EF4721F" w14:textId="77777777" w:rsidR="00F76854" w:rsidRPr="00F76854" w:rsidRDefault="00F76854" w:rsidP="00F76854">
      <w:pPr>
        <w:pStyle w:val="Textoindependiente"/>
        <w:rPr>
          <w:rFonts w:ascii="Arial" w:hAnsi="Arial" w:cs="Arial"/>
          <w:sz w:val="24"/>
          <w:lang w:val="en-GB" w:eastAsia="en-US"/>
        </w:rPr>
      </w:pPr>
    </w:p>
    <w:p w14:paraId="4264023C" w14:textId="109E7F60" w:rsidR="007E7645" w:rsidRPr="002B1A99" w:rsidRDefault="00766C1E" w:rsidP="007E7645">
      <w:pPr>
        <w:pStyle w:val="Ttulo2"/>
      </w:pPr>
      <w:bookmarkStart w:id="11" w:name="ejercicio-1.8."/>
      <w:r>
        <w:t>PREGUNTA</w:t>
      </w:r>
      <w:r w:rsidRPr="002B1A99">
        <w:t xml:space="preserve"> </w:t>
      </w:r>
      <w:r w:rsidR="007E7645" w:rsidRPr="002B1A99">
        <w:t>1.8.</w:t>
      </w:r>
      <w:bookmarkEnd w:id="11"/>
    </w:p>
    <w:p w14:paraId="4AD12EA7" w14:textId="77777777" w:rsidR="00F76854" w:rsidRPr="00F76854" w:rsidRDefault="00F76854" w:rsidP="00294418">
      <w:pPr>
        <w:pStyle w:val="FirstParagraph"/>
      </w:pPr>
    </w:p>
    <w:p w14:paraId="11B69ADC" w14:textId="008D610F" w:rsidR="007E7645" w:rsidRPr="00F76854" w:rsidRDefault="000D2B99" w:rsidP="00294418">
      <w:pPr>
        <w:pStyle w:val="FirstParagraph"/>
      </w:pPr>
      <w:r w:rsidRPr="00F76854">
        <w:t xml:space="preserve">¿Qué función de R permite calcular </w:t>
      </w:r>
      <w:r w:rsidR="007654AA" w:rsidRPr="00F76854">
        <w:t>agregados por subgrupos sobre varias columnas a la vez</w:t>
      </w:r>
      <w:r w:rsidRPr="00F76854">
        <w:t>?</w:t>
      </w:r>
    </w:p>
    <w:p w14:paraId="5B8E90F0" w14:textId="77777777" w:rsidR="00F76854" w:rsidRPr="00F76854" w:rsidRDefault="00F76854" w:rsidP="00F76854">
      <w:pPr>
        <w:pStyle w:val="Textoindependiente"/>
        <w:rPr>
          <w:rFonts w:ascii="Arial" w:hAnsi="Arial" w:cs="Arial"/>
          <w:sz w:val="24"/>
          <w:lang w:eastAsia="en-US"/>
        </w:rPr>
      </w:pPr>
    </w:p>
    <w:p w14:paraId="280B2BC0" w14:textId="67FEBF74" w:rsidR="007654AA" w:rsidRPr="00F76854" w:rsidRDefault="007654AA" w:rsidP="007654AA">
      <w:pPr>
        <w:pStyle w:val="Textoindependiente"/>
        <w:numPr>
          <w:ilvl w:val="0"/>
          <w:numId w:val="26"/>
        </w:numPr>
        <w:rPr>
          <w:rFonts w:ascii="Arial" w:hAnsi="Arial" w:cs="Arial"/>
          <w:sz w:val="24"/>
          <w:lang w:val="en-GB" w:eastAsia="en-US"/>
        </w:rPr>
      </w:pPr>
      <w:r w:rsidRPr="00F76854">
        <w:rPr>
          <w:rFonts w:ascii="Arial" w:hAnsi="Arial" w:cs="Arial"/>
          <w:sz w:val="24"/>
          <w:lang w:val="en-GB" w:eastAsia="en-US"/>
        </w:rPr>
        <w:t>aggregate()</w:t>
      </w:r>
    </w:p>
    <w:p w14:paraId="765B180A" w14:textId="256ED5C2" w:rsidR="007654AA" w:rsidRPr="00F76854" w:rsidRDefault="007654AA" w:rsidP="007654AA">
      <w:pPr>
        <w:pStyle w:val="Textoindependiente"/>
        <w:numPr>
          <w:ilvl w:val="0"/>
          <w:numId w:val="26"/>
        </w:numPr>
        <w:rPr>
          <w:rFonts w:ascii="Arial" w:hAnsi="Arial" w:cs="Arial"/>
          <w:sz w:val="24"/>
          <w:lang w:val="en-GB" w:eastAsia="en-US"/>
        </w:rPr>
      </w:pPr>
      <w:r w:rsidRPr="00F76854">
        <w:rPr>
          <w:rFonts w:ascii="Arial" w:hAnsi="Arial" w:cs="Arial"/>
          <w:sz w:val="24"/>
          <w:lang w:val="en-GB" w:eastAsia="en-US"/>
        </w:rPr>
        <w:t>mean()</w:t>
      </w:r>
    </w:p>
    <w:p w14:paraId="202696AE" w14:textId="7D90CA94" w:rsidR="007654AA" w:rsidRPr="00F76854" w:rsidRDefault="007654AA" w:rsidP="007654AA">
      <w:pPr>
        <w:pStyle w:val="Textoindependiente"/>
        <w:numPr>
          <w:ilvl w:val="0"/>
          <w:numId w:val="26"/>
        </w:numPr>
        <w:rPr>
          <w:rFonts w:ascii="Arial" w:hAnsi="Arial" w:cs="Arial"/>
          <w:sz w:val="24"/>
          <w:lang w:val="en-GB" w:eastAsia="en-US"/>
        </w:rPr>
      </w:pPr>
      <w:proofErr w:type="spellStart"/>
      <w:r w:rsidRPr="00F76854">
        <w:rPr>
          <w:rFonts w:ascii="Arial" w:hAnsi="Arial" w:cs="Arial"/>
          <w:sz w:val="24"/>
          <w:lang w:val="en-GB" w:eastAsia="en-US"/>
        </w:rPr>
        <w:t>sapply</w:t>
      </w:r>
      <w:proofErr w:type="spellEnd"/>
      <w:r w:rsidRPr="00F76854">
        <w:rPr>
          <w:rFonts w:ascii="Arial" w:hAnsi="Arial" w:cs="Arial"/>
          <w:sz w:val="24"/>
          <w:lang w:val="en-GB" w:eastAsia="en-US"/>
        </w:rPr>
        <w:t>()</w:t>
      </w:r>
    </w:p>
    <w:p w14:paraId="1FB622A2" w14:textId="075B2BE5" w:rsidR="007654AA" w:rsidRPr="00F76854" w:rsidRDefault="007654AA" w:rsidP="007654AA">
      <w:pPr>
        <w:pStyle w:val="Textoindependiente"/>
        <w:numPr>
          <w:ilvl w:val="0"/>
          <w:numId w:val="26"/>
        </w:numPr>
        <w:rPr>
          <w:rFonts w:ascii="Arial" w:hAnsi="Arial" w:cs="Arial"/>
          <w:sz w:val="24"/>
          <w:lang w:val="en-GB" w:eastAsia="en-US"/>
        </w:rPr>
      </w:pPr>
      <w:proofErr w:type="spellStart"/>
      <w:r w:rsidRPr="00F76854">
        <w:rPr>
          <w:rFonts w:ascii="Arial" w:hAnsi="Arial" w:cs="Arial"/>
          <w:sz w:val="24"/>
          <w:lang w:val="en-GB" w:eastAsia="en-US"/>
        </w:rPr>
        <w:t>tapply</w:t>
      </w:r>
      <w:proofErr w:type="spellEnd"/>
      <w:r w:rsidRPr="00F76854">
        <w:rPr>
          <w:rFonts w:ascii="Arial" w:hAnsi="Arial" w:cs="Arial"/>
          <w:sz w:val="24"/>
          <w:lang w:val="en-GB" w:eastAsia="en-US"/>
        </w:rPr>
        <w:t>()</w:t>
      </w:r>
    </w:p>
    <w:p w14:paraId="4FAFA876" w14:textId="77777777" w:rsidR="00F76854" w:rsidRPr="00F76854" w:rsidRDefault="00F76854" w:rsidP="00F76854">
      <w:pPr>
        <w:pStyle w:val="Textoindependiente"/>
        <w:rPr>
          <w:rFonts w:ascii="Arial" w:hAnsi="Arial" w:cs="Arial"/>
          <w:sz w:val="24"/>
          <w:lang w:val="en-GB" w:eastAsia="en-US"/>
        </w:rPr>
      </w:pPr>
    </w:p>
    <w:p w14:paraId="3BC5F1D0" w14:textId="2B904133" w:rsidR="007E7645" w:rsidRPr="002B1A99" w:rsidRDefault="00766C1E" w:rsidP="007E7645">
      <w:pPr>
        <w:pStyle w:val="Ttulo2"/>
      </w:pPr>
      <w:bookmarkStart w:id="12" w:name="ejercicio-1.9."/>
      <w:r>
        <w:t>PREGUNTA</w:t>
      </w:r>
      <w:r w:rsidRPr="002B1A99">
        <w:t xml:space="preserve"> </w:t>
      </w:r>
      <w:r w:rsidR="009C65E6">
        <w:t>2</w:t>
      </w:r>
      <w:r w:rsidR="007E7645" w:rsidRPr="002B1A99">
        <w:t>.</w:t>
      </w:r>
      <w:r w:rsidR="009C65E6">
        <w:t>1</w:t>
      </w:r>
      <w:r w:rsidR="007E7645" w:rsidRPr="002B1A99">
        <w:t>.</w:t>
      </w:r>
      <w:bookmarkEnd w:id="12"/>
    </w:p>
    <w:p w14:paraId="54A891EB" w14:textId="77777777" w:rsidR="00F76854" w:rsidRPr="00F76854" w:rsidRDefault="00F76854" w:rsidP="00294418">
      <w:pPr>
        <w:pStyle w:val="FirstParagraph"/>
      </w:pPr>
    </w:p>
    <w:p w14:paraId="33DA8C55" w14:textId="68B00CFA" w:rsidR="007E7645" w:rsidRPr="00F76854" w:rsidRDefault="00294418" w:rsidP="00294418">
      <w:pPr>
        <w:pStyle w:val="FirstParagraph"/>
      </w:pPr>
      <w:r w:rsidRPr="00F76854">
        <w:t xml:space="preserve">¿Cuál de las siguientes funciones/métodos de </w:t>
      </w:r>
      <w:proofErr w:type="spellStart"/>
      <w:r w:rsidRPr="00F76854">
        <w:t>pyplot</w:t>
      </w:r>
      <w:proofErr w:type="spellEnd"/>
      <w:r w:rsidR="00590A8C">
        <w:t xml:space="preserve"> </w:t>
      </w:r>
      <w:r w:rsidRPr="00F76854">
        <w:t>se utiliza para insertar un texto con un</w:t>
      </w:r>
      <w:r w:rsidR="00D231B7">
        <w:t>a</w:t>
      </w:r>
      <w:r w:rsidRPr="00F76854">
        <w:t xml:space="preserve"> f</w:t>
      </w:r>
      <w:r w:rsidR="00590A8C">
        <w:t>lecha</w:t>
      </w:r>
      <w:r w:rsidRPr="00F76854">
        <w:t xml:space="preserve"> en los gráficos</w:t>
      </w:r>
      <w:r w:rsidR="00590A8C">
        <w:t xml:space="preserve"> de Python</w:t>
      </w:r>
      <w:r w:rsidRPr="00F76854">
        <w:t>?</w:t>
      </w:r>
    </w:p>
    <w:p w14:paraId="17C0C624" w14:textId="77777777" w:rsidR="00F76854" w:rsidRPr="00F76854" w:rsidRDefault="00F76854" w:rsidP="00F76854">
      <w:pPr>
        <w:pStyle w:val="Textoindependiente"/>
        <w:rPr>
          <w:rFonts w:ascii="Arial" w:hAnsi="Arial" w:cs="Arial"/>
          <w:sz w:val="24"/>
          <w:lang w:eastAsia="en-US"/>
        </w:rPr>
      </w:pPr>
    </w:p>
    <w:p w14:paraId="45EBD786" w14:textId="058BE9A4" w:rsidR="00294418" w:rsidRPr="00F76854" w:rsidRDefault="00294418" w:rsidP="00294418">
      <w:pPr>
        <w:pStyle w:val="Textoindependiente"/>
        <w:numPr>
          <w:ilvl w:val="0"/>
          <w:numId w:val="27"/>
        </w:numPr>
        <w:rPr>
          <w:rFonts w:ascii="Arial" w:hAnsi="Arial" w:cs="Arial"/>
          <w:sz w:val="24"/>
          <w:lang w:eastAsia="en-US"/>
        </w:rPr>
      </w:pPr>
      <w:proofErr w:type="spellStart"/>
      <w:r w:rsidRPr="00F76854">
        <w:rPr>
          <w:rFonts w:ascii="Arial" w:hAnsi="Arial" w:cs="Arial"/>
          <w:sz w:val="24"/>
          <w:lang w:eastAsia="en-US"/>
        </w:rPr>
        <w:t>xlabel</w:t>
      </w:r>
      <w:proofErr w:type="spellEnd"/>
      <w:r w:rsidRPr="00F76854">
        <w:rPr>
          <w:rFonts w:ascii="Arial" w:hAnsi="Arial" w:cs="Arial"/>
          <w:sz w:val="24"/>
          <w:lang w:eastAsia="en-US"/>
        </w:rPr>
        <w:t>()</w:t>
      </w:r>
    </w:p>
    <w:p w14:paraId="1CB8EE3A" w14:textId="77777777" w:rsidR="00294418" w:rsidRPr="00F76854" w:rsidRDefault="00294418" w:rsidP="00294418">
      <w:pPr>
        <w:pStyle w:val="Textoindependiente"/>
        <w:numPr>
          <w:ilvl w:val="0"/>
          <w:numId w:val="27"/>
        </w:numPr>
        <w:rPr>
          <w:rFonts w:ascii="Arial" w:hAnsi="Arial" w:cs="Arial"/>
          <w:sz w:val="24"/>
          <w:lang w:eastAsia="en-US"/>
        </w:rPr>
      </w:pPr>
      <w:proofErr w:type="spellStart"/>
      <w:r w:rsidRPr="00F76854">
        <w:rPr>
          <w:rFonts w:ascii="Arial" w:hAnsi="Arial" w:cs="Arial"/>
          <w:sz w:val="24"/>
          <w:lang w:eastAsia="en-US"/>
        </w:rPr>
        <w:t>annotate</w:t>
      </w:r>
      <w:proofErr w:type="spellEnd"/>
      <w:r w:rsidRPr="00F76854">
        <w:rPr>
          <w:rFonts w:ascii="Arial" w:hAnsi="Arial" w:cs="Arial"/>
          <w:sz w:val="24"/>
          <w:lang w:eastAsia="en-US"/>
        </w:rPr>
        <w:t>()</w:t>
      </w:r>
    </w:p>
    <w:p w14:paraId="638EE502" w14:textId="452E12B6" w:rsidR="00294418" w:rsidRPr="00F76854" w:rsidRDefault="00294418" w:rsidP="00294418">
      <w:pPr>
        <w:pStyle w:val="Textoindependiente"/>
        <w:numPr>
          <w:ilvl w:val="0"/>
          <w:numId w:val="27"/>
        </w:numPr>
        <w:rPr>
          <w:rFonts w:ascii="Arial" w:hAnsi="Arial" w:cs="Arial"/>
          <w:sz w:val="24"/>
          <w:lang w:eastAsia="en-US"/>
        </w:rPr>
      </w:pPr>
      <w:proofErr w:type="spellStart"/>
      <w:r w:rsidRPr="00F76854">
        <w:rPr>
          <w:rFonts w:ascii="Arial" w:hAnsi="Arial" w:cs="Arial"/>
          <w:sz w:val="24"/>
          <w:lang w:eastAsia="en-US"/>
        </w:rPr>
        <w:t>title</w:t>
      </w:r>
      <w:proofErr w:type="spellEnd"/>
      <w:r w:rsidRPr="00F76854">
        <w:rPr>
          <w:rFonts w:ascii="Arial" w:hAnsi="Arial" w:cs="Arial"/>
          <w:sz w:val="24"/>
          <w:lang w:eastAsia="en-US"/>
        </w:rPr>
        <w:t>()</w:t>
      </w:r>
    </w:p>
    <w:p w14:paraId="1390AD42" w14:textId="61F2C853" w:rsidR="00294418" w:rsidRPr="00F76854" w:rsidRDefault="00294418" w:rsidP="00294418">
      <w:pPr>
        <w:pStyle w:val="Textoindependiente"/>
        <w:numPr>
          <w:ilvl w:val="0"/>
          <w:numId w:val="27"/>
        </w:numPr>
        <w:rPr>
          <w:rFonts w:ascii="Arial" w:hAnsi="Arial" w:cs="Arial"/>
          <w:sz w:val="24"/>
          <w:lang w:eastAsia="en-US"/>
        </w:rPr>
      </w:pPr>
      <w:proofErr w:type="spellStart"/>
      <w:r w:rsidRPr="00F76854">
        <w:rPr>
          <w:rFonts w:ascii="Arial" w:hAnsi="Arial" w:cs="Arial"/>
          <w:sz w:val="24"/>
          <w:lang w:eastAsia="en-US"/>
        </w:rPr>
        <w:t>text</w:t>
      </w:r>
      <w:proofErr w:type="spellEnd"/>
      <w:r w:rsidRPr="00F76854">
        <w:rPr>
          <w:rFonts w:ascii="Arial" w:hAnsi="Arial" w:cs="Arial"/>
          <w:sz w:val="24"/>
          <w:lang w:eastAsia="en-US"/>
        </w:rPr>
        <w:t>()</w:t>
      </w:r>
    </w:p>
    <w:p w14:paraId="39FBFDD5" w14:textId="77777777" w:rsidR="00F76854" w:rsidRPr="00F76854" w:rsidRDefault="00F76854" w:rsidP="00F76854">
      <w:pPr>
        <w:pStyle w:val="Textoindependiente"/>
        <w:rPr>
          <w:rFonts w:ascii="Arial" w:hAnsi="Arial" w:cs="Arial"/>
          <w:sz w:val="24"/>
          <w:lang w:eastAsia="en-US"/>
        </w:rPr>
      </w:pPr>
    </w:p>
    <w:p w14:paraId="4419099A" w14:textId="4C72432C" w:rsidR="007E7645" w:rsidRPr="002B1A99" w:rsidRDefault="00766C1E" w:rsidP="007E7645">
      <w:pPr>
        <w:pStyle w:val="Ttulo2"/>
      </w:pPr>
      <w:bookmarkStart w:id="13" w:name="ejercicio-1.10."/>
      <w:r>
        <w:lastRenderedPageBreak/>
        <w:t>PREGUNTA</w:t>
      </w:r>
      <w:r w:rsidRPr="002B1A99">
        <w:t xml:space="preserve"> </w:t>
      </w:r>
      <w:r w:rsidR="00294418">
        <w:t>2</w:t>
      </w:r>
      <w:r w:rsidR="007E7645" w:rsidRPr="002B1A99">
        <w:t>.</w:t>
      </w:r>
      <w:r w:rsidR="00294418">
        <w:t>2</w:t>
      </w:r>
      <w:r w:rsidR="007E7645" w:rsidRPr="002B1A99">
        <w:t>.</w:t>
      </w:r>
      <w:bookmarkEnd w:id="13"/>
    </w:p>
    <w:p w14:paraId="295A6642" w14:textId="6DBD2E06" w:rsidR="002B1A99" w:rsidRDefault="00F76854">
      <w:pPr>
        <w:suppressAutoHyphens w:val="0"/>
        <w:jc w:val="left"/>
        <w:rPr>
          <w:rFonts w:ascii="Arial" w:hAnsi="Arial" w:cs="Arial"/>
          <w:sz w:val="24"/>
        </w:rPr>
      </w:pPr>
      <w:bookmarkStart w:id="14" w:name="ejercicio-2"/>
      <w:r>
        <w:rPr>
          <w:rFonts w:ascii="Arial" w:hAnsi="Arial" w:cs="Arial"/>
          <w:sz w:val="24"/>
        </w:rPr>
        <w:t>¿Cuál de las siguientes expresiones no es ni un</w:t>
      </w:r>
      <w:r w:rsidR="005D75D3">
        <w:rPr>
          <w:rFonts w:ascii="Arial" w:hAnsi="Arial" w:cs="Arial"/>
          <w:sz w:val="24"/>
        </w:rPr>
        <w:t>a</w:t>
      </w:r>
      <w:r>
        <w:rPr>
          <w:rFonts w:ascii="Arial" w:hAnsi="Arial" w:cs="Arial"/>
          <w:sz w:val="24"/>
        </w:rPr>
        <w:t xml:space="preserve"> lista, ni un diccionario, ni una tupla</w:t>
      </w:r>
      <w:r w:rsidR="00590A8C">
        <w:rPr>
          <w:rFonts w:ascii="Arial" w:hAnsi="Arial" w:cs="Arial"/>
          <w:sz w:val="24"/>
        </w:rPr>
        <w:t xml:space="preserve"> de Python</w:t>
      </w:r>
      <w:r>
        <w:rPr>
          <w:rFonts w:ascii="Arial" w:hAnsi="Arial" w:cs="Arial"/>
          <w:sz w:val="24"/>
        </w:rPr>
        <w:t>?</w:t>
      </w:r>
    </w:p>
    <w:p w14:paraId="32EE5347" w14:textId="77777777" w:rsidR="00F76854" w:rsidRDefault="00F76854">
      <w:pPr>
        <w:suppressAutoHyphens w:val="0"/>
        <w:jc w:val="left"/>
        <w:rPr>
          <w:rFonts w:ascii="Arial" w:hAnsi="Arial" w:cs="Arial"/>
          <w:sz w:val="24"/>
        </w:rPr>
      </w:pPr>
    </w:p>
    <w:p w14:paraId="61649B50" w14:textId="530456F2" w:rsidR="00F76854" w:rsidRPr="00F76854" w:rsidRDefault="005D75D3" w:rsidP="00F76854">
      <w:pPr>
        <w:pStyle w:val="Textoindependiente"/>
        <w:numPr>
          <w:ilvl w:val="0"/>
          <w:numId w:val="28"/>
        </w:numPr>
        <w:rPr>
          <w:rFonts w:ascii="Arial" w:hAnsi="Arial" w:cs="Arial"/>
          <w:sz w:val="24"/>
          <w:lang w:eastAsia="en-US"/>
        </w:rPr>
      </w:pPr>
      <w:r w:rsidRPr="005D75D3">
        <w:rPr>
          <w:rFonts w:ascii="Arial" w:hAnsi="Arial" w:cs="Arial"/>
          <w:sz w:val="24"/>
          <w:lang w:eastAsia="en-US"/>
        </w:rPr>
        <w:t>{'x':3, 'y':'</w:t>
      </w:r>
      <w:proofErr w:type="spellStart"/>
      <w:r w:rsidRPr="005D75D3">
        <w:rPr>
          <w:rFonts w:ascii="Arial" w:hAnsi="Arial" w:cs="Arial"/>
          <w:sz w:val="24"/>
          <w:lang w:eastAsia="en-US"/>
        </w:rPr>
        <w:t>abc</w:t>
      </w:r>
      <w:proofErr w:type="spellEnd"/>
      <w:r w:rsidRPr="005D75D3">
        <w:rPr>
          <w:rFonts w:ascii="Arial" w:hAnsi="Arial" w:cs="Arial"/>
          <w:sz w:val="24"/>
          <w:lang w:eastAsia="en-US"/>
        </w:rPr>
        <w:t>', 'z':(5,3)}</w:t>
      </w:r>
    </w:p>
    <w:p w14:paraId="6BA72F7D" w14:textId="5BF0BAAE" w:rsidR="00F76854" w:rsidRPr="00F76854" w:rsidRDefault="005D75D3" w:rsidP="00F76854">
      <w:pPr>
        <w:pStyle w:val="Textoindependiente"/>
        <w:numPr>
          <w:ilvl w:val="0"/>
          <w:numId w:val="28"/>
        </w:numPr>
        <w:rPr>
          <w:rFonts w:ascii="Arial" w:hAnsi="Arial" w:cs="Arial"/>
          <w:sz w:val="24"/>
          <w:lang w:eastAsia="en-US"/>
        </w:rPr>
      </w:pPr>
      <w:r w:rsidRPr="005D75D3">
        <w:rPr>
          <w:rFonts w:ascii="Arial" w:hAnsi="Arial" w:cs="Arial"/>
          <w:sz w:val="24"/>
          <w:lang w:eastAsia="en-US"/>
        </w:rPr>
        <w:t>('foo',3.1416,[1,6])</w:t>
      </w:r>
    </w:p>
    <w:p w14:paraId="3326CFC5" w14:textId="36A99BFC" w:rsidR="005D75D3" w:rsidRDefault="005D75D3" w:rsidP="00F76854">
      <w:pPr>
        <w:pStyle w:val="Textoindependiente"/>
        <w:numPr>
          <w:ilvl w:val="0"/>
          <w:numId w:val="28"/>
        </w:numPr>
        <w:rPr>
          <w:rFonts w:ascii="Arial" w:hAnsi="Arial" w:cs="Arial"/>
          <w:sz w:val="24"/>
          <w:lang w:eastAsia="en-US"/>
        </w:rPr>
      </w:pPr>
      <w:proofErr w:type="spellStart"/>
      <w:r w:rsidRPr="005D75D3">
        <w:rPr>
          <w:rFonts w:ascii="Arial" w:hAnsi="Arial" w:cs="Arial"/>
          <w:sz w:val="24"/>
          <w:lang w:eastAsia="en-US"/>
        </w:rPr>
        <w:t>np.array</w:t>
      </w:r>
      <w:proofErr w:type="spellEnd"/>
      <w:r w:rsidRPr="005D75D3">
        <w:rPr>
          <w:rFonts w:ascii="Arial" w:hAnsi="Arial" w:cs="Arial"/>
          <w:sz w:val="24"/>
          <w:lang w:eastAsia="en-US"/>
        </w:rPr>
        <w:t>(</w:t>
      </w:r>
      <w:proofErr w:type="spellStart"/>
      <w:r w:rsidRPr="005D75D3">
        <w:rPr>
          <w:rFonts w:ascii="Arial" w:hAnsi="Arial" w:cs="Arial"/>
          <w:sz w:val="24"/>
          <w:lang w:eastAsia="en-US"/>
        </w:rPr>
        <w:t>range</w:t>
      </w:r>
      <w:proofErr w:type="spellEnd"/>
      <w:r w:rsidRPr="005D75D3">
        <w:rPr>
          <w:rFonts w:ascii="Arial" w:hAnsi="Arial" w:cs="Arial"/>
          <w:sz w:val="24"/>
          <w:lang w:eastAsia="en-US"/>
        </w:rPr>
        <w:t>(1,7))</w:t>
      </w:r>
    </w:p>
    <w:p w14:paraId="07D5D00A" w14:textId="51A7F31F" w:rsidR="00F76854" w:rsidRPr="00F76854" w:rsidRDefault="005D75D3" w:rsidP="00F76854">
      <w:pPr>
        <w:pStyle w:val="Textoindependiente"/>
        <w:numPr>
          <w:ilvl w:val="0"/>
          <w:numId w:val="28"/>
        </w:numPr>
        <w:rPr>
          <w:rFonts w:ascii="Arial" w:hAnsi="Arial" w:cs="Arial"/>
          <w:sz w:val="24"/>
          <w:lang w:eastAsia="en-US"/>
        </w:rPr>
      </w:pPr>
      <w:r w:rsidRPr="005D75D3">
        <w:rPr>
          <w:rFonts w:ascii="Arial" w:hAnsi="Arial" w:cs="Arial"/>
          <w:sz w:val="24"/>
          <w:lang w:eastAsia="en-US"/>
        </w:rPr>
        <w:t>[ 'bar', 987, None ]</w:t>
      </w:r>
    </w:p>
    <w:p w14:paraId="5FA2B1C0" w14:textId="77777777" w:rsidR="00F76854" w:rsidRDefault="00F76854">
      <w:pPr>
        <w:suppressAutoHyphens w:val="0"/>
        <w:jc w:val="left"/>
        <w:rPr>
          <w:rFonts w:ascii="Arial" w:hAnsi="Arial" w:cs="Arial"/>
          <w:sz w:val="24"/>
        </w:rPr>
      </w:pPr>
    </w:p>
    <w:p w14:paraId="4142C982" w14:textId="3C53A539" w:rsidR="00F76854" w:rsidRDefault="00F76854">
      <w:pPr>
        <w:suppressAutoHyphens w:val="0"/>
        <w:jc w:val="left"/>
        <w:rPr>
          <w:rFonts w:ascii="Arial" w:hAnsi="Arial" w:cs="Arial"/>
          <w:sz w:val="24"/>
        </w:rPr>
      </w:pPr>
    </w:p>
    <w:p w14:paraId="6CCF907A" w14:textId="38E1FC60" w:rsidR="005D75D3" w:rsidRPr="002B1A99" w:rsidRDefault="005D75D3" w:rsidP="005D75D3">
      <w:pPr>
        <w:pStyle w:val="Ttulo2"/>
      </w:pPr>
      <w:r>
        <w:t>PREGUNTA</w:t>
      </w:r>
      <w:r w:rsidRPr="002B1A99">
        <w:t xml:space="preserve"> </w:t>
      </w:r>
      <w:r>
        <w:t>2</w:t>
      </w:r>
      <w:r w:rsidRPr="002B1A99">
        <w:t>.</w:t>
      </w:r>
      <w:r>
        <w:t>3</w:t>
      </w:r>
      <w:r w:rsidRPr="002B1A99">
        <w:t>.</w:t>
      </w:r>
    </w:p>
    <w:p w14:paraId="71E69599" w14:textId="6FF0820F" w:rsidR="005D75D3" w:rsidRDefault="00565C95" w:rsidP="005D75D3">
      <w:pPr>
        <w:suppressAutoHyphens w:val="0"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¿Qué significa </w:t>
      </w:r>
      <w:r w:rsidRPr="00565C95">
        <w:rPr>
          <w:rFonts w:ascii="Arial" w:hAnsi="Arial" w:cs="Arial"/>
          <w:i/>
          <w:iCs/>
          <w:sz w:val="24"/>
        </w:rPr>
        <w:t xml:space="preserve">Fancy </w:t>
      </w:r>
      <w:proofErr w:type="spellStart"/>
      <w:r w:rsidRPr="00565C95">
        <w:rPr>
          <w:rFonts w:ascii="Arial" w:hAnsi="Arial" w:cs="Arial"/>
          <w:i/>
          <w:iCs/>
          <w:sz w:val="24"/>
        </w:rPr>
        <w:t>indexing</w:t>
      </w:r>
      <w:proofErr w:type="spellEnd"/>
      <w:r>
        <w:rPr>
          <w:rFonts w:ascii="Arial" w:hAnsi="Arial" w:cs="Arial"/>
          <w:sz w:val="24"/>
        </w:rPr>
        <w:t>?</w:t>
      </w:r>
    </w:p>
    <w:p w14:paraId="36060365" w14:textId="77777777" w:rsidR="005D75D3" w:rsidRDefault="005D75D3" w:rsidP="005D75D3">
      <w:pPr>
        <w:suppressAutoHyphens w:val="0"/>
        <w:jc w:val="left"/>
        <w:rPr>
          <w:rFonts w:ascii="Arial" w:hAnsi="Arial" w:cs="Arial"/>
          <w:sz w:val="24"/>
        </w:rPr>
      </w:pPr>
    </w:p>
    <w:p w14:paraId="1FBD1A6D" w14:textId="02A3C800" w:rsidR="005D75D3" w:rsidRPr="00F76854" w:rsidRDefault="00565C95" w:rsidP="00565C95">
      <w:pPr>
        <w:pStyle w:val="Textoindependiente"/>
        <w:numPr>
          <w:ilvl w:val="0"/>
          <w:numId w:val="29"/>
        </w:numPr>
        <w:rPr>
          <w:rFonts w:ascii="Arial" w:hAnsi="Arial" w:cs="Arial"/>
          <w:sz w:val="24"/>
          <w:lang w:eastAsia="en-US"/>
        </w:rPr>
      </w:pPr>
      <w:r>
        <w:rPr>
          <w:rFonts w:ascii="Arial" w:hAnsi="Arial" w:cs="Arial"/>
          <w:sz w:val="24"/>
          <w:lang w:eastAsia="en-US"/>
        </w:rPr>
        <w:t xml:space="preserve">Es </w:t>
      </w:r>
      <w:r w:rsidR="00383D0D">
        <w:rPr>
          <w:rFonts w:ascii="Arial" w:hAnsi="Arial" w:cs="Arial"/>
          <w:sz w:val="24"/>
          <w:lang w:eastAsia="en-US"/>
        </w:rPr>
        <w:t>una forma divertida</w:t>
      </w:r>
      <w:r>
        <w:rPr>
          <w:rFonts w:ascii="Arial" w:hAnsi="Arial" w:cs="Arial"/>
          <w:sz w:val="24"/>
          <w:lang w:eastAsia="en-US"/>
        </w:rPr>
        <w:t xml:space="preserve"> de programar en Python</w:t>
      </w:r>
    </w:p>
    <w:p w14:paraId="59BB3A8F" w14:textId="08EF8D95" w:rsidR="00565C95" w:rsidRPr="00F76854" w:rsidRDefault="00383D0D" w:rsidP="00565C95">
      <w:pPr>
        <w:pStyle w:val="Textoindependiente"/>
        <w:numPr>
          <w:ilvl w:val="0"/>
          <w:numId w:val="29"/>
        </w:numPr>
        <w:rPr>
          <w:rFonts w:ascii="Arial" w:hAnsi="Arial" w:cs="Arial"/>
          <w:sz w:val="24"/>
          <w:lang w:eastAsia="en-US"/>
        </w:rPr>
      </w:pPr>
      <w:r>
        <w:rPr>
          <w:rFonts w:ascii="Arial" w:hAnsi="Arial" w:cs="Arial"/>
          <w:sz w:val="24"/>
          <w:lang w:eastAsia="en-US"/>
        </w:rPr>
        <w:t>Sirve para generar une clave primaria de una tabla</w:t>
      </w:r>
    </w:p>
    <w:p w14:paraId="347A5899" w14:textId="12447849" w:rsidR="005D75D3" w:rsidRDefault="00565C95" w:rsidP="00565C95">
      <w:pPr>
        <w:pStyle w:val="Textoindependiente"/>
        <w:numPr>
          <w:ilvl w:val="0"/>
          <w:numId w:val="29"/>
        </w:numPr>
        <w:rPr>
          <w:rFonts w:ascii="Arial" w:hAnsi="Arial" w:cs="Arial"/>
          <w:sz w:val="24"/>
          <w:lang w:eastAsia="en-US"/>
        </w:rPr>
      </w:pPr>
      <w:r>
        <w:rPr>
          <w:rFonts w:ascii="Arial" w:hAnsi="Arial" w:cs="Arial"/>
          <w:sz w:val="24"/>
          <w:lang w:eastAsia="en-US"/>
        </w:rPr>
        <w:t>Es la indexación de los objetos Pandas</w:t>
      </w:r>
    </w:p>
    <w:p w14:paraId="15877E73" w14:textId="77777777" w:rsidR="00565C95" w:rsidRPr="00F76854" w:rsidRDefault="00565C95" w:rsidP="00565C95">
      <w:pPr>
        <w:pStyle w:val="Textoindependiente"/>
        <w:numPr>
          <w:ilvl w:val="0"/>
          <w:numId w:val="29"/>
        </w:numPr>
        <w:rPr>
          <w:rFonts w:ascii="Arial" w:hAnsi="Arial" w:cs="Arial"/>
          <w:sz w:val="24"/>
          <w:lang w:eastAsia="en-US"/>
        </w:rPr>
      </w:pPr>
      <w:r>
        <w:rPr>
          <w:rFonts w:ascii="Arial" w:hAnsi="Arial" w:cs="Arial"/>
          <w:sz w:val="24"/>
          <w:lang w:eastAsia="en-US"/>
        </w:rPr>
        <w:t>Son filtros lógicos</w:t>
      </w:r>
    </w:p>
    <w:p w14:paraId="6CEEF54D" w14:textId="77777777" w:rsidR="005D75D3" w:rsidRDefault="005D75D3" w:rsidP="005D75D3">
      <w:pPr>
        <w:suppressAutoHyphens w:val="0"/>
        <w:jc w:val="left"/>
        <w:rPr>
          <w:rFonts w:ascii="Arial" w:hAnsi="Arial" w:cs="Arial"/>
          <w:sz w:val="24"/>
        </w:rPr>
      </w:pPr>
    </w:p>
    <w:p w14:paraId="26457EE3" w14:textId="716F4C85" w:rsidR="005D75D3" w:rsidRPr="002B1A99" w:rsidRDefault="005D75D3" w:rsidP="005D75D3">
      <w:pPr>
        <w:pStyle w:val="Ttulo2"/>
      </w:pPr>
      <w:r>
        <w:t>PREGUNTA</w:t>
      </w:r>
      <w:r w:rsidRPr="002B1A99">
        <w:t xml:space="preserve"> </w:t>
      </w:r>
      <w:r>
        <w:t>2</w:t>
      </w:r>
      <w:r w:rsidRPr="002B1A99">
        <w:t>.</w:t>
      </w:r>
      <w:r>
        <w:t>4</w:t>
      </w:r>
      <w:r w:rsidRPr="002B1A99">
        <w:t>.</w:t>
      </w:r>
    </w:p>
    <w:p w14:paraId="5321A44E" w14:textId="22B05734" w:rsidR="005D75D3" w:rsidRDefault="00383D0D" w:rsidP="005D75D3">
      <w:pPr>
        <w:suppressAutoHyphens w:val="0"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¿Cuál de las siguientes expresiones de Python no es correcta?</w:t>
      </w:r>
    </w:p>
    <w:p w14:paraId="4CA91602" w14:textId="77777777" w:rsidR="005D75D3" w:rsidRDefault="005D75D3" w:rsidP="005D75D3">
      <w:pPr>
        <w:suppressAutoHyphens w:val="0"/>
        <w:jc w:val="left"/>
        <w:rPr>
          <w:rFonts w:ascii="Arial" w:hAnsi="Arial" w:cs="Arial"/>
          <w:sz w:val="24"/>
        </w:rPr>
      </w:pPr>
    </w:p>
    <w:p w14:paraId="0DBE241F" w14:textId="077761DC" w:rsidR="005D75D3" w:rsidRPr="00F76854" w:rsidRDefault="00383D0D" w:rsidP="00565C95">
      <w:pPr>
        <w:pStyle w:val="Textoindependiente"/>
        <w:numPr>
          <w:ilvl w:val="0"/>
          <w:numId w:val="30"/>
        </w:numPr>
        <w:rPr>
          <w:rFonts w:ascii="Arial" w:hAnsi="Arial" w:cs="Arial"/>
          <w:sz w:val="24"/>
          <w:lang w:eastAsia="en-US"/>
        </w:rPr>
      </w:pPr>
      <w:r w:rsidRPr="00383D0D">
        <w:rPr>
          <w:rFonts w:ascii="Arial" w:hAnsi="Arial" w:cs="Arial"/>
          <w:sz w:val="24"/>
          <w:lang w:eastAsia="en-US"/>
        </w:rPr>
        <w:t>"spam"*3</w:t>
      </w:r>
    </w:p>
    <w:p w14:paraId="527C611F" w14:textId="19CB4886" w:rsidR="005D75D3" w:rsidRPr="00F76854" w:rsidRDefault="00383D0D" w:rsidP="00565C95">
      <w:pPr>
        <w:pStyle w:val="Textoindependiente"/>
        <w:numPr>
          <w:ilvl w:val="0"/>
          <w:numId w:val="30"/>
        </w:numPr>
        <w:rPr>
          <w:rFonts w:ascii="Arial" w:hAnsi="Arial" w:cs="Arial"/>
          <w:sz w:val="24"/>
          <w:lang w:eastAsia="en-US"/>
        </w:rPr>
      </w:pPr>
      <w:r w:rsidRPr="00383D0D">
        <w:rPr>
          <w:rFonts w:ascii="Arial" w:hAnsi="Arial" w:cs="Arial"/>
          <w:sz w:val="24"/>
          <w:lang w:eastAsia="en-US"/>
        </w:rPr>
        <w:t>"4" + "5"</w:t>
      </w:r>
    </w:p>
    <w:p w14:paraId="08A6D462" w14:textId="409C9649" w:rsidR="005D75D3" w:rsidRDefault="00383D0D" w:rsidP="00565C95">
      <w:pPr>
        <w:pStyle w:val="Textoindependiente"/>
        <w:numPr>
          <w:ilvl w:val="0"/>
          <w:numId w:val="30"/>
        </w:numPr>
        <w:rPr>
          <w:rFonts w:ascii="Arial" w:hAnsi="Arial" w:cs="Arial"/>
          <w:sz w:val="24"/>
          <w:lang w:eastAsia="en-US"/>
        </w:rPr>
      </w:pPr>
      <w:r w:rsidRPr="00383D0D">
        <w:rPr>
          <w:rFonts w:ascii="Arial" w:hAnsi="Arial" w:cs="Arial"/>
          <w:sz w:val="24"/>
          <w:lang w:eastAsia="en-US"/>
        </w:rPr>
        <w:t>"4" _ "5"</w:t>
      </w:r>
    </w:p>
    <w:p w14:paraId="032E5938" w14:textId="46806308" w:rsidR="005D75D3" w:rsidRPr="00F76854" w:rsidRDefault="00383D0D" w:rsidP="00565C95">
      <w:pPr>
        <w:pStyle w:val="Textoindependiente"/>
        <w:numPr>
          <w:ilvl w:val="0"/>
          <w:numId w:val="30"/>
        </w:numPr>
        <w:rPr>
          <w:rFonts w:ascii="Arial" w:hAnsi="Arial" w:cs="Arial"/>
          <w:sz w:val="24"/>
          <w:lang w:eastAsia="en-US"/>
        </w:rPr>
      </w:pPr>
      <w:r w:rsidRPr="00383D0D">
        <w:rPr>
          <w:rFonts w:ascii="Arial" w:hAnsi="Arial" w:cs="Arial"/>
          <w:sz w:val="24"/>
          <w:lang w:eastAsia="en-US"/>
        </w:rPr>
        <w:t>"HOLADIOS"[3:]</w:t>
      </w:r>
    </w:p>
    <w:p w14:paraId="242173DD" w14:textId="77777777" w:rsidR="005D75D3" w:rsidRDefault="005D75D3" w:rsidP="005D75D3">
      <w:pPr>
        <w:suppressAutoHyphens w:val="0"/>
        <w:jc w:val="left"/>
        <w:rPr>
          <w:rFonts w:ascii="Arial" w:hAnsi="Arial" w:cs="Arial"/>
          <w:sz w:val="24"/>
        </w:rPr>
      </w:pPr>
    </w:p>
    <w:p w14:paraId="3266B9CF" w14:textId="77777777" w:rsidR="005D75D3" w:rsidRDefault="005D75D3" w:rsidP="005D75D3">
      <w:pPr>
        <w:suppressAutoHyphens w:val="0"/>
        <w:jc w:val="left"/>
        <w:rPr>
          <w:rFonts w:ascii="Arial" w:hAnsi="Arial" w:cs="Arial"/>
          <w:sz w:val="24"/>
        </w:rPr>
      </w:pPr>
    </w:p>
    <w:p w14:paraId="29F3007C" w14:textId="470F977A" w:rsidR="005D75D3" w:rsidRPr="002B1A99" w:rsidRDefault="005D75D3" w:rsidP="005D75D3">
      <w:pPr>
        <w:pStyle w:val="Ttulo2"/>
      </w:pPr>
      <w:r>
        <w:t>PREGUNTA</w:t>
      </w:r>
      <w:r w:rsidRPr="002B1A99">
        <w:t xml:space="preserve"> </w:t>
      </w:r>
      <w:r>
        <w:t>2</w:t>
      </w:r>
      <w:r w:rsidRPr="002B1A99">
        <w:t>.</w:t>
      </w:r>
      <w:r>
        <w:t>5</w:t>
      </w:r>
      <w:r w:rsidRPr="002B1A99">
        <w:t>.</w:t>
      </w:r>
    </w:p>
    <w:p w14:paraId="6A66570E" w14:textId="0382929B" w:rsidR="005D75D3" w:rsidRDefault="00BF352E" w:rsidP="005D75D3">
      <w:pPr>
        <w:suppressAutoHyphens w:val="0"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¿</w:t>
      </w:r>
      <w:r w:rsidR="00383D0D">
        <w:rPr>
          <w:rFonts w:ascii="Arial" w:hAnsi="Arial" w:cs="Arial"/>
          <w:sz w:val="24"/>
        </w:rPr>
        <w:t xml:space="preserve">Qué método de </w:t>
      </w:r>
      <w:r>
        <w:rPr>
          <w:rFonts w:ascii="Arial" w:hAnsi="Arial" w:cs="Arial"/>
          <w:sz w:val="24"/>
        </w:rPr>
        <w:t xml:space="preserve">los objetos Pandas </w:t>
      </w:r>
      <w:r w:rsidR="00383D0D">
        <w:rPr>
          <w:rFonts w:ascii="Arial" w:hAnsi="Arial" w:cs="Arial"/>
          <w:sz w:val="24"/>
        </w:rPr>
        <w:t xml:space="preserve">permite </w:t>
      </w:r>
      <w:r>
        <w:rPr>
          <w:rFonts w:ascii="Arial" w:hAnsi="Arial" w:cs="Arial"/>
          <w:sz w:val="24"/>
        </w:rPr>
        <w:t xml:space="preserve">saber el tipo interno de sus columnas? </w:t>
      </w:r>
    </w:p>
    <w:p w14:paraId="7326B542" w14:textId="77777777" w:rsidR="005D75D3" w:rsidRDefault="005D75D3" w:rsidP="00BF352E">
      <w:pPr>
        <w:suppressAutoHyphens w:val="0"/>
        <w:jc w:val="left"/>
        <w:rPr>
          <w:rFonts w:ascii="Arial" w:hAnsi="Arial" w:cs="Arial"/>
          <w:sz w:val="24"/>
        </w:rPr>
      </w:pPr>
    </w:p>
    <w:p w14:paraId="611C1DA1" w14:textId="1E643C3C" w:rsidR="005D75D3" w:rsidRPr="00F76854" w:rsidRDefault="00BF352E" w:rsidP="00565C95">
      <w:pPr>
        <w:pStyle w:val="Textoindependiente"/>
        <w:numPr>
          <w:ilvl w:val="0"/>
          <w:numId w:val="31"/>
        </w:numPr>
        <w:rPr>
          <w:rFonts w:ascii="Arial" w:hAnsi="Arial" w:cs="Arial"/>
          <w:sz w:val="24"/>
          <w:lang w:eastAsia="en-US"/>
        </w:rPr>
      </w:pPr>
      <w:r>
        <w:rPr>
          <w:rFonts w:ascii="Arial" w:hAnsi="Arial" w:cs="Arial"/>
          <w:sz w:val="24"/>
          <w:lang w:eastAsia="en-US"/>
        </w:rPr>
        <w:t>.values</w:t>
      </w:r>
    </w:p>
    <w:p w14:paraId="0EA9838E" w14:textId="7334738B" w:rsidR="005D75D3" w:rsidRDefault="00BF352E" w:rsidP="00565C95">
      <w:pPr>
        <w:pStyle w:val="Textoindependiente"/>
        <w:numPr>
          <w:ilvl w:val="0"/>
          <w:numId w:val="31"/>
        </w:numPr>
        <w:rPr>
          <w:rFonts w:ascii="Arial" w:hAnsi="Arial" w:cs="Arial"/>
          <w:sz w:val="24"/>
          <w:lang w:eastAsia="en-US"/>
        </w:rPr>
      </w:pPr>
      <w:r>
        <w:rPr>
          <w:rFonts w:ascii="Arial" w:hAnsi="Arial" w:cs="Arial"/>
          <w:sz w:val="24"/>
          <w:lang w:eastAsia="en-US"/>
        </w:rPr>
        <w:t>.index</w:t>
      </w:r>
    </w:p>
    <w:p w14:paraId="4A0D5B2A" w14:textId="77777777" w:rsidR="00BF352E" w:rsidRPr="00F76854" w:rsidRDefault="00BF352E" w:rsidP="00BF352E">
      <w:pPr>
        <w:pStyle w:val="Textoindependiente"/>
        <w:numPr>
          <w:ilvl w:val="0"/>
          <w:numId w:val="31"/>
        </w:numPr>
        <w:rPr>
          <w:rFonts w:ascii="Arial" w:hAnsi="Arial" w:cs="Arial"/>
          <w:sz w:val="24"/>
          <w:lang w:eastAsia="en-US"/>
        </w:rPr>
      </w:pPr>
      <w:r>
        <w:rPr>
          <w:rFonts w:ascii="Arial" w:hAnsi="Arial" w:cs="Arial"/>
          <w:sz w:val="24"/>
          <w:lang w:eastAsia="en-US"/>
        </w:rPr>
        <w:t>.</w:t>
      </w:r>
      <w:proofErr w:type="spellStart"/>
      <w:r>
        <w:rPr>
          <w:rFonts w:ascii="Arial" w:hAnsi="Arial" w:cs="Arial"/>
          <w:sz w:val="24"/>
          <w:lang w:eastAsia="en-US"/>
        </w:rPr>
        <w:t>dtypes</w:t>
      </w:r>
      <w:proofErr w:type="spellEnd"/>
    </w:p>
    <w:p w14:paraId="3E418273" w14:textId="7B794271" w:rsidR="00BF352E" w:rsidRDefault="00BF352E" w:rsidP="00565C95">
      <w:pPr>
        <w:pStyle w:val="Textoindependiente"/>
        <w:numPr>
          <w:ilvl w:val="0"/>
          <w:numId w:val="31"/>
        </w:numPr>
        <w:rPr>
          <w:rFonts w:ascii="Arial" w:hAnsi="Arial" w:cs="Arial"/>
          <w:sz w:val="24"/>
          <w:lang w:eastAsia="en-US"/>
        </w:rPr>
      </w:pPr>
      <w:r>
        <w:rPr>
          <w:rFonts w:ascii="Arial" w:hAnsi="Arial" w:cs="Arial"/>
          <w:sz w:val="24"/>
          <w:lang w:eastAsia="en-US"/>
        </w:rPr>
        <w:t>.columns</w:t>
      </w:r>
    </w:p>
    <w:p w14:paraId="46375CD9" w14:textId="77777777" w:rsidR="005D75D3" w:rsidRDefault="005D75D3" w:rsidP="005D75D3">
      <w:pPr>
        <w:suppressAutoHyphens w:val="0"/>
        <w:jc w:val="left"/>
        <w:rPr>
          <w:rFonts w:ascii="Arial" w:hAnsi="Arial" w:cs="Arial"/>
          <w:sz w:val="24"/>
        </w:rPr>
      </w:pPr>
    </w:p>
    <w:p w14:paraId="54F1D862" w14:textId="0B96FA87" w:rsidR="005D75D3" w:rsidRPr="002B1A99" w:rsidRDefault="005D75D3" w:rsidP="005D75D3">
      <w:pPr>
        <w:pStyle w:val="Ttulo2"/>
      </w:pPr>
      <w:r>
        <w:t>PREGUNTA</w:t>
      </w:r>
      <w:r w:rsidRPr="002B1A99">
        <w:t xml:space="preserve"> </w:t>
      </w:r>
      <w:r>
        <w:t>2</w:t>
      </w:r>
      <w:r w:rsidRPr="002B1A99">
        <w:t>.</w:t>
      </w:r>
      <w:r>
        <w:t>6</w:t>
      </w:r>
      <w:r w:rsidRPr="002B1A99">
        <w:t>.</w:t>
      </w:r>
    </w:p>
    <w:p w14:paraId="277BD850" w14:textId="77777777" w:rsidR="001C604E" w:rsidRDefault="001C604E" w:rsidP="005D75D3">
      <w:pPr>
        <w:suppressAutoHyphens w:val="0"/>
        <w:jc w:val="left"/>
        <w:rPr>
          <w:rFonts w:ascii="Arial" w:hAnsi="Arial" w:cs="Arial"/>
          <w:sz w:val="24"/>
        </w:rPr>
      </w:pPr>
    </w:p>
    <w:p w14:paraId="5D07027D" w14:textId="73BFFDE3" w:rsidR="005D75D3" w:rsidRDefault="001C604E" w:rsidP="005D75D3">
      <w:pPr>
        <w:suppressAutoHyphens w:val="0"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¿Cuál es el formato que permite “conservar” cualquier objeto de Python?</w:t>
      </w:r>
    </w:p>
    <w:p w14:paraId="70F75BE9" w14:textId="77777777" w:rsidR="005D75D3" w:rsidRDefault="005D75D3" w:rsidP="005D75D3">
      <w:pPr>
        <w:suppressAutoHyphens w:val="0"/>
        <w:jc w:val="left"/>
        <w:rPr>
          <w:rFonts w:ascii="Arial" w:hAnsi="Arial" w:cs="Arial"/>
          <w:sz w:val="24"/>
        </w:rPr>
      </w:pPr>
    </w:p>
    <w:p w14:paraId="5C8DE610" w14:textId="4CB2A9A6" w:rsidR="005D75D3" w:rsidRDefault="001C604E" w:rsidP="00565C95">
      <w:pPr>
        <w:pStyle w:val="Textoindependiente"/>
        <w:numPr>
          <w:ilvl w:val="0"/>
          <w:numId w:val="32"/>
        </w:numPr>
        <w:rPr>
          <w:rFonts w:ascii="Arial" w:hAnsi="Arial" w:cs="Arial"/>
          <w:sz w:val="24"/>
          <w:lang w:eastAsia="en-US"/>
        </w:rPr>
      </w:pPr>
      <w:r>
        <w:rPr>
          <w:rFonts w:ascii="Arial" w:hAnsi="Arial" w:cs="Arial"/>
          <w:sz w:val="24"/>
          <w:lang w:eastAsia="en-US"/>
        </w:rPr>
        <w:t>csv</w:t>
      </w:r>
    </w:p>
    <w:p w14:paraId="40EFB01E" w14:textId="1D3DA20F" w:rsidR="001C604E" w:rsidRDefault="001C604E" w:rsidP="00565C95">
      <w:pPr>
        <w:pStyle w:val="Textoindependiente"/>
        <w:numPr>
          <w:ilvl w:val="0"/>
          <w:numId w:val="32"/>
        </w:numPr>
        <w:rPr>
          <w:rFonts w:ascii="Arial" w:hAnsi="Arial" w:cs="Arial"/>
          <w:sz w:val="24"/>
          <w:lang w:eastAsia="en-US"/>
        </w:rPr>
      </w:pPr>
      <w:proofErr w:type="spellStart"/>
      <w:r>
        <w:rPr>
          <w:rFonts w:ascii="Arial" w:hAnsi="Arial" w:cs="Arial"/>
          <w:sz w:val="24"/>
          <w:lang w:eastAsia="en-US"/>
        </w:rPr>
        <w:t>RData</w:t>
      </w:r>
      <w:proofErr w:type="spellEnd"/>
    </w:p>
    <w:p w14:paraId="607EDFCE" w14:textId="62443DC0" w:rsidR="001C604E" w:rsidRDefault="001C604E" w:rsidP="00565C95">
      <w:pPr>
        <w:pStyle w:val="Textoindependiente"/>
        <w:numPr>
          <w:ilvl w:val="0"/>
          <w:numId w:val="32"/>
        </w:numPr>
        <w:rPr>
          <w:rFonts w:ascii="Arial" w:hAnsi="Arial" w:cs="Arial"/>
          <w:sz w:val="24"/>
          <w:lang w:eastAsia="en-US"/>
        </w:rPr>
      </w:pPr>
      <w:proofErr w:type="spellStart"/>
      <w:r>
        <w:rPr>
          <w:rFonts w:ascii="Arial" w:hAnsi="Arial" w:cs="Arial"/>
          <w:sz w:val="24"/>
          <w:lang w:eastAsia="en-US"/>
        </w:rPr>
        <w:t>pickle</w:t>
      </w:r>
      <w:proofErr w:type="spellEnd"/>
    </w:p>
    <w:p w14:paraId="4D1639EB" w14:textId="43281525" w:rsidR="001C604E" w:rsidRPr="00F76854" w:rsidRDefault="001C604E" w:rsidP="00565C95">
      <w:pPr>
        <w:pStyle w:val="Textoindependiente"/>
        <w:numPr>
          <w:ilvl w:val="0"/>
          <w:numId w:val="32"/>
        </w:numPr>
        <w:rPr>
          <w:rFonts w:ascii="Arial" w:hAnsi="Arial" w:cs="Arial"/>
          <w:sz w:val="24"/>
          <w:lang w:eastAsia="en-US"/>
        </w:rPr>
      </w:pPr>
      <w:proofErr w:type="spellStart"/>
      <w:r>
        <w:rPr>
          <w:rFonts w:ascii="Arial" w:hAnsi="Arial" w:cs="Arial"/>
          <w:sz w:val="24"/>
          <w:lang w:eastAsia="en-US"/>
        </w:rPr>
        <w:t>json</w:t>
      </w:r>
      <w:proofErr w:type="spellEnd"/>
    </w:p>
    <w:p w14:paraId="17F176F8" w14:textId="77777777" w:rsidR="005D75D3" w:rsidRDefault="005D75D3" w:rsidP="005D75D3">
      <w:pPr>
        <w:suppressAutoHyphens w:val="0"/>
        <w:jc w:val="left"/>
        <w:rPr>
          <w:rFonts w:ascii="Arial" w:hAnsi="Arial" w:cs="Arial"/>
          <w:sz w:val="24"/>
        </w:rPr>
      </w:pPr>
    </w:p>
    <w:p w14:paraId="256DD8A5" w14:textId="6E5F6D4E" w:rsidR="005D75D3" w:rsidRPr="002B1A99" w:rsidRDefault="005D75D3" w:rsidP="005D75D3">
      <w:pPr>
        <w:pStyle w:val="Ttulo2"/>
      </w:pPr>
      <w:r>
        <w:t>PREGUNTA</w:t>
      </w:r>
      <w:r w:rsidRPr="002B1A99">
        <w:t xml:space="preserve"> </w:t>
      </w:r>
      <w:r>
        <w:t>2</w:t>
      </w:r>
      <w:r w:rsidRPr="002B1A99">
        <w:t>.</w:t>
      </w:r>
      <w:r>
        <w:t>7</w:t>
      </w:r>
      <w:r w:rsidRPr="002B1A99">
        <w:t>.</w:t>
      </w:r>
    </w:p>
    <w:p w14:paraId="447FCDCB" w14:textId="77777777" w:rsidR="00EE717B" w:rsidRDefault="00EE717B" w:rsidP="005D75D3">
      <w:pPr>
        <w:suppressAutoHyphens w:val="0"/>
        <w:jc w:val="left"/>
        <w:rPr>
          <w:rFonts w:ascii="Arial" w:hAnsi="Arial" w:cs="Arial"/>
          <w:sz w:val="24"/>
        </w:rPr>
      </w:pPr>
    </w:p>
    <w:p w14:paraId="021CEF89" w14:textId="519CE05D" w:rsidR="005D75D3" w:rsidRDefault="00EE717B" w:rsidP="005D75D3">
      <w:pPr>
        <w:suppressAutoHyphens w:val="0"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¿Cuál de estas funciones no necesita del método .</w:t>
      </w:r>
      <w:proofErr w:type="spellStart"/>
      <w:r>
        <w:rPr>
          <w:rFonts w:ascii="Arial" w:hAnsi="Arial" w:cs="Arial"/>
          <w:sz w:val="24"/>
        </w:rPr>
        <w:t>groupby</w:t>
      </w:r>
      <w:proofErr w:type="spellEnd"/>
      <w:r>
        <w:rPr>
          <w:rFonts w:ascii="Arial" w:hAnsi="Arial" w:cs="Arial"/>
          <w:sz w:val="24"/>
        </w:rPr>
        <w:t xml:space="preserve">() para poder generar agregados de subgrupos en Python? </w:t>
      </w:r>
    </w:p>
    <w:p w14:paraId="2B1E1A16" w14:textId="77777777" w:rsidR="005D75D3" w:rsidRDefault="005D75D3" w:rsidP="005D75D3">
      <w:pPr>
        <w:suppressAutoHyphens w:val="0"/>
        <w:jc w:val="left"/>
        <w:rPr>
          <w:rFonts w:ascii="Arial" w:hAnsi="Arial" w:cs="Arial"/>
          <w:sz w:val="24"/>
        </w:rPr>
      </w:pPr>
    </w:p>
    <w:p w14:paraId="3CDB8421" w14:textId="304D0965" w:rsidR="005D75D3" w:rsidRPr="00F76854" w:rsidRDefault="00EE717B" w:rsidP="00565C95">
      <w:pPr>
        <w:pStyle w:val="Textoindependiente"/>
        <w:numPr>
          <w:ilvl w:val="0"/>
          <w:numId w:val="33"/>
        </w:numPr>
        <w:rPr>
          <w:rFonts w:ascii="Arial" w:hAnsi="Arial" w:cs="Arial"/>
          <w:sz w:val="24"/>
          <w:lang w:eastAsia="en-US"/>
        </w:rPr>
      </w:pPr>
      <w:r>
        <w:rPr>
          <w:rFonts w:ascii="Arial" w:hAnsi="Arial" w:cs="Arial"/>
          <w:sz w:val="24"/>
          <w:lang w:eastAsia="en-US"/>
        </w:rPr>
        <w:t>.</w:t>
      </w:r>
      <w:proofErr w:type="spellStart"/>
      <w:r>
        <w:rPr>
          <w:rFonts w:ascii="Arial" w:hAnsi="Arial" w:cs="Arial"/>
          <w:sz w:val="24"/>
          <w:lang w:eastAsia="en-US"/>
        </w:rPr>
        <w:t>filter</w:t>
      </w:r>
      <w:proofErr w:type="spellEnd"/>
      <w:r>
        <w:rPr>
          <w:rFonts w:ascii="Arial" w:hAnsi="Arial" w:cs="Arial"/>
          <w:sz w:val="24"/>
          <w:lang w:eastAsia="en-US"/>
        </w:rPr>
        <w:t>()</w:t>
      </w:r>
    </w:p>
    <w:p w14:paraId="56D03B01" w14:textId="77777777" w:rsidR="00EE717B" w:rsidRDefault="00EE717B" w:rsidP="00EE717B">
      <w:pPr>
        <w:pStyle w:val="Textoindependiente"/>
        <w:numPr>
          <w:ilvl w:val="0"/>
          <w:numId w:val="33"/>
        </w:numPr>
        <w:rPr>
          <w:rFonts w:ascii="Arial" w:hAnsi="Arial" w:cs="Arial"/>
          <w:sz w:val="24"/>
          <w:lang w:eastAsia="en-US"/>
        </w:rPr>
      </w:pPr>
      <w:r>
        <w:rPr>
          <w:rFonts w:ascii="Arial" w:hAnsi="Arial" w:cs="Arial"/>
          <w:sz w:val="24"/>
          <w:lang w:eastAsia="en-US"/>
        </w:rPr>
        <w:t>.</w:t>
      </w:r>
      <w:proofErr w:type="spellStart"/>
      <w:r>
        <w:rPr>
          <w:rFonts w:ascii="Arial" w:hAnsi="Arial" w:cs="Arial"/>
          <w:sz w:val="24"/>
          <w:lang w:eastAsia="en-US"/>
        </w:rPr>
        <w:t>pivot_table</w:t>
      </w:r>
      <w:proofErr w:type="spellEnd"/>
      <w:r>
        <w:rPr>
          <w:rFonts w:ascii="Arial" w:hAnsi="Arial" w:cs="Arial"/>
          <w:sz w:val="24"/>
          <w:lang w:eastAsia="en-US"/>
        </w:rPr>
        <w:t>()</w:t>
      </w:r>
    </w:p>
    <w:p w14:paraId="4C68B111" w14:textId="029B10ED" w:rsidR="005D75D3" w:rsidRDefault="00EE717B" w:rsidP="00565C95">
      <w:pPr>
        <w:pStyle w:val="Textoindependiente"/>
        <w:numPr>
          <w:ilvl w:val="0"/>
          <w:numId w:val="33"/>
        </w:numPr>
        <w:rPr>
          <w:rFonts w:ascii="Arial" w:hAnsi="Arial" w:cs="Arial"/>
          <w:sz w:val="24"/>
          <w:lang w:eastAsia="en-US"/>
        </w:rPr>
      </w:pPr>
      <w:r>
        <w:rPr>
          <w:rFonts w:ascii="Arial" w:hAnsi="Arial" w:cs="Arial"/>
          <w:sz w:val="24"/>
          <w:lang w:eastAsia="en-US"/>
        </w:rPr>
        <w:t>.</w:t>
      </w:r>
      <w:proofErr w:type="spellStart"/>
      <w:r>
        <w:rPr>
          <w:rFonts w:ascii="Arial" w:hAnsi="Arial" w:cs="Arial"/>
          <w:sz w:val="24"/>
          <w:lang w:eastAsia="en-US"/>
        </w:rPr>
        <w:t>agg</w:t>
      </w:r>
      <w:proofErr w:type="spellEnd"/>
      <w:r>
        <w:rPr>
          <w:rFonts w:ascii="Arial" w:hAnsi="Arial" w:cs="Arial"/>
          <w:sz w:val="24"/>
          <w:lang w:eastAsia="en-US"/>
        </w:rPr>
        <w:t>()</w:t>
      </w:r>
    </w:p>
    <w:p w14:paraId="5B6F604F" w14:textId="4753C3B2" w:rsidR="00EE717B" w:rsidRPr="00EE717B" w:rsidRDefault="00EE717B" w:rsidP="00EE717B">
      <w:pPr>
        <w:pStyle w:val="Textoindependiente"/>
        <w:numPr>
          <w:ilvl w:val="0"/>
          <w:numId w:val="33"/>
        </w:numPr>
        <w:rPr>
          <w:rFonts w:ascii="Arial" w:hAnsi="Arial" w:cs="Arial"/>
          <w:sz w:val="24"/>
          <w:lang w:eastAsia="en-US"/>
        </w:rPr>
      </w:pPr>
      <w:r w:rsidRPr="00EE717B">
        <w:rPr>
          <w:rFonts w:ascii="Arial" w:hAnsi="Arial" w:cs="Arial"/>
          <w:sz w:val="24"/>
          <w:lang w:eastAsia="en-US"/>
        </w:rPr>
        <w:t>.</w:t>
      </w:r>
      <w:proofErr w:type="spellStart"/>
      <w:r w:rsidRPr="00EE717B">
        <w:rPr>
          <w:rFonts w:ascii="Arial" w:hAnsi="Arial" w:cs="Arial"/>
          <w:sz w:val="24"/>
          <w:lang w:eastAsia="en-US"/>
        </w:rPr>
        <w:t>transform</w:t>
      </w:r>
      <w:proofErr w:type="spellEnd"/>
      <w:r w:rsidRPr="00EE717B">
        <w:rPr>
          <w:rFonts w:ascii="Arial" w:hAnsi="Arial" w:cs="Arial"/>
          <w:sz w:val="24"/>
          <w:lang w:eastAsia="en-US"/>
        </w:rPr>
        <w:t>()</w:t>
      </w:r>
    </w:p>
    <w:p w14:paraId="51C17B15" w14:textId="77777777" w:rsidR="005D75D3" w:rsidRDefault="005D75D3" w:rsidP="005D75D3">
      <w:pPr>
        <w:suppressAutoHyphens w:val="0"/>
        <w:jc w:val="left"/>
        <w:rPr>
          <w:rFonts w:ascii="Arial" w:hAnsi="Arial" w:cs="Arial"/>
          <w:sz w:val="24"/>
        </w:rPr>
      </w:pPr>
    </w:p>
    <w:p w14:paraId="069BBFB5" w14:textId="0CECA177" w:rsidR="005D75D3" w:rsidRPr="002B1A99" w:rsidRDefault="005D75D3" w:rsidP="005D75D3">
      <w:pPr>
        <w:pStyle w:val="Ttulo2"/>
      </w:pPr>
      <w:r>
        <w:t>PREGUNTA</w:t>
      </w:r>
      <w:r w:rsidRPr="002B1A99">
        <w:t xml:space="preserve"> </w:t>
      </w:r>
      <w:r>
        <w:t>2</w:t>
      </w:r>
      <w:r w:rsidRPr="002B1A99">
        <w:t>.</w:t>
      </w:r>
      <w:r>
        <w:t>8</w:t>
      </w:r>
      <w:r w:rsidRPr="002B1A99">
        <w:t>.</w:t>
      </w:r>
    </w:p>
    <w:p w14:paraId="20162586" w14:textId="29BB996C" w:rsidR="005D75D3" w:rsidRDefault="005D75D3" w:rsidP="005D75D3">
      <w:pPr>
        <w:suppressAutoHyphens w:val="0"/>
        <w:jc w:val="lef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¿</w:t>
      </w:r>
      <w:r w:rsidR="00D231B7">
        <w:rPr>
          <w:rFonts w:ascii="Arial" w:hAnsi="Arial" w:cs="Arial"/>
          <w:sz w:val="24"/>
        </w:rPr>
        <w:t xml:space="preserve">Qué formato permite obtener el día de la semana de una fecha mediante la función </w:t>
      </w:r>
      <w:proofErr w:type="spellStart"/>
      <w:r w:rsidR="00D231B7" w:rsidRPr="00D231B7">
        <w:rPr>
          <w:rFonts w:ascii="Arial" w:hAnsi="Arial" w:cs="Arial"/>
          <w:sz w:val="24"/>
        </w:rPr>
        <w:t>strftime</w:t>
      </w:r>
      <w:proofErr w:type="spellEnd"/>
      <w:r w:rsidR="00D231B7" w:rsidRPr="00D231B7">
        <w:rPr>
          <w:rFonts w:ascii="Arial" w:hAnsi="Arial" w:cs="Arial"/>
          <w:sz w:val="24"/>
        </w:rPr>
        <w:t>(</w:t>
      </w:r>
      <w:r w:rsidR="00D231B7">
        <w:rPr>
          <w:rFonts w:ascii="Arial" w:hAnsi="Arial" w:cs="Arial"/>
          <w:sz w:val="24"/>
        </w:rPr>
        <w:t>) de Python</w:t>
      </w:r>
      <w:r>
        <w:rPr>
          <w:rFonts w:ascii="Arial" w:hAnsi="Arial" w:cs="Arial"/>
          <w:sz w:val="24"/>
        </w:rPr>
        <w:t>?</w:t>
      </w:r>
    </w:p>
    <w:p w14:paraId="0CAA43F3" w14:textId="77777777" w:rsidR="005D75D3" w:rsidRDefault="005D75D3" w:rsidP="005D75D3">
      <w:pPr>
        <w:suppressAutoHyphens w:val="0"/>
        <w:jc w:val="left"/>
        <w:rPr>
          <w:rFonts w:ascii="Arial" w:hAnsi="Arial" w:cs="Arial"/>
          <w:sz w:val="24"/>
        </w:rPr>
      </w:pPr>
    </w:p>
    <w:p w14:paraId="7AFD7294" w14:textId="264767A6" w:rsidR="005D75D3" w:rsidRDefault="00D231B7" w:rsidP="00565C95">
      <w:pPr>
        <w:pStyle w:val="Textoindependiente"/>
        <w:numPr>
          <w:ilvl w:val="0"/>
          <w:numId w:val="34"/>
        </w:numPr>
        <w:rPr>
          <w:rFonts w:ascii="Arial" w:hAnsi="Arial" w:cs="Arial"/>
          <w:sz w:val="24"/>
          <w:lang w:eastAsia="en-US"/>
        </w:rPr>
      </w:pPr>
      <w:r>
        <w:rPr>
          <w:rFonts w:ascii="Arial" w:hAnsi="Arial" w:cs="Arial"/>
          <w:sz w:val="24"/>
          <w:lang w:eastAsia="en-US"/>
        </w:rPr>
        <w:t>%B</w:t>
      </w:r>
    </w:p>
    <w:p w14:paraId="1C600347" w14:textId="437C7F0B" w:rsidR="00D231B7" w:rsidRDefault="00D231B7" w:rsidP="00565C95">
      <w:pPr>
        <w:pStyle w:val="Textoindependiente"/>
        <w:numPr>
          <w:ilvl w:val="0"/>
          <w:numId w:val="34"/>
        </w:numPr>
        <w:rPr>
          <w:rFonts w:ascii="Arial" w:hAnsi="Arial" w:cs="Arial"/>
          <w:sz w:val="24"/>
          <w:lang w:eastAsia="en-US"/>
        </w:rPr>
      </w:pPr>
      <w:r>
        <w:rPr>
          <w:rFonts w:ascii="Arial" w:hAnsi="Arial" w:cs="Arial"/>
          <w:sz w:val="24"/>
          <w:lang w:eastAsia="en-US"/>
        </w:rPr>
        <w:t>%p</w:t>
      </w:r>
    </w:p>
    <w:p w14:paraId="1A22A7B5" w14:textId="173AB5A2" w:rsidR="00D231B7" w:rsidRDefault="00D231B7" w:rsidP="00565C95">
      <w:pPr>
        <w:pStyle w:val="Textoindependiente"/>
        <w:numPr>
          <w:ilvl w:val="0"/>
          <w:numId w:val="34"/>
        </w:numPr>
        <w:rPr>
          <w:rFonts w:ascii="Arial" w:hAnsi="Arial" w:cs="Arial"/>
          <w:sz w:val="24"/>
          <w:lang w:eastAsia="en-US"/>
        </w:rPr>
      </w:pPr>
      <w:r>
        <w:rPr>
          <w:rFonts w:ascii="Arial" w:hAnsi="Arial" w:cs="Arial"/>
          <w:sz w:val="24"/>
          <w:lang w:eastAsia="en-US"/>
        </w:rPr>
        <w:lastRenderedPageBreak/>
        <w:t>%Z</w:t>
      </w:r>
    </w:p>
    <w:p w14:paraId="4256BE1A" w14:textId="18412AEE" w:rsidR="00D231B7" w:rsidRPr="00F76854" w:rsidRDefault="00D231B7" w:rsidP="00565C95">
      <w:pPr>
        <w:pStyle w:val="Textoindependiente"/>
        <w:numPr>
          <w:ilvl w:val="0"/>
          <w:numId w:val="34"/>
        </w:numPr>
        <w:rPr>
          <w:rFonts w:ascii="Arial" w:hAnsi="Arial" w:cs="Arial"/>
          <w:sz w:val="24"/>
          <w:lang w:eastAsia="en-US"/>
        </w:rPr>
      </w:pPr>
      <w:r>
        <w:rPr>
          <w:rFonts w:ascii="Arial" w:hAnsi="Arial" w:cs="Arial"/>
          <w:sz w:val="24"/>
          <w:lang w:eastAsia="en-US"/>
        </w:rPr>
        <w:t>%A</w:t>
      </w:r>
    </w:p>
    <w:p w14:paraId="41C71B02" w14:textId="77777777" w:rsidR="00F76854" w:rsidRPr="00F76854" w:rsidRDefault="00F76854">
      <w:pPr>
        <w:suppressAutoHyphens w:val="0"/>
        <w:jc w:val="left"/>
        <w:rPr>
          <w:rFonts w:ascii="Arial" w:hAnsi="Arial" w:cs="Arial"/>
          <w:sz w:val="24"/>
        </w:rPr>
      </w:pPr>
    </w:p>
    <w:bookmarkEnd w:id="14"/>
    <w:p w14:paraId="108BC827" w14:textId="77777777" w:rsidR="00856108" w:rsidRPr="00E618CA" w:rsidRDefault="002A5492" w:rsidP="00E618CA">
      <w:pPr>
        <w:pStyle w:val="Ttulo3"/>
        <w:ind w:left="720" w:hanging="720"/>
        <w:rPr>
          <w:rFonts w:ascii="Calibri" w:hAnsi="Calibri" w:cs="Calibri"/>
        </w:rPr>
      </w:pPr>
      <w:r w:rsidRPr="00E618CA">
        <w:rPr>
          <w:rFonts w:ascii="Calibri" w:hAnsi="Calibri" w:cs="Calibri"/>
        </w:rPr>
        <w:t xml:space="preserve">Pasos </w:t>
      </w:r>
      <w:r w:rsidR="003B5F10" w:rsidRPr="00E618CA">
        <w:rPr>
          <w:rFonts w:ascii="Calibri" w:hAnsi="Calibri" w:cs="Calibri"/>
        </w:rPr>
        <w:t>para la</w:t>
      </w:r>
      <w:r w:rsidR="00856108" w:rsidRPr="00E618CA">
        <w:rPr>
          <w:rFonts w:ascii="Calibri" w:hAnsi="Calibri" w:cs="Calibri"/>
        </w:rPr>
        <w:t xml:space="preserve"> </w:t>
      </w:r>
      <w:r w:rsidRPr="00E618CA">
        <w:rPr>
          <w:rFonts w:ascii="Calibri" w:hAnsi="Calibri" w:cs="Calibri"/>
        </w:rPr>
        <w:t xml:space="preserve">realización de </w:t>
      </w:r>
      <w:r w:rsidR="00856108" w:rsidRPr="00E618CA">
        <w:rPr>
          <w:rFonts w:ascii="Calibri" w:hAnsi="Calibri" w:cs="Calibri"/>
        </w:rPr>
        <w:t>la actividad</w:t>
      </w:r>
    </w:p>
    <w:p w14:paraId="5D8A446D" w14:textId="77777777" w:rsidR="00856108" w:rsidRDefault="000E11A4" w:rsidP="006D3242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534F23" wp14:editId="5E0FEC5F">
                <wp:simplePos x="0" y="0"/>
                <wp:positionH relativeFrom="column">
                  <wp:posOffset>-24765</wp:posOffset>
                </wp:positionH>
                <wp:positionV relativeFrom="paragraph">
                  <wp:posOffset>77470</wp:posOffset>
                </wp:positionV>
                <wp:extent cx="5753100" cy="779780"/>
                <wp:effectExtent l="0" t="0" r="0" b="0"/>
                <wp:wrapNone/>
                <wp:docPr id="8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77978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1F5F6" w14:textId="77777777" w:rsidR="00856108" w:rsidRDefault="009C096D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>
                              <w:rPr>
                                <w:rFonts w:cs="Calibri"/>
                                <w:sz w:val="20"/>
                              </w:rPr>
                              <w:t>Detallar los pasos que se seguirá en la elaboración de la actividad que servirán de pauta para el tutor/docente durante su impartición y para el alumno como guía para su realización.</w:t>
                            </w:r>
                          </w:p>
                          <w:p w14:paraId="4E25A7B9" w14:textId="77777777" w:rsidR="009C096D" w:rsidRDefault="009C096D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</w:p>
                          <w:p w14:paraId="15A03761" w14:textId="77777777" w:rsidR="00856108" w:rsidRPr="00644E81" w:rsidRDefault="00856108" w:rsidP="00856108">
                            <w:pPr>
                              <w:rPr>
                                <w:lang w:val="ca-ES"/>
                              </w:rPr>
                            </w:pPr>
                            <w:r>
                              <w:rPr>
                                <w:rFonts w:cs="Calibri"/>
                                <w:sz w:val="20"/>
                              </w:rPr>
                              <w:t xml:space="preserve">Esta información será parte del enunciado de la actividad y por lo tanto visible para el alumnado. 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3E794F8B" w14:textId="77777777" w:rsidR="00856108" w:rsidRPr="00644E81" w:rsidRDefault="00856108" w:rsidP="00856108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534F23" id="_x0000_s1031" type="#_x0000_t202" style="position:absolute;left:0;text-align:left;margin-left:-1.95pt;margin-top:6.1pt;width:453pt;height:6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" fillcolor="#dce6f2" strokecolor="#b9cde5">
                <v:path arrowok="t"/>
                <v:textbox>
                  <w:txbxContent>
                    <w:p w14:paraId="4961F5F6" w14:textId="77777777" w:rsidR="00856108" w:rsidRDefault="009C096D" w:rsidP="00856108">
                      <w:pPr>
                        <w:rPr>
                          <w:rFonts w:cs="Calibri"/>
                          <w:sz w:val="20"/>
                        </w:rPr>
                      </w:pPr>
                      <w:r>
                        <w:rPr>
                          <w:rFonts w:cs="Calibri"/>
                          <w:sz w:val="20"/>
                        </w:rPr>
                        <w:t>Detallar los pasos que se seguirá en la elaboración de la actividad que servirán de pauta para el tutor/docente durante su impartición y para el alumno como guía para su realización.</w:t>
                      </w:r>
                    </w:p>
                    <w:p w14:paraId="4E25A7B9" w14:textId="77777777" w:rsidR="009C096D" w:rsidRDefault="009C096D" w:rsidP="00856108">
                      <w:pPr>
                        <w:rPr>
                          <w:rFonts w:cs="Calibri"/>
                          <w:sz w:val="20"/>
                        </w:rPr>
                      </w:pPr>
                    </w:p>
                    <w:p w14:paraId="15A03761" w14:textId="77777777" w:rsidR="00856108" w:rsidRPr="00644E81" w:rsidRDefault="00856108" w:rsidP="00856108">
                      <w:pPr>
                        <w:rPr>
                          <w:lang w:val="ca-ES"/>
                        </w:rPr>
                      </w:pPr>
                      <w:r>
                        <w:rPr>
                          <w:rFonts w:cs="Calibri"/>
                          <w:sz w:val="20"/>
                        </w:rPr>
                        <w:t xml:space="preserve">Esta información será parte del enunciado de la actividad y por lo tanto visible para el alumnado. 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3E794F8B" w14:textId="77777777" w:rsidR="00856108" w:rsidRPr="00644E81" w:rsidRDefault="00856108" w:rsidP="00856108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C6FF5A6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0E2F91F0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7A6D6EBB" w14:textId="77777777" w:rsidR="00C728AE" w:rsidRPr="00215714" w:rsidRDefault="00C728AE" w:rsidP="00C728AE"/>
    <w:tbl>
      <w:tblPr>
        <w:tblW w:w="8788" w:type="dxa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5"/>
        <w:gridCol w:w="4394"/>
        <w:gridCol w:w="3969"/>
      </w:tblGrid>
      <w:tr w:rsidR="00C728AE" w:rsidRPr="004F14F0" w14:paraId="20B44F68" w14:textId="77777777" w:rsidTr="008F61E8">
        <w:tc>
          <w:tcPr>
            <w:tcW w:w="425" w:type="dxa"/>
          </w:tcPr>
          <w:p w14:paraId="533DF9E3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t>1.</w:t>
            </w:r>
          </w:p>
        </w:tc>
        <w:tc>
          <w:tcPr>
            <w:tcW w:w="4394" w:type="dxa"/>
          </w:tcPr>
          <w:p w14:paraId="0BA86058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Presentación de la actividad.</w:t>
            </w:r>
          </w:p>
          <w:p w14:paraId="5584D281" w14:textId="77777777" w:rsidR="00C728AE" w:rsidRPr="00AF391C" w:rsidRDefault="00C728AE" w:rsidP="008F61E8">
            <w:pPr>
              <w:pStyle w:val="Textoindependiente"/>
              <w:spacing w:after="0"/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38C8417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Día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</w:p>
        </w:tc>
      </w:tr>
      <w:tr w:rsidR="00C728AE" w:rsidRPr="00257644" w14:paraId="4073294D" w14:textId="77777777" w:rsidTr="008F61E8">
        <w:tc>
          <w:tcPr>
            <w:tcW w:w="425" w:type="dxa"/>
          </w:tcPr>
          <w:p w14:paraId="40571595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  <w:tc>
          <w:tcPr>
            <w:tcW w:w="4394" w:type="dxa"/>
          </w:tcPr>
          <w:p w14:paraId="67E3D5EF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laboración y entrega del informe</w:t>
            </w:r>
            <w:r w:rsidR="003E646E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/resultado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.</w:t>
            </w:r>
          </w:p>
          <w:p w14:paraId="2A9325BD" w14:textId="77777777" w:rsidR="00C728AE" w:rsidRPr="00AF391C" w:rsidRDefault="00C728AE" w:rsidP="008F61E8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A1B9D6C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Envío a través del espacio habilitado en el aula virtual (antes del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).</w:t>
            </w:r>
          </w:p>
        </w:tc>
      </w:tr>
      <w:tr w:rsidR="00C728AE" w:rsidRPr="004F14F0" w14:paraId="2530819A" w14:textId="77777777" w:rsidTr="008F61E8">
        <w:tc>
          <w:tcPr>
            <w:tcW w:w="425" w:type="dxa"/>
          </w:tcPr>
          <w:p w14:paraId="1D044C7C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25413B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4394" w:type="dxa"/>
          </w:tcPr>
          <w:p w14:paraId="48F6FEE6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valuación de la actividad por parte del</w:t>
            </w:r>
            <w:r w:rsidR="001051C1"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tutor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(a). </w:t>
            </w:r>
          </w:p>
        </w:tc>
        <w:tc>
          <w:tcPr>
            <w:tcW w:w="3969" w:type="dxa"/>
          </w:tcPr>
          <w:p w14:paraId="469D8CD4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La nota se publicará en el aula virtual</w:t>
            </w:r>
            <w:r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</w:t>
            </w:r>
            <w:r w:rsidRPr="0025413B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a partir del día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</w:p>
        </w:tc>
      </w:tr>
    </w:tbl>
    <w:p w14:paraId="50E8A997" w14:textId="77777777" w:rsidR="00C728AE" w:rsidRDefault="00C728AE" w:rsidP="007D6491">
      <w:pPr>
        <w:rPr>
          <w:i/>
          <w:iCs/>
          <w:szCs w:val="22"/>
        </w:rPr>
      </w:pPr>
    </w:p>
    <w:p w14:paraId="62D875C1" w14:textId="77777777" w:rsidR="00856108" w:rsidRDefault="00856108" w:rsidP="00856108">
      <w:pPr>
        <w:pStyle w:val="Textoindependiente"/>
      </w:pPr>
    </w:p>
    <w:p w14:paraId="252A5471" w14:textId="77777777" w:rsidR="00856108" w:rsidRDefault="000E11A4" w:rsidP="00856108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EBDFB1" wp14:editId="2AF14159">
                <wp:simplePos x="0" y="0"/>
                <wp:positionH relativeFrom="column">
                  <wp:posOffset>-81915</wp:posOffset>
                </wp:positionH>
                <wp:positionV relativeFrom="paragraph">
                  <wp:posOffset>239395</wp:posOffset>
                </wp:positionV>
                <wp:extent cx="5753100" cy="1584960"/>
                <wp:effectExtent l="0" t="0" r="0" b="2540"/>
                <wp:wrapNone/>
                <wp:docPr id="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58496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23EFCB" w14:textId="77777777" w:rsidR="00856108" w:rsidRPr="00644E81" w:rsidRDefault="00856108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rá detallar:</w:t>
                            </w:r>
                          </w:p>
                          <w:p w14:paraId="5AB2EAA7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l tipo de documento que se espera (informe, artículo, vídeo, etc.), si debe tener una estructura determinada (se detallarán los apartados, los bloques, etc.), así como otros aspectos o consideraciones a tener en cuenta.</w:t>
                            </w:r>
                          </w:p>
                          <w:p w14:paraId="1CE0F37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Formato: si el documento a entregar será un </w:t>
                            </w:r>
                            <w:proofErr w:type="spellStart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>word</w:t>
                            </w:r>
                            <w:proofErr w:type="spellEnd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>pdf</w:t>
                            </w:r>
                            <w:proofErr w:type="spellEnd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, gif, </w:t>
                            </w:r>
                            <w:proofErr w:type="spellStart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>avi</w:t>
                            </w:r>
                            <w:proofErr w:type="spellEnd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, etc. </w:t>
                            </w:r>
                          </w:p>
                          <w:p w14:paraId="7CE8152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Nombre de archivo: Se indicará cómo deberá nombrarse el archivo. Como criterio general se detallará: “El archivo a entregar deberá nombrarse siguiendo la siguiente estructura (sin acentos): apellido1_apellido 2_moduloX_actX”.</w:t>
                            </w:r>
                          </w:p>
                          <w:p w14:paraId="6E7FA67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xtensión: longitud mínima y máxima (en páginas o caracteres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EBDFB1" id="_x0000_s1032" type="#_x0000_t202" style="position:absolute;left:0;text-align:left;margin-left:-6.45pt;margin-top:18.85pt;width:453pt;height:124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" fillcolor="#dce6f2" strokecolor="#b9cde5">
                <v:path arrowok="t"/>
                <v:textbox>
                  <w:txbxContent>
                    <w:p w14:paraId="0123EFCB" w14:textId="77777777" w:rsidR="00856108" w:rsidRPr="00644E81" w:rsidRDefault="00856108" w:rsidP="00856108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rá detallar:</w:t>
                      </w:r>
                    </w:p>
                    <w:p w14:paraId="5AB2EAA7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l tipo de documento que se espera (informe, artículo, vídeo, etc.), si debe tener una estructura determinada (se detallarán los apartados, los bloques, etc.), así como otros aspectos o consideraciones a tener en cuenta.</w:t>
                      </w:r>
                    </w:p>
                    <w:p w14:paraId="1CE0F37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Formato: si el documento a entregar será un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word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pdf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gif,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avi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etc. </w:t>
                      </w:r>
                    </w:p>
                    <w:p w14:paraId="7CE8152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Nombre de archivo: Se indicará cómo deberá nombrarse el archivo. Como criterio general se detallará: “El archivo a entregar deberá nombrarse siguiendo la siguiente estructura (sin acentos): apellido1_apellido 2_moduloX_actX”.</w:t>
                      </w:r>
                    </w:p>
                    <w:p w14:paraId="6E7FA67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xtensión: longitud mínima y máxima (en páginas o caracteres).</w:t>
                      </w:r>
                    </w:p>
                  </w:txbxContent>
                </v:textbox>
              </v:shape>
            </w:pict>
          </mc:Fallback>
        </mc:AlternateContent>
      </w:r>
      <w:r w:rsidR="00856108">
        <w:rPr>
          <w:rFonts w:eastAsia="MS Mincho" w:cs="Calibri"/>
          <w:b/>
          <w:bCs/>
          <w:color w:val="95B3D7"/>
          <w:szCs w:val="28"/>
        </w:rPr>
        <w:t>Descripción del entregable</w:t>
      </w:r>
    </w:p>
    <w:p w14:paraId="63F63908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77F6DAC5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433A2D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BFBD652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6759E00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7DF551DF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4752E194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1A4D77C" w14:textId="77777777" w:rsidR="00465B82" w:rsidRDefault="00465B82" w:rsidP="00E42AD6">
      <w:pPr>
        <w:pStyle w:val="Textoindependiente"/>
        <w:ind w:left="720"/>
        <w:rPr>
          <w:rFonts w:cs="Calibri"/>
        </w:rPr>
      </w:pPr>
    </w:p>
    <w:p w14:paraId="3BEB9F64" w14:textId="5E24D073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Tipo de documento:</w:t>
      </w:r>
      <w:r w:rsidR="009A57F3">
        <w:rPr>
          <w:rFonts w:cs="Calibri"/>
        </w:rPr>
        <w:t xml:space="preserve"> </w:t>
      </w:r>
      <w:r w:rsidR="00D231B7">
        <w:rPr>
          <w:rFonts w:cs="Calibri"/>
        </w:rPr>
        <w:t>Test realizado mediante una actividad de la aula</w:t>
      </w:r>
      <w:r w:rsidR="003571D2">
        <w:rPr>
          <w:rFonts w:cs="Calibri"/>
        </w:rPr>
        <w:t xml:space="preserve">. </w:t>
      </w:r>
    </w:p>
    <w:p w14:paraId="594E9605" w14:textId="53C6075F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Formato: </w:t>
      </w:r>
      <w:r w:rsidR="00D231B7">
        <w:rPr>
          <w:rFonts w:cs="Calibri"/>
        </w:rPr>
        <w:t>web</w:t>
      </w:r>
    </w:p>
    <w:p w14:paraId="36DE1DBA" w14:textId="48CDDC04" w:rsidR="00856108" w:rsidRPr="00671D60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Nombre de archivo:</w:t>
      </w:r>
      <w:r w:rsidR="009A57F3">
        <w:rPr>
          <w:rFonts w:cs="Calibri"/>
        </w:rPr>
        <w:t xml:space="preserve"> </w:t>
      </w:r>
      <w:r w:rsidR="00D231B7">
        <w:rPr>
          <w:rFonts w:cs="Calibri"/>
        </w:rPr>
        <w:t>web</w:t>
      </w:r>
    </w:p>
    <w:p w14:paraId="02272F3B" w14:textId="704C3497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Extensión: </w:t>
      </w:r>
      <w:r w:rsidR="00D231B7">
        <w:rPr>
          <w:rFonts w:cs="Calibri"/>
        </w:rPr>
        <w:t>una respuesta en cada pregunta</w:t>
      </w:r>
    </w:p>
    <w:p w14:paraId="61624CBA" w14:textId="60668689" w:rsidR="00F6756D" w:rsidRPr="00F6756D" w:rsidRDefault="00F6756D" w:rsidP="00D231B7">
      <w:pPr>
        <w:pStyle w:val="Textoindependiente"/>
        <w:rPr>
          <w:rFonts w:cs="Calibri"/>
        </w:rPr>
      </w:pPr>
    </w:p>
    <w:p w14:paraId="344BA8E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59C524F" w14:textId="77777777" w:rsidR="00856108" w:rsidRPr="00856108" w:rsidRDefault="00856108" w:rsidP="00856108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 w:rsidRPr="00856108">
        <w:rPr>
          <w:rFonts w:eastAsia="MS Mincho" w:cs="Calibri"/>
          <w:b/>
          <w:bCs/>
          <w:color w:val="95B3D7"/>
          <w:szCs w:val="28"/>
        </w:rPr>
        <w:t>Materiales y/o recursos requeridos para la realización de la actividad (si procede)</w:t>
      </w:r>
    </w:p>
    <w:p w14:paraId="690E72BE" w14:textId="77777777" w:rsidR="00856108" w:rsidRDefault="000E11A4" w:rsidP="00856108">
      <w:pPr>
        <w:pStyle w:val="Textoindependien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64C814" wp14:editId="295C6B74">
                <wp:simplePos x="0" y="0"/>
                <wp:positionH relativeFrom="column">
                  <wp:posOffset>-34290</wp:posOffset>
                </wp:positionH>
                <wp:positionV relativeFrom="paragraph">
                  <wp:posOffset>40005</wp:posOffset>
                </wp:positionV>
                <wp:extent cx="5753100" cy="1301115"/>
                <wp:effectExtent l="0" t="0" r="0" b="0"/>
                <wp:wrapNone/>
                <wp:docPr id="6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3011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E9995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Listado de los contenidos del temario que hace falta leer, consultar o trabajar para la elaboración de la tarea. </w:t>
                            </w:r>
                          </w:p>
                          <w:p w14:paraId="16ABC78B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Si la actividad requiere de algún material específico (consultar un informe, una web, un software, también se debe indicar aquí).  </w:t>
                            </w:r>
                          </w:p>
                          <w:p w14:paraId="5712D06C" w14:textId="77777777" w:rsidR="00856108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i aplica, adjuntar los documentos que se entregarán a los alumnos para realizar la actividad. Por ejemplo, herramientas, texto para trabajar, documentos modelo, tablas, organigramas, gráficos numéricos, esquemas…</w:t>
                            </w:r>
                          </w:p>
                          <w:p w14:paraId="07D2B088" w14:textId="77777777" w:rsidR="00856108" w:rsidRPr="00644E81" w:rsidRDefault="00856108" w:rsidP="00856108">
                            <w:pPr>
                              <w:rPr>
                                <w:lang w:val="ca-ES"/>
                              </w:rPr>
                            </w:pPr>
                          </w:p>
                          <w:p w14:paraId="38CAF719" w14:textId="77777777" w:rsidR="00856108" w:rsidRPr="00644E81" w:rsidRDefault="00856108" w:rsidP="00856108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64C814" id="_x0000_s1033" type="#_x0000_t202" style="position:absolute;left:0;text-align:left;margin-left:-2.7pt;margin-top:3.15pt;width:453pt;height:102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" fillcolor="#dce6f2" strokecolor="#b9cde5">
                <v:path arrowok="t"/>
                <v:textbox>
                  <w:txbxContent>
                    <w:p w14:paraId="42E99952" w14:textId="77777777" w:rsidR="00856108" w:rsidRPr="00644E81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Listado de los contenidos del temario que hace falta leer, consultar o trabajar para la elaboración de la tarea. </w:t>
                      </w:r>
                    </w:p>
                    <w:p w14:paraId="16ABC78B" w14:textId="77777777" w:rsidR="00856108" w:rsidRPr="00644E81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Si la actividad requiere de algún material específico (consultar un informe, una web, un software, también se debe indicar aquí).  </w:t>
                      </w:r>
                    </w:p>
                    <w:p w14:paraId="5712D06C" w14:textId="77777777" w:rsidR="00856108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i aplica, adjuntar los documentos que se entregarán a los alumnos para realizar la actividad. Por ejemplo, herramientas, texto para trabajar, documentos modelo, tablas, organigramas, gráficos numéricos, esquemas…</w:t>
                      </w:r>
                    </w:p>
                    <w:p w14:paraId="07D2B088" w14:textId="77777777" w:rsidR="00856108" w:rsidRPr="00644E81" w:rsidRDefault="00856108" w:rsidP="00856108">
                      <w:pPr>
                        <w:rPr>
                          <w:lang w:val="ca-ES"/>
                        </w:rPr>
                      </w:pPr>
                    </w:p>
                    <w:p w14:paraId="38CAF719" w14:textId="77777777" w:rsidR="00856108" w:rsidRPr="00644E81" w:rsidRDefault="00856108" w:rsidP="00856108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A54DF41" w14:textId="77777777" w:rsidR="00856108" w:rsidRDefault="00856108" w:rsidP="00856108">
      <w:pPr>
        <w:pStyle w:val="Textoindependiente"/>
      </w:pPr>
    </w:p>
    <w:p w14:paraId="5505A098" w14:textId="585123FA" w:rsidR="00856108" w:rsidRDefault="00856108" w:rsidP="00856108">
      <w:pPr>
        <w:pStyle w:val="Textoindependiente"/>
      </w:pPr>
    </w:p>
    <w:p w14:paraId="3BDE13CC" w14:textId="51AA5B1D" w:rsidR="00215714" w:rsidRDefault="00215714" w:rsidP="00856108">
      <w:pPr>
        <w:pStyle w:val="Textoindependiente"/>
      </w:pPr>
    </w:p>
    <w:p w14:paraId="0F7657DB" w14:textId="77777777" w:rsidR="00215714" w:rsidRDefault="00215714" w:rsidP="00856108">
      <w:pPr>
        <w:pStyle w:val="Textoindependiente"/>
      </w:pPr>
    </w:p>
    <w:p w14:paraId="53EEDB35" w14:textId="77777777" w:rsidR="0083570B" w:rsidRDefault="0083570B" w:rsidP="00856108">
      <w:pPr>
        <w:pStyle w:val="Textoindependiente"/>
      </w:pPr>
    </w:p>
    <w:p w14:paraId="1AF27DC2" w14:textId="1807D252" w:rsidR="00985802" w:rsidRDefault="0083570B" w:rsidP="00D231B7">
      <w:pPr>
        <w:pStyle w:val="Textoindependiente"/>
      </w:pPr>
      <w:r>
        <w:t xml:space="preserve">Se recomienda leer </w:t>
      </w:r>
      <w:r w:rsidR="00985802">
        <w:t>los siguientes apartados del tema “Programación en R</w:t>
      </w:r>
      <w:r w:rsidR="00D231B7">
        <w:t xml:space="preserve"> y Programación en Python</w:t>
      </w:r>
      <w:r w:rsidR="00985802">
        <w:t>”</w:t>
      </w:r>
      <w:r w:rsidR="00D231B7">
        <w:t>.</w:t>
      </w:r>
    </w:p>
    <w:p w14:paraId="2C01907F" w14:textId="77777777" w:rsidR="00FE6B02" w:rsidRDefault="000E11A4" w:rsidP="006D3242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992FFDB" wp14:editId="776E4FAB">
                <wp:simplePos x="0" y="0"/>
                <wp:positionH relativeFrom="column">
                  <wp:posOffset>3810</wp:posOffset>
                </wp:positionH>
                <wp:positionV relativeFrom="paragraph">
                  <wp:posOffset>306705</wp:posOffset>
                </wp:positionV>
                <wp:extent cx="5753100" cy="297815"/>
                <wp:effectExtent l="0" t="0" r="0" b="0"/>
                <wp:wrapNone/>
                <wp:docPr id="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D82071" w14:textId="77777777" w:rsidR="00F61887" w:rsidRPr="00644E81" w:rsidRDefault="00F61887" w:rsidP="00F61887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¿Qué se pretende que el alumno consiga al finalizar esta actividad?</w:t>
                            </w:r>
                          </w:p>
                          <w:p w14:paraId="4D613EB4" w14:textId="77777777" w:rsidR="00F61887" w:rsidRPr="00644E81" w:rsidRDefault="00F61887" w:rsidP="00F61887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2FFDB" id="_x0000_s1034" type="#_x0000_t202" style="position:absolute;left:0;text-align:left;margin-left:.3pt;margin-top:24.15pt;width:453pt;height:23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" fillcolor="#dce6f2" strokecolor="#b9cde5">
                <v:path arrowok="t"/>
                <v:textbox>
                  <w:txbxContent>
                    <w:p w14:paraId="1BD82071" w14:textId="77777777" w:rsidR="00F61887" w:rsidRPr="00644E81" w:rsidRDefault="00F61887" w:rsidP="00F61887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¿Qué se pretende que el alumno consiga al finalizar esta actividad?</w:t>
                      </w:r>
                    </w:p>
                    <w:p w14:paraId="4D613EB4" w14:textId="77777777" w:rsidR="00F61887" w:rsidRPr="00644E81" w:rsidRDefault="00F61887" w:rsidP="00F61887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152D1" w:rsidRPr="00E371F3">
        <w:rPr>
          <w:rFonts w:ascii="Calibri" w:hAnsi="Calibri" w:cs="Calibri"/>
        </w:rPr>
        <w:t>Objetivo/s de la actividad</w:t>
      </w:r>
    </w:p>
    <w:p w14:paraId="53110FA8" w14:textId="77777777" w:rsidR="00F61887" w:rsidRDefault="00F61887" w:rsidP="00F61887">
      <w:pPr>
        <w:pStyle w:val="Textoindependiente"/>
      </w:pPr>
    </w:p>
    <w:p w14:paraId="509290B9" w14:textId="77777777" w:rsidR="00F61887" w:rsidRDefault="00F61887" w:rsidP="00F61887">
      <w:pPr>
        <w:pStyle w:val="Textoindependiente"/>
      </w:pPr>
    </w:p>
    <w:p w14:paraId="60A9057C" w14:textId="168EEE17" w:rsidR="000A3571" w:rsidRDefault="00D231B7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Profundizar en los contenidos de Programación en R y Python</w:t>
      </w:r>
    </w:p>
    <w:bookmarkEnd w:id="3"/>
    <w:p w14:paraId="6715089D" w14:textId="77777777" w:rsidR="00EC2D47" w:rsidRDefault="00EC2D47" w:rsidP="00EC2D47">
      <w:pPr>
        <w:pStyle w:val="Ttulo3"/>
        <w:rPr>
          <w:rFonts w:ascii="Calibri" w:hAnsi="Calibri" w:cs="Calibri"/>
        </w:rPr>
      </w:pPr>
      <w:r w:rsidRPr="00E371F3">
        <w:rPr>
          <w:rFonts w:ascii="Calibri" w:hAnsi="Calibri" w:cs="Calibri"/>
        </w:rPr>
        <w:t>Criterios que tendrá en cuenta el tutor para evaluar la actividad</w:t>
      </w:r>
    </w:p>
    <w:p w14:paraId="2CF862CD" w14:textId="77777777" w:rsidR="00192C2B" w:rsidRDefault="000E11A4" w:rsidP="00192C2B">
      <w:pPr>
        <w:pStyle w:val="Textoindependien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F34E87" wp14:editId="5A18712D">
                <wp:simplePos x="0" y="0"/>
                <wp:positionH relativeFrom="column">
                  <wp:posOffset>-5715</wp:posOffset>
                </wp:positionH>
                <wp:positionV relativeFrom="paragraph">
                  <wp:posOffset>13970</wp:posOffset>
                </wp:positionV>
                <wp:extent cx="5753100" cy="1521460"/>
                <wp:effectExtent l="0" t="0" r="0" b="2540"/>
                <wp:wrapNone/>
                <wp:docPr id="6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52146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015B72" w14:textId="77777777" w:rsidR="002362A6" w:rsidRPr="00644E81" w:rsidRDefault="002362A6" w:rsidP="002362A6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Los criterios de evaluación serán públicos en el aula y visibles </w:t>
                            </w:r>
                            <w:r w:rsidR="006055BD">
                              <w:rPr>
                                <w:rFonts w:cs="Calibri"/>
                                <w:sz w:val="20"/>
                              </w:rPr>
                              <w:t>para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el alumno. </w:t>
                            </w:r>
                          </w:p>
                          <w:p w14:paraId="561E05E5" w14:textId="77777777" w:rsidR="008916EA" w:rsidRDefault="008263BC" w:rsidP="00EB3F80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n e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xplicitar 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todos los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criterios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a tener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en cuenta. </w:t>
                            </w:r>
                          </w:p>
                          <w:p w14:paraId="58D50818" w14:textId="77777777" w:rsidR="005A01EF" w:rsidRPr="008916EA" w:rsidRDefault="00192C2B" w:rsidP="008916EA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Deben ser acordes con l</w:t>
                            </w:r>
                            <w:r w:rsidR="006055BD">
                              <w:rPr>
                                <w:rFonts w:cs="Calibri"/>
                                <w:sz w:val="20"/>
                              </w:rPr>
                              <w:t xml:space="preserve">os objetivos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de la actividad,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y han de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 tener en cuenta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no sólo el punto de vista de un profesor que evalúa sino también el punto de vista de quien recibiría la actividad en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>el lugar de trabajo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 (</w:t>
                            </w:r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 xml:space="preserve">un responsable al dar </w:t>
                            </w:r>
                            <w:proofErr w:type="spellStart"/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>feedback</w:t>
                            </w:r>
                            <w:proofErr w:type="spellEnd"/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 xml:space="preserve"> a un colaborador, o un cliente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, o un compañero, o un</w:t>
                            </w:r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 xml:space="preserve"> proveedor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) siguiendo </w:t>
                            </w:r>
                            <w:r w:rsidR="00EB3F80" w:rsidRPr="008916EA">
                              <w:rPr>
                                <w:rFonts w:cs="Calibri"/>
                                <w:sz w:val="20"/>
                              </w:rPr>
                              <w:t>la lógica y la cultura del sector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. R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 xml:space="preserve">esponden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por tanto 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 xml:space="preserve">a la pregunta: ¿Qué será lo que mirará y tendrá en cuenta el tutor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y el profesional 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>para evaluar la actividad?</w:t>
                            </w:r>
                          </w:p>
                          <w:p w14:paraId="7FA45BC1" w14:textId="77777777" w:rsidR="00192C2B" w:rsidRPr="00644E81" w:rsidRDefault="006636AF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rá cu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mplimentar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>el p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>orcentaje de evaluación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, es decir qué peso tendrá la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actividad respecto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del 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>módulo.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5F60EF8D" w14:textId="77777777" w:rsidR="00192C2B" w:rsidRPr="00644E81" w:rsidRDefault="00192C2B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Indicar si la actividad es recuperable marcando la selección SÍ | NO</w:t>
                            </w:r>
                          </w:p>
                          <w:p w14:paraId="24D2D88E" w14:textId="77777777" w:rsidR="00192C2B" w:rsidRPr="00644E81" w:rsidRDefault="00192C2B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n el caso de marcar SÍ indicar cuál va a ser la manera de recuperar la actividad propuesta por el tutor.</w:t>
                            </w:r>
                          </w:p>
                          <w:p w14:paraId="47CA7B61" w14:textId="77777777" w:rsidR="00192C2B" w:rsidRPr="00644E81" w:rsidRDefault="00192C2B" w:rsidP="00192C2B">
                            <w:pPr>
                              <w:rPr>
                                <w:lang w:val="ca-ES"/>
                              </w:rPr>
                            </w:pPr>
                          </w:p>
                          <w:p w14:paraId="3DEC1021" w14:textId="77777777" w:rsidR="00192C2B" w:rsidRPr="00644E81" w:rsidRDefault="00192C2B" w:rsidP="00192C2B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34E87" id="_x0000_s1035" type="#_x0000_t202" style="position:absolute;left:0;text-align:left;margin-left:-.45pt;margin-top:1.1pt;width:453pt;height:119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" fillcolor="#dce6f2" strokecolor="#b9cde5">
                <v:path arrowok="t"/>
                <v:textbox>
                  <w:txbxContent>
                    <w:p w14:paraId="33015B72" w14:textId="77777777" w:rsidR="002362A6" w:rsidRPr="00644E81" w:rsidRDefault="002362A6" w:rsidP="002362A6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Los criterios de evaluación serán públicos en el aula y visibles </w:t>
                      </w:r>
                      <w:r w:rsidR="006055BD">
                        <w:rPr>
                          <w:rFonts w:cs="Calibri"/>
                          <w:sz w:val="20"/>
                        </w:rPr>
                        <w:t>para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el alumno. </w:t>
                      </w:r>
                    </w:p>
                    <w:p w14:paraId="561E05E5" w14:textId="77777777" w:rsidR="008916EA" w:rsidRDefault="008263BC" w:rsidP="00EB3F80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n e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xplicitar </w:t>
                      </w:r>
                      <w:r w:rsidRPr="00644E81">
                        <w:rPr>
                          <w:rFonts w:cs="Calibri"/>
                          <w:sz w:val="20"/>
                        </w:rPr>
                        <w:t>todos los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criterios </w:t>
                      </w:r>
                      <w:r w:rsidR="008916EA">
                        <w:rPr>
                          <w:rFonts w:cs="Calibri"/>
                          <w:sz w:val="20"/>
                        </w:rPr>
                        <w:t>a tener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en cuenta. </w:t>
                      </w:r>
                    </w:p>
                    <w:p w14:paraId="58D50818" w14:textId="77777777" w:rsidR="005A01EF" w:rsidRPr="008916EA" w:rsidRDefault="00192C2B" w:rsidP="008916EA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Deben ser acordes con l</w:t>
                      </w:r>
                      <w:r w:rsidR="006055BD">
                        <w:rPr>
                          <w:rFonts w:cs="Calibri"/>
                          <w:sz w:val="20"/>
                        </w:rPr>
                        <w:t xml:space="preserve">os objetivos 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de la actividad, </w:t>
                      </w:r>
                      <w:r w:rsidR="008916EA">
                        <w:rPr>
                          <w:rFonts w:cs="Calibri"/>
                          <w:sz w:val="20"/>
                        </w:rPr>
                        <w:t>y han de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 tener en cuenta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no sólo el punto de vista de un profesor que evalúa sino también el punto de vista de quien recibiría la actividad en </w:t>
                      </w:r>
                      <w:r w:rsidR="00EB3F80">
                        <w:rPr>
                          <w:rFonts w:cs="Calibri"/>
                          <w:sz w:val="20"/>
                        </w:rPr>
                        <w:t>el lugar de trabajo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 (</w:t>
                      </w:r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un responsable al dar </w:t>
                      </w:r>
                      <w:proofErr w:type="spellStart"/>
                      <w:r w:rsidR="008916EA" w:rsidRPr="00EB3F80">
                        <w:rPr>
                          <w:rFonts w:cs="Calibri"/>
                          <w:sz w:val="20"/>
                        </w:rPr>
                        <w:t>feedback</w:t>
                      </w:r>
                      <w:proofErr w:type="spellEnd"/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 a un colaborador, o un cliente</w:t>
                      </w:r>
                      <w:r w:rsidR="008916EA">
                        <w:rPr>
                          <w:rFonts w:cs="Calibri"/>
                          <w:sz w:val="20"/>
                        </w:rPr>
                        <w:t>, o un compañero, o un</w:t>
                      </w:r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 proveedor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) siguiendo </w:t>
                      </w:r>
                      <w:r w:rsidR="00EB3F80" w:rsidRPr="008916EA">
                        <w:rPr>
                          <w:rFonts w:cs="Calibri"/>
                          <w:sz w:val="20"/>
                        </w:rPr>
                        <w:t>la lógica y la cultura del sector</w:t>
                      </w:r>
                      <w:r w:rsidR="008916EA">
                        <w:rPr>
                          <w:rFonts w:cs="Calibri"/>
                          <w:sz w:val="20"/>
                        </w:rPr>
                        <w:t>. R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 xml:space="preserve">esponden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por tanto 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 xml:space="preserve">a la pregunta: ¿Qué será lo que mirará y tendrá en cuenta el tutor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y el profesional 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>para evaluar la actividad?</w:t>
                      </w:r>
                    </w:p>
                    <w:p w14:paraId="7FA45BC1" w14:textId="77777777" w:rsidR="00192C2B" w:rsidRPr="00644E81" w:rsidRDefault="006636AF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rá cu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mplimentar </w:t>
                      </w:r>
                      <w:r w:rsidR="00EB3F80">
                        <w:rPr>
                          <w:rFonts w:cs="Calibri"/>
                          <w:sz w:val="20"/>
                        </w:rPr>
                        <w:t>el p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>orcentaje de evaluación</w:t>
                      </w:r>
                      <w:r w:rsidRPr="00644E81">
                        <w:rPr>
                          <w:rFonts w:cs="Calibri"/>
                          <w:sz w:val="20"/>
                        </w:rPr>
                        <w:t>, es decir qué peso tendrá la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actividad respecto 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del 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>módulo.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5F60EF8D" w14:textId="77777777" w:rsidR="00192C2B" w:rsidRPr="00644E81" w:rsidRDefault="00192C2B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Indicar si la actividad es recuperable marcando la selección SÍ | NO</w:t>
                      </w:r>
                    </w:p>
                    <w:p w14:paraId="24D2D88E" w14:textId="77777777" w:rsidR="00192C2B" w:rsidRPr="00644E81" w:rsidRDefault="00192C2B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n el caso de marcar SÍ indicar cuál va a ser la manera de recuperar la actividad propuesta por el tutor.</w:t>
                      </w:r>
                    </w:p>
                    <w:p w14:paraId="47CA7B61" w14:textId="77777777" w:rsidR="00192C2B" w:rsidRPr="00644E81" w:rsidRDefault="00192C2B" w:rsidP="00192C2B">
                      <w:pPr>
                        <w:rPr>
                          <w:lang w:val="ca-ES"/>
                        </w:rPr>
                      </w:pPr>
                    </w:p>
                    <w:p w14:paraId="3DEC1021" w14:textId="77777777" w:rsidR="00192C2B" w:rsidRPr="00644E81" w:rsidRDefault="00192C2B" w:rsidP="00192C2B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FF31E4D" w14:textId="77777777" w:rsidR="00192C2B" w:rsidRDefault="00192C2B" w:rsidP="00192C2B">
      <w:pPr>
        <w:pStyle w:val="Textoindependiente"/>
      </w:pPr>
    </w:p>
    <w:p w14:paraId="3CDE42EB" w14:textId="77777777" w:rsidR="00192C2B" w:rsidRDefault="00192C2B" w:rsidP="00192C2B">
      <w:pPr>
        <w:pStyle w:val="Textoindependiente"/>
      </w:pPr>
    </w:p>
    <w:p w14:paraId="35BA0E22" w14:textId="77777777" w:rsidR="00192C2B" w:rsidRDefault="00192C2B" w:rsidP="00192C2B">
      <w:pPr>
        <w:pStyle w:val="Textoindependiente"/>
      </w:pPr>
    </w:p>
    <w:p w14:paraId="3DBD033F" w14:textId="77777777" w:rsidR="00192C2B" w:rsidRDefault="00192C2B" w:rsidP="00192C2B">
      <w:pPr>
        <w:pStyle w:val="Textoindependiente"/>
      </w:pPr>
    </w:p>
    <w:p w14:paraId="17325A03" w14:textId="77777777" w:rsidR="00192C2B" w:rsidRDefault="00192C2B" w:rsidP="00192C2B">
      <w:pPr>
        <w:pStyle w:val="Textoindependiente"/>
      </w:pPr>
    </w:p>
    <w:p w14:paraId="01B3DB91" w14:textId="77777777" w:rsidR="00192C2B" w:rsidRDefault="00192C2B" w:rsidP="00192C2B">
      <w:pPr>
        <w:pStyle w:val="Textoindependiente"/>
      </w:pPr>
    </w:p>
    <w:p w14:paraId="171C2F5A" w14:textId="10FF93FC" w:rsidR="00192C2B" w:rsidRDefault="00D231B7" w:rsidP="000A3571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Sólo hay una respuesta correcta en cada pregunta</w:t>
      </w:r>
    </w:p>
    <w:p w14:paraId="48EB69A9" w14:textId="29BC6AD2" w:rsidR="00D231B7" w:rsidRDefault="00D231B7" w:rsidP="000A3571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 xml:space="preserve">Cada </w:t>
      </w:r>
      <w:r w:rsidR="00993283">
        <w:rPr>
          <w:rFonts w:cs="Calibri"/>
        </w:rPr>
        <w:t xml:space="preserve">pregunta con una </w:t>
      </w:r>
      <w:r>
        <w:rPr>
          <w:rFonts w:cs="Calibri"/>
        </w:rPr>
        <w:t xml:space="preserve">respuesta incorrecta resta </w:t>
      </w:r>
      <w:r w:rsidRPr="00D231B7">
        <w:rPr>
          <w:rFonts w:cs="Calibri"/>
          <w:color w:val="FF0000"/>
        </w:rPr>
        <w:t>X PUNTOS</w:t>
      </w:r>
      <w:r>
        <w:rPr>
          <w:rFonts w:cs="Calibri"/>
          <w:color w:val="FF0000"/>
        </w:rPr>
        <w:t>.</w:t>
      </w:r>
    </w:p>
    <w:p w14:paraId="2F515D8C" w14:textId="77777777" w:rsidR="0004465F" w:rsidRPr="00BD06D6" w:rsidRDefault="0004465F" w:rsidP="0004465F">
      <w:pPr>
        <w:pStyle w:val="Textoindependiente"/>
        <w:ind w:left="720"/>
        <w:rPr>
          <w:rFonts w:cs="Calibri"/>
        </w:rPr>
      </w:pPr>
    </w:p>
    <w:tbl>
      <w:tblPr>
        <w:tblW w:w="6520" w:type="dxa"/>
        <w:tblInd w:w="392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6520"/>
      </w:tblGrid>
      <w:tr w:rsidR="00B6545F" w:rsidRPr="00E371F3" w14:paraId="15DF5FF0" w14:textId="77777777" w:rsidTr="002E5F72">
        <w:trPr>
          <w:trHeight w:val="362"/>
        </w:trPr>
        <w:tc>
          <w:tcPr>
            <w:tcW w:w="6520" w:type="dxa"/>
            <w:shd w:val="clear" w:color="auto" w:fill="auto"/>
          </w:tcPr>
          <w:p w14:paraId="5F7E9322" w14:textId="77777777" w:rsidR="00B6545F" w:rsidRPr="00E371F3" w:rsidRDefault="00B6545F" w:rsidP="00BD06D6">
            <w:pPr>
              <w:pStyle w:val="Descripcin"/>
              <w:rPr>
                <w:rFonts w:cs="Calibri"/>
              </w:rPr>
            </w:pPr>
            <w:r w:rsidRPr="00E371F3">
              <w:rPr>
                <w:rFonts w:cs="Calibri"/>
              </w:rPr>
              <w:t xml:space="preserve">Porcentaje de evaluación </w:t>
            </w:r>
            <w:r>
              <w:rPr>
                <w:rFonts w:cs="Calibri"/>
              </w:rPr>
              <w:t xml:space="preserve">de </w:t>
            </w:r>
            <w:r w:rsidR="001051C1">
              <w:rPr>
                <w:rFonts w:cs="Calibri"/>
              </w:rPr>
              <w:t>la actividad</w:t>
            </w:r>
            <w:r w:rsidRPr="00E371F3">
              <w:rPr>
                <w:rFonts w:cs="Calibri"/>
              </w:rPr>
              <w:t xml:space="preserve"> respecto </w:t>
            </w:r>
            <w:r>
              <w:rPr>
                <w:rFonts w:cs="Calibri"/>
              </w:rPr>
              <w:t xml:space="preserve">al </w:t>
            </w:r>
            <w:r w:rsidRPr="00E371F3">
              <w:rPr>
                <w:rFonts w:cs="Calibri"/>
              </w:rPr>
              <w:t>módulo:</w:t>
            </w:r>
            <w:r w:rsidRPr="00E371F3">
              <w:rPr>
                <w:rFonts w:cs="Calibri"/>
                <w:b w:val="0"/>
              </w:rPr>
              <w:t xml:space="preserve"> </w:t>
            </w:r>
            <w:r w:rsidR="0083570B" w:rsidRPr="0083570B">
              <w:rPr>
                <w:rFonts w:cs="Calibri"/>
                <w:b w:val="0"/>
                <w:color w:val="FF0000"/>
              </w:rPr>
              <w:t>xx %</w:t>
            </w:r>
          </w:p>
        </w:tc>
      </w:tr>
    </w:tbl>
    <w:p w14:paraId="357032D6" w14:textId="77777777" w:rsidR="00856108" w:rsidRDefault="00856108" w:rsidP="006D3242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sectPr w:rsidR="00856108" w:rsidSect="00EE5BF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899" w:h="16838"/>
      <w:pgMar w:top="195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091FD2" w14:textId="77777777" w:rsidR="002F54FD" w:rsidRPr="00BD3FC9" w:rsidRDefault="002F54FD" w:rsidP="00EE5BFE">
      <w:pPr>
        <w:rPr>
          <w:rFonts w:ascii="Arial" w:hAnsi="Arial"/>
          <w:sz w:val="20"/>
        </w:rPr>
      </w:pPr>
      <w:r>
        <w:separator/>
      </w:r>
    </w:p>
  </w:endnote>
  <w:endnote w:type="continuationSeparator" w:id="0">
    <w:p w14:paraId="7961304C" w14:textId="77777777" w:rsidR="002F54FD" w:rsidRPr="00BD3FC9" w:rsidRDefault="002F54FD" w:rsidP="00EE5BFE">
      <w:pPr>
        <w:rPr>
          <w:rFonts w:ascii="Arial" w:hAnsi="Arial"/>
          <w:sz w:val="20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F4C318" w14:textId="77777777" w:rsidR="00A4716B" w:rsidRDefault="00A4716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9C6E2" w14:textId="77777777" w:rsidR="00FA1040" w:rsidRPr="007D2B9A" w:rsidRDefault="00FA1040" w:rsidP="005F3A92">
    <w:pPr>
      <w:pStyle w:val="Piedepgina"/>
      <w:jc w:val="center"/>
      <w:rPr>
        <w:rFonts w:cs="Calibri"/>
        <w:sz w:val="18"/>
        <w:szCs w:val="18"/>
      </w:rPr>
    </w:pPr>
    <w:r w:rsidRPr="007D2B9A">
      <w:rPr>
        <w:rFonts w:cs="Calibri"/>
        <w:sz w:val="18"/>
        <w:szCs w:val="18"/>
      </w:rPr>
      <w:t>Plantilla Actividad</w:t>
    </w:r>
    <w:r w:rsidR="006A6BA1" w:rsidRPr="007D2B9A">
      <w:rPr>
        <w:rFonts w:cs="Calibri"/>
        <w:sz w:val="18"/>
        <w:szCs w:val="18"/>
      </w:rPr>
      <w:t xml:space="preserve"> </w:t>
    </w:r>
    <w:r w:rsidRPr="007D2B9A">
      <w:rPr>
        <w:rFonts w:cs="Calibri"/>
        <w:sz w:val="18"/>
        <w:szCs w:val="18"/>
      </w:rPr>
      <w:t xml:space="preserve">– Pág. </w:t>
    </w:r>
    <w:r w:rsidRPr="007D2B9A">
      <w:rPr>
        <w:rFonts w:cs="Calibri"/>
        <w:sz w:val="18"/>
        <w:szCs w:val="18"/>
      </w:rPr>
      <w:fldChar w:fldCharType="begin"/>
    </w:r>
    <w:r w:rsidRPr="007D2B9A">
      <w:rPr>
        <w:rFonts w:cs="Calibri"/>
        <w:sz w:val="18"/>
        <w:szCs w:val="18"/>
      </w:rPr>
      <w:instrText>PAGE   \* MERGEFORMAT</w:instrText>
    </w:r>
    <w:r w:rsidRPr="007D2B9A">
      <w:rPr>
        <w:rFonts w:cs="Calibri"/>
        <w:sz w:val="18"/>
        <w:szCs w:val="18"/>
      </w:rPr>
      <w:fldChar w:fldCharType="separate"/>
    </w:r>
    <w:r w:rsidR="00C42148">
      <w:rPr>
        <w:rFonts w:cs="Calibri"/>
        <w:noProof/>
        <w:sz w:val="18"/>
        <w:szCs w:val="18"/>
      </w:rPr>
      <w:t>4</w:t>
    </w:r>
    <w:r w:rsidRPr="007D2B9A">
      <w:rPr>
        <w:rFonts w:cs="Calibri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4B6EA" w14:textId="77777777" w:rsidR="00A4716B" w:rsidRDefault="00A4716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D3F380" w14:textId="77777777" w:rsidR="002F54FD" w:rsidRPr="00BD3FC9" w:rsidRDefault="002F54FD" w:rsidP="00EE5BFE">
      <w:pPr>
        <w:rPr>
          <w:rFonts w:ascii="Arial" w:hAnsi="Arial"/>
          <w:sz w:val="20"/>
        </w:rPr>
      </w:pPr>
      <w:r>
        <w:separator/>
      </w:r>
    </w:p>
  </w:footnote>
  <w:footnote w:type="continuationSeparator" w:id="0">
    <w:p w14:paraId="2E2B7768" w14:textId="77777777" w:rsidR="002F54FD" w:rsidRPr="00BD3FC9" w:rsidRDefault="002F54FD" w:rsidP="00EE5BFE">
      <w:pPr>
        <w:rPr>
          <w:rFonts w:ascii="Arial" w:hAnsi="Arial"/>
          <w:sz w:val="20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1A765" w14:textId="77777777" w:rsidR="00A4716B" w:rsidRDefault="00A4716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0E09D4" w14:textId="77777777" w:rsidR="00FA1040" w:rsidRPr="00856108" w:rsidRDefault="000E11A4" w:rsidP="003E646E">
    <w:pPr>
      <w:pStyle w:val="Encabezado"/>
      <w:jc w:val="center"/>
    </w:pPr>
    <w:r w:rsidRPr="00DC7091">
      <w:rPr>
        <w:noProof/>
        <w:lang w:val="ca-ES" w:eastAsia="ca-ES"/>
      </w:rPr>
      <w:drawing>
        <wp:inline distT="0" distB="0" distL="0" distR="0" wp14:anchorId="61DDA437" wp14:editId="0EF1BCD5">
          <wp:extent cx="2472690" cy="620395"/>
          <wp:effectExtent l="0" t="0" r="0" b="0"/>
          <wp:docPr id="15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269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C7091">
      <w:rPr>
        <w:noProof/>
        <w:lang w:val="ca-ES" w:eastAsia="ca-ES"/>
      </w:rPr>
      <w:drawing>
        <wp:inline distT="0" distB="0" distL="0" distR="0" wp14:anchorId="6AE5EB9A" wp14:editId="118C63F1">
          <wp:extent cx="1908175" cy="485140"/>
          <wp:effectExtent l="0" t="0" r="0" b="0"/>
          <wp:docPr id="14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17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88E35" w14:textId="77777777" w:rsidR="00A4716B" w:rsidRDefault="00A4716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D28563E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  <w:rPr>
        <w:rFonts w:ascii="Calibri" w:eastAsiaTheme="minorHAnsi" w:hAnsi="Calibri" w:cstheme="minorBidi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81"/>
    <w:multiLevelType w:val="singleLevel"/>
    <w:tmpl w:val="954022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multilevel"/>
    <w:tmpl w:val="07A23006"/>
    <w:lvl w:ilvl="0">
      <w:start w:val="1"/>
      <w:numFmt w:val="bullet"/>
      <w:pStyle w:val="Ttulo1"/>
      <w:lvlText w:val=""/>
      <w:lvlJc w:val="left"/>
      <w:pPr>
        <w:ind w:left="-472" w:hanging="360"/>
      </w:pPr>
      <w:rPr>
        <w:rFonts w:ascii="Symbol" w:hAnsi="Symbol" w:hint="default"/>
      </w:rPr>
    </w:lvl>
    <w:lvl w:ilvl="1">
      <w:start w:val="1"/>
      <w:numFmt w:val="none"/>
      <w:pStyle w:val="Ttulo2"/>
      <w:lvlText w:val=""/>
      <w:lvlJc w:val="left"/>
      <w:pPr>
        <w:tabs>
          <w:tab w:val="num" w:pos="-256"/>
        </w:tabs>
        <w:ind w:left="-256" w:hanging="576"/>
      </w:pPr>
    </w:lvl>
    <w:lvl w:ilvl="2">
      <w:start w:val="1"/>
      <w:numFmt w:val="none"/>
      <w:lvlText w:val=""/>
      <w:lvlJc w:val="left"/>
      <w:pPr>
        <w:tabs>
          <w:tab w:val="num" w:pos="-112"/>
        </w:tabs>
        <w:ind w:left="-112" w:hanging="720"/>
      </w:pPr>
    </w:lvl>
    <w:lvl w:ilvl="3">
      <w:start w:val="1"/>
      <w:numFmt w:val="bullet"/>
      <w:lvlText w:val=""/>
      <w:lvlJc w:val="left"/>
      <w:pPr>
        <w:ind w:left="-472" w:hanging="360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tabs>
          <w:tab w:val="num" w:pos="176"/>
        </w:tabs>
        <w:ind w:left="176" w:hanging="1008"/>
      </w:pPr>
    </w:lvl>
    <w:lvl w:ilvl="5">
      <w:start w:val="1"/>
      <w:numFmt w:val="none"/>
      <w:lvlText w:val=""/>
      <w:lvlJc w:val="left"/>
      <w:pPr>
        <w:tabs>
          <w:tab w:val="num" w:pos="320"/>
        </w:tabs>
        <w:ind w:left="320" w:hanging="1152"/>
      </w:pPr>
    </w:lvl>
    <w:lvl w:ilvl="6">
      <w:start w:val="1"/>
      <w:numFmt w:val="none"/>
      <w:lvlText w:val=""/>
      <w:lvlJc w:val="left"/>
      <w:pPr>
        <w:tabs>
          <w:tab w:val="num" w:pos="464"/>
        </w:tabs>
        <w:ind w:left="464" w:hanging="1296"/>
      </w:pPr>
    </w:lvl>
    <w:lvl w:ilvl="7">
      <w:start w:val="1"/>
      <w:numFmt w:val="none"/>
      <w:lvlText w:val=""/>
      <w:lvlJc w:val="left"/>
      <w:pPr>
        <w:tabs>
          <w:tab w:val="num" w:pos="608"/>
        </w:tabs>
        <w:ind w:left="608" w:hanging="1440"/>
      </w:pPr>
    </w:lvl>
    <w:lvl w:ilvl="8">
      <w:start w:val="1"/>
      <w:numFmt w:val="none"/>
      <w:lvlText w:val=""/>
      <w:lvlJc w:val="left"/>
      <w:pPr>
        <w:tabs>
          <w:tab w:val="num" w:pos="752"/>
        </w:tabs>
        <w:ind w:left="752" w:hanging="1584"/>
      </w:pPr>
    </w:lvl>
  </w:abstractNum>
  <w:abstractNum w:abstractNumId="3" w15:restartNumberingAfterBreak="0">
    <w:nsid w:val="00000002"/>
    <w:multiLevelType w:val="multilevel"/>
    <w:tmpl w:val="00000002"/>
    <w:name w:val="WW8Num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0000003"/>
    <w:multiLevelType w:val="singleLevel"/>
    <w:tmpl w:val="00000003"/>
    <w:name w:val="WW8Num3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  <w:color w:val="4F81BD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</w:rPr>
    </w:lvl>
  </w:abstractNum>
  <w:abstractNum w:abstractNumId="6" w15:restartNumberingAfterBreak="0">
    <w:nsid w:val="00000006"/>
    <w:multiLevelType w:val="multilevel"/>
    <w:tmpl w:val="00000006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Lucida Grande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Lucida Grande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Lucida Grande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Lucida Grande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Lucida Grande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Lucida Grande"/>
      </w:rPr>
    </w:lvl>
  </w:abstractNum>
  <w:abstractNum w:abstractNumId="7" w15:restartNumberingAfterBreak="0">
    <w:nsid w:val="00000007"/>
    <w:multiLevelType w:val="singleLevel"/>
    <w:tmpl w:val="00000007"/>
    <w:name w:val="WW8Num10"/>
    <w:lvl w:ilvl="0">
      <w:start w:val="1"/>
      <w:numFmt w:val="bullet"/>
      <w:lvlText w:val=""/>
      <w:lvlJc w:val="left"/>
      <w:pPr>
        <w:tabs>
          <w:tab w:val="num" w:pos="1381"/>
        </w:tabs>
        <w:ind w:left="1381" w:hanging="360"/>
      </w:pPr>
      <w:rPr>
        <w:rFonts w:ascii="Symbol" w:hAnsi="Symbol"/>
        <w:color w:val="4F81BD"/>
      </w:rPr>
    </w:lvl>
  </w:abstractNum>
  <w:abstractNum w:abstractNumId="8" w15:restartNumberingAfterBreak="0">
    <w:nsid w:val="00000008"/>
    <w:multiLevelType w:val="singleLevel"/>
    <w:tmpl w:val="00000008"/>
    <w:name w:val="WW8Num14"/>
    <w:lvl w:ilvl="0">
      <w:start w:val="1"/>
      <w:numFmt w:val="bullet"/>
      <w:lvlText w:val=""/>
      <w:lvlJc w:val="left"/>
      <w:pPr>
        <w:tabs>
          <w:tab w:val="num" w:pos="717"/>
        </w:tabs>
        <w:ind w:left="717" w:hanging="360"/>
      </w:pPr>
      <w:rPr>
        <w:rFonts w:ascii="Symbol" w:hAnsi="Symbol"/>
      </w:rPr>
    </w:lvl>
  </w:abstractNum>
  <w:abstractNum w:abstractNumId="9" w15:restartNumberingAfterBreak="0">
    <w:nsid w:val="009D3935"/>
    <w:multiLevelType w:val="hybridMultilevel"/>
    <w:tmpl w:val="EBDCF2F6"/>
    <w:lvl w:ilvl="0" w:tplc="8D86DEC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1815D8E"/>
    <w:multiLevelType w:val="hybridMultilevel"/>
    <w:tmpl w:val="BC6AC264"/>
    <w:lvl w:ilvl="0" w:tplc="E50A4F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6A00C9"/>
    <w:multiLevelType w:val="hybridMultilevel"/>
    <w:tmpl w:val="EBDCF2F6"/>
    <w:lvl w:ilvl="0" w:tplc="8D86DEC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156A53"/>
    <w:multiLevelType w:val="hybridMultilevel"/>
    <w:tmpl w:val="69EE559C"/>
    <w:lvl w:ilvl="0" w:tplc="0E8EA16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E4343C"/>
    <w:multiLevelType w:val="hybridMultilevel"/>
    <w:tmpl w:val="D32E307C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1270F6"/>
    <w:multiLevelType w:val="hybridMultilevel"/>
    <w:tmpl w:val="2CE01054"/>
    <w:lvl w:ilvl="0" w:tplc="0C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7E7330"/>
    <w:multiLevelType w:val="hybridMultilevel"/>
    <w:tmpl w:val="B074D2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3C13FA"/>
    <w:multiLevelType w:val="hybridMultilevel"/>
    <w:tmpl w:val="0AFEF3C8"/>
    <w:lvl w:ilvl="0" w:tplc="F89E4C0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DE010D"/>
    <w:multiLevelType w:val="hybridMultilevel"/>
    <w:tmpl w:val="D8F861D8"/>
    <w:lvl w:ilvl="0" w:tplc="2E5CF5EE">
      <w:start w:val="1"/>
      <w:numFmt w:val="bullet"/>
      <w:pStyle w:val="ObjetivosIde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5355FC"/>
    <w:multiLevelType w:val="hybridMultilevel"/>
    <w:tmpl w:val="E1FC26DE"/>
    <w:lvl w:ilvl="0" w:tplc="1186954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45523"/>
    <w:multiLevelType w:val="hybridMultilevel"/>
    <w:tmpl w:val="D1683D4C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60767F"/>
    <w:multiLevelType w:val="hybridMultilevel"/>
    <w:tmpl w:val="EBDCF2F6"/>
    <w:lvl w:ilvl="0" w:tplc="8D86DEC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E802F1"/>
    <w:multiLevelType w:val="hybridMultilevel"/>
    <w:tmpl w:val="1542041A"/>
    <w:lvl w:ilvl="0" w:tplc="FE3A9D9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287619"/>
    <w:multiLevelType w:val="hybridMultilevel"/>
    <w:tmpl w:val="0B1C87A2"/>
    <w:lvl w:ilvl="0" w:tplc="9CD8A3EA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D9F4962"/>
    <w:multiLevelType w:val="hybridMultilevel"/>
    <w:tmpl w:val="C2CA5AA0"/>
    <w:lvl w:ilvl="0" w:tplc="8D86DEC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1337C1"/>
    <w:multiLevelType w:val="hybridMultilevel"/>
    <w:tmpl w:val="35845798"/>
    <w:lvl w:ilvl="0" w:tplc="9C02941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DF7783"/>
    <w:multiLevelType w:val="hybridMultilevel"/>
    <w:tmpl w:val="4A924C8E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147743"/>
    <w:multiLevelType w:val="hybridMultilevel"/>
    <w:tmpl w:val="2C840B12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7" w15:restartNumberingAfterBreak="0">
    <w:nsid w:val="5BC6085C"/>
    <w:multiLevelType w:val="hybridMultilevel"/>
    <w:tmpl w:val="51521D02"/>
    <w:lvl w:ilvl="0" w:tplc="0C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56298B"/>
    <w:multiLevelType w:val="hybridMultilevel"/>
    <w:tmpl w:val="217E3C26"/>
    <w:lvl w:ilvl="0" w:tplc="0C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644D03"/>
    <w:multiLevelType w:val="hybridMultilevel"/>
    <w:tmpl w:val="7CEA8DCE"/>
    <w:lvl w:ilvl="0" w:tplc="50F2A3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F81BD"/>
      </w:rPr>
    </w:lvl>
    <w:lvl w:ilvl="1" w:tplc="040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3CE1E54"/>
    <w:multiLevelType w:val="hybridMultilevel"/>
    <w:tmpl w:val="5C9EAC6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494F19"/>
    <w:multiLevelType w:val="hybridMultilevel"/>
    <w:tmpl w:val="5F9C5278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D955E9"/>
    <w:multiLevelType w:val="hybridMultilevel"/>
    <w:tmpl w:val="44E46306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E8185A"/>
    <w:multiLevelType w:val="hybridMultilevel"/>
    <w:tmpl w:val="DF02E8CE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EF0283"/>
    <w:multiLevelType w:val="hybridMultilevel"/>
    <w:tmpl w:val="947031B8"/>
    <w:lvl w:ilvl="0" w:tplc="A54E2C94">
      <w:start w:val="1"/>
      <w:numFmt w:val="lowerLetter"/>
      <w:lvlText w:val="%1."/>
      <w:lvlJc w:val="left"/>
      <w:pPr>
        <w:ind w:left="720" w:hanging="360"/>
      </w:pPr>
      <w:rPr>
        <w:rFonts w:hint="default"/>
        <w:lang w:val="en-GB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A121A1"/>
    <w:multiLevelType w:val="hybridMultilevel"/>
    <w:tmpl w:val="217E3C26"/>
    <w:lvl w:ilvl="0" w:tplc="0C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315DCA"/>
    <w:multiLevelType w:val="multilevel"/>
    <w:tmpl w:val="17601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7" w15:restartNumberingAfterBreak="0">
    <w:nsid w:val="71E70395"/>
    <w:multiLevelType w:val="hybridMultilevel"/>
    <w:tmpl w:val="C2CA5AA0"/>
    <w:lvl w:ilvl="0" w:tplc="8D86DEC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58247E"/>
    <w:multiLevelType w:val="hybridMultilevel"/>
    <w:tmpl w:val="D7543804"/>
    <w:lvl w:ilvl="0" w:tplc="010A4E4A">
      <w:start w:val="1"/>
      <w:numFmt w:val="bullet"/>
      <w:pStyle w:val="List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292681"/>
    <w:multiLevelType w:val="hybridMultilevel"/>
    <w:tmpl w:val="EAEAC1CC"/>
    <w:lvl w:ilvl="0" w:tplc="0C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8"/>
  </w:num>
  <w:num w:numId="3">
    <w:abstractNumId w:val="17"/>
  </w:num>
  <w:num w:numId="4">
    <w:abstractNumId w:val="19"/>
  </w:num>
  <w:num w:numId="5">
    <w:abstractNumId w:val="31"/>
  </w:num>
  <w:num w:numId="6">
    <w:abstractNumId w:val="32"/>
  </w:num>
  <w:num w:numId="7">
    <w:abstractNumId w:val="25"/>
  </w:num>
  <w:num w:numId="8">
    <w:abstractNumId w:val="29"/>
  </w:num>
  <w:num w:numId="9">
    <w:abstractNumId w:val="13"/>
  </w:num>
  <w:num w:numId="10">
    <w:abstractNumId w:val="33"/>
  </w:num>
  <w:num w:numId="11">
    <w:abstractNumId w:val="22"/>
  </w:num>
  <w:num w:numId="12">
    <w:abstractNumId w:val="15"/>
  </w:num>
  <w:num w:numId="13">
    <w:abstractNumId w:val="26"/>
  </w:num>
  <w:num w:numId="14">
    <w:abstractNumId w:val="1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6"/>
  </w:num>
  <w:num w:numId="17">
    <w:abstractNumId w:val="30"/>
  </w:num>
  <w:num w:numId="18">
    <w:abstractNumId w:val="39"/>
  </w:num>
  <w:num w:numId="19">
    <w:abstractNumId w:val="35"/>
  </w:num>
  <w:num w:numId="20">
    <w:abstractNumId w:val="28"/>
  </w:num>
  <w:num w:numId="21">
    <w:abstractNumId w:val="27"/>
  </w:num>
  <w:num w:numId="22">
    <w:abstractNumId w:val="14"/>
  </w:num>
  <w:num w:numId="23">
    <w:abstractNumId w:val="9"/>
  </w:num>
  <w:num w:numId="24">
    <w:abstractNumId w:val="34"/>
  </w:num>
  <w:num w:numId="25">
    <w:abstractNumId w:val="11"/>
  </w:num>
  <w:num w:numId="26">
    <w:abstractNumId w:val="20"/>
  </w:num>
  <w:num w:numId="27">
    <w:abstractNumId w:val="37"/>
  </w:num>
  <w:num w:numId="28">
    <w:abstractNumId w:val="23"/>
  </w:num>
  <w:num w:numId="29">
    <w:abstractNumId w:val="18"/>
  </w:num>
  <w:num w:numId="30">
    <w:abstractNumId w:val="12"/>
  </w:num>
  <w:num w:numId="31">
    <w:abstractNumId w:val="10"/>
  </w:num>
  <w:num w:numId="32">
    <w:abstractNumId w:val="21"/>
  </w:num>
  <w:num w:numId="33">
    <w:abstractNumId w:val="16"/>
  </w:num>
  <w:num w:numId="34">
    <w:abstractNumId w:val="2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displayBackgroundShape/>
  <w:embedSystemFonts/>
  <w:proofState w:spelling="clean"/>
  <w:stylePaneFormatFilter w:val="0608" w:allStyles="0" w:customStyles="0" w:latentStyles="0" w:stylesInUse="1" w:headingStyles="0" w:numberingStyles="0" w:tableStyles="0" w:directFormattingOnRuns="0" w:directFormattingOnParagraphs="1" w:directFormattingOnNumbering="1" w:directFormattingOnTables="0" w:clearFormatting="0" w:top3HeadingStyles="0" w:visibleStyles="0" w:alternateStyleNames="0"/>
  <w:documentProtection w:edit="forms" w:formatting="1" w:enforcement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658C"/>
    <w:rsid w:val="000103FB"/>
    <w:rsid w:val="000122C2"/>
    <w:rsid w:val="00041189"/>
    <w:rsid w:val="0004465F"/>
    <w:rsid w:val="0006524B"/>
    <w:rsid w:val="00071067"/>
    <w:rsid w:val="00094FC9"/>
    <w:rsid w:val="00096881"/>
    <w:rsid w:val="000A15C9"/>
    <w:rsid w:val="000A3571"/>
    <w:rsid w:val="000A5F8C"/>
    <w:rsid w:val="000B09F4"/>
    <w:rsid w:val="000B3E5C"/>
    <w:rsid w:val="000B51FB"/>
    <w:rsid w:val="000B7F23"/>
    <w:rsid w:val="000D2064"/>
    <w:rsid w:val="000D2B99"/>
    <w:rsid w:val="000D4BC5"/>
    <w:rsid w:val="000E11A4"/>
    <w:rsid w:val="000E1361"/>
    <w:rsid w:val="000E33CB"/>
    <w:rsid w:val="000E4BC3"/>
    <w:rsid w:val="000F580B"/>
    <w:rsid w:val="001051C1"/>
    <w:rsid w:val="001058F3"/>
    <w:rsid w:val="001119F4"/>
    <w:rsid w:val="00113D59"/>
    <w:rsid w:val="00130150"/>
    <w:rsid w:val="00137038"/>
    <w:rsid w:val="001478EF"/>
    <w:rsid w:val="001519BB"/>
    <w:rsid w:val="00192C2B"/>
    <w:rsid w:val="001A224E"/>
    <w:rsid w:val="001B25D1"/>
    <w:rsid w:val="001B6843"/>
    <w:rsid w:val="001B6F14"/>
    <w:rsid w:val="001C5198"/>
    <w:rsid w:val="001C5663"/>
    <w:rsid w:val="001C604E"/>
    <w:rsid w:val="001E3A5D"/>
    <w:rsid w:val="002044E8"/>
    <w:rsid w:val="0021503D"/>
    <w:rsid w:val="00215714"/>
    <w:rsid w:val="00220317"/>
    <w:rsid w:val="002227FB"/>
    <w:rsid w:val="00224967"/>
    <w:rsid w:val="002362A6"/>
    <w:rsid w:val="0025413B"/>
    <w:rsid w:val="00257644"/>
    <w:rsid w:val="00261824"/>
    <w:rsid w:val="0026238D"/>
    <w:rsid w:val="0026612C"/>
    <w:rsid w:val="0028462D"/>
    <w:rsid w:val="00294418"/>
    <w:rsid w:val="00297FE8"/>
    <w:rsid w:val="002A058F"/>
    <w:rsid w:val="002A5492"/>
    <w:rsid w:val="002B1A99"/>
    <w:rsid w:val="002B1EFD"/>
    <w:rsid w:val="002C7EDE"/>
    <w:rsid w:val="002D78D9"/>
    <w:rsid w:val="002E0330"/>
    <w:rsid w:val="002E5F72"/>
    <w:rsid w:val="002E77BF"/>
    <w:rsid w:val="002F54FD"/>
    <w:rsid w:val="00332EE9"/>
    <w:rsid w:val="00334D97"/>
    <w:rsid w:val="00347D67"/>
    <w:rsid w:val="0035584D"/>
    <w:rsid w:val="003571D2"/>
    <w:rsid w:val="003579CF"/>
    <w:rsid w:val="00361943"/>
    <w:rsid w:val="00381D8A"/>
    <w:rsid w:val="00383D0D"/>
    <w:rsid w:val="003B003C"/>
    <w:rsid w:val="003B5F10"/>
    <w:rsid w:val="003E646E"/>
    <w:rsid w:val="004060F3"/>
    <w:rsid w:val="0040725B"/>
    <w:rsid w:val="00416807"/>
    <w:rsid w:val="004222F0"/>
    <w:rsid w:val="00426454"/>
    <w:rsid w:val="00441ECD"/>
    <w:rsid w:val="0046365E"/>
    <w:rsid w:val="00464569"/>
    <w:rsid w:val="00465B82"/>
    <w:rsid w:val="00466297"/>
    <w:rsid w:val="004711AA"/>
    <w:rsid w:val="004753B5"/>
    <w:rsid w:val="0048288B"/>
    <w:rsid w:val="00482FC1"/>
    <w:rsid w:val="00497788"/>
    <w:rsid w:val="004A4945"/>
    <w:rsid w:val="004B3E63"/>
    <w:rsid w:val="004C3507"/>
    <w:rsid w:val="004C5F29"/>
    <w:rsid w:val="004C648C"/>
    <w:rsid w:val="004D510D"/>
    <w:rsid w:val="004D618B"/>
    <w:rsid w:val="004D6F98"/>
    <w:rsid w:val="004F515F"/>
    <w:rsid w:val="00505F8C"/>
    <w:rsid w:val="005069B7"/>
    <w:rsid w:val="00521AB6"/>
    <w:rsid w:val="00521BFA"/>
    <w:rsid w:val="005226E8"/>
    <w:rsid w:val="00545154"/>
    <w:rsid w:val="005564CE"/>
    <w:rsid w:val="00565C95"/>
    <w:rsid w:val="00571F09"/>
    <w:rsid w:val="00571F35"/>
    <w:rsid w:val="00590A8C"/>
    <w:rsid w:val="005A01EF"/>
    <w:rsid w:val="005A6DCA"/>
    <w:rsid w:val="005B414B"/>
    <w:rsid w:val="005D02D9"/>
    <w:rsid w:val="005D0BFC"/>
    <w:rsid w:val="005D0FAB"/>
    <w:rsid w:val="005D75D3"/>
    <w:rsid w:val="005F3A92"/>
    <w:rsid w:val="005F70D9"/>
    <w:rsid w:val="00600245"/>
    <w:rsid w:val="006055BD"/>
    <w:rsid w:val="00622644"/>
    <w:rsid w:val="00637C61"/>
    <w:rsid w:val="00644E28"/>
    <w:rsid w:val="00644E81"/>
    <w:rsid w:val="006451BE"/>
    <w:rsid w:val="0065649C"/>
    <w:rsid w:val="00662103"/>
    <w:rsid w:val="006636AF"/>
    <w:rsid w:val="00671D60"/>
    <w:rsid w:val="00674ADD"/>
    <w:rsid w:val="006A2455"/>
    <w:rsid w:val="006A6BA1"/>
    <w:rsid w:val="006A7C2D"/>
    <w:rsid w:val="006A7D01"/>
    <w:rsid w:val="006B4EE1"/>
    <w:rsid w:val="006B565B"/>
    <w:rsid w:val="006C5876"/>
    <w:rsid w:val="006D3242"/>
    <w:rsid w:val="006F2140"/>
    <w:rsid w:val="006F6783"/>
    <w:rsid w:val="0070677A"/>
    <w:rsid w:val="00706DF1"/>
    <w:rsid w:val="00722B4A"/>
    <w:rsid w:val="00743B61"/>
    <w:rsid w:val="007560FC"/>
    <w:rsid w:val="00756807"/>
    <w:rsid w:val="00757A52"/>
    <w:rsid w:val="007641D6"/>
    <w:rsid w:val="007654AA"/>
    <w:rsid w:val="00766C1E"/>
    <w:rsid w:val="00767044"/>
    <w:rsid w:val="0077588F"/>
    <w:rsid w:val="0079056D"/>
    <w:rsid w:val="00794226"/>
    <w:rsid w:val="007945B5"/>
    <w:rsid w:val="007B27E0"/>
    <w:rsid w:val="007C03EC"/>
    <w:rsid w:val="007D0898"/>
    <w:rsid w:val="007D2B9A"/>
    <w:rsid w:val="007D5A82"/>
    <w:rsid w:val="007D6491"/>
    <w:rsid w:val="007D6675"/>
    <w:rsid w:val="007E3EE8"/>
    <w:rsid w:val="007E6879"/>
    <w:rsid w:val="007E7645"/>
    <w:rsid w:val="007F256D"/>
    <w:rsid w:val="007F3A38"/>
    <w:rsid w:val="00801EDA"/>
    <w:rsid w:val="008113F8"/>
    <w:rsid w:val="008168A9"/>
    <w:rsid w:val="0082061B"/>
    <w:rsid w:val="008263BC"/>
    <w:rsid w:val="0083570B"/>
    <w:rsid w:val="00845899"/>
    <w:rsid w:val="008459B5"/>
    <w:rsid w:val="00851668"/>
    <w:rsid w:val="00852F60"/>
    <w:rsid w:val="008545CE"/>
    <w:rsid w:val="00856108"/>
    <w:rsid w:val="00861343"/>
    <w:rsid w:val="0086597A"/>
    <w:rsid w:val="00885FA7"/>
    <w:rsid w:val="00887F56"/>
    <w:rsid w:val="008916EA"/>
    <w:rsid w:val="008B3ED3"/>
    <w:rsid w:val="008C29B8"/>
    <w:rsid w:val="008C7A45"/>
    <w:rsid w:val="008D1CF4"/>
    <w:rsid w:val="008F0E23"/>
    <w:rsid w:val="008F144F"/>
    <w:rsid w:val="008F1C33"/>
    <w:rsid w:val="008F61E8"/>
    <w:rsid w:val="00903810"/>
    <w:rsid w:val="009121A8"/>
    <w:rsid w:val="009157C9"/>
    <w:rsid w:val="00920CCE"/>
    <w:rsid w:val="00924E73"/>
    <w:rsid w:val="00946717"/>
    <w:rsid w:val="00950175"/>
    <w:rsid w:val="00956B13"/>
    <w:rsid w:val="0096062F"/>
    <w:rsid w:val="00964D80"/>
    <w:rsid w:val="00966A46"/>
    <w:rsid w:val="009843EB"/>
    <w:rsid w:val="00985802"/>
    <w:rsid w:val="00986255"/>
    <w:rsid w:val="00991570"/>
    <w:rsid w:val="00993283"/>
    <w:rsid w:val="0099448A"/>
    <w:rsid w:val="009959A1"/>
    <w:rsid w:val="00997139"/>
    <w:rsid w:val="009A57F3"/>
    <w:rsid w:val="009B0DC2"/>
    <w:rsid w:val="009B510B"/>
    <w:rsid w:val="009C096D"/>
    <w:rsid w:val="009C14B1"/>
    <w:rsid w:val="009C65E6"/>
    <w:rsid w:val="009D11F8"/>
    <w:rsid w:val="009D2793"/>
    <w:rsid w:val="009F0870"/>
    <w:rsid w:val="009F171B"/>
    <w:rsid w:val="009F3024"/>
    <w:rsid w:val="00A16F58"/>
    <w:rsid w:val="00A263AA"/>
    <w:rsid w:val="00A271E6"/>
    <w:rsid w:val="00A304F6"/>
    <w:rsid w:val="00A31624"/>
    <w:rsid w:val="00A457A6"/>
    <w:rsid w:val="00A4716B"/>
    <w:rsid w:val="00A771A5"/>
    <w:rsid w:val="00A80746"/>
    <w:rsid w:val="00A82E99"/>
    <w:rsid w:val="00A87073"/>
    <w:rsid w:val="00A91C9E"/>
    <w:rsid w:val="00AA1E0F"/>
    <w:rsid w:val="00AB0A51"/>
    <w:rsid w:val="00AB690B"/>
    <w:rsid w:val="00AB71C8"/>
    <w:rsid w:val="00AB724F"/>
    <w:rsid w:val="00AC1EC1"/>
    <w:rsid w:val="00AC70C1"/>
    <w:rsid w:val="00AE0471"/>
    <w:rsid w:val="00AE2580"/>
    <w:rsid w:val="00AE4437"/>
    <w:rsid w:val="00AE49A2"/>
    <w:rsid w:val="00AF391C"/>
    <w:rsid w:val="00AF471A"/>
    <w:rsid w:val="00B14696"/>
    <w:rsid w:val="00B152D1"/>
    <w:rsid w:val="00B277AF"/>
    <w:rsid w:val="00B400CF"/>
    <w:rsid w:val="00B6545F"/>
    <w:rsid w:val="00B7159C"/>
    <w:rsid w:val="00B74522"/>
    <w:rsid w:val="00B84C07"/>
    <w:rsid w:val="00B86F22"/>
    <w:rsid w:val="00B91D82"/>
    <w:rsid w:val="00B958C4"/>
    <w:rsid w:val="00BA482F"/>
    <w:rsid w:val="00BA4910"/>
    <w:rsid w:val="00BA5182"/>
    <w:rsid w:val="00BB7B16"/>
    <w:rsid w:val="00BC21B8"/>
    <w:rsid w:val="00BD06D6"/>
    <w:rsid w:val="00BD2180"/>
    <w:rsid w:val="00BD7BB2"/>
    <w:rsid w:val="00BE29EF"/>
    <w:rsid w:val="00BF352E"/>
    <w:rsid w:val="00C0094E"/>
    <w:rsid w:val="00C310E0"/>
    <w:rsid w:val="00C42148"/>
    <w:rsid w:val="00C4441F"/>
    <w:rsid w:val="00C60714"/>
    <w:rsid w:val="00C70077"/>
    <w:rsid w:val="00C728AE"/>
    <w:rsid w:val="00C76C9C"/>
    <w:rsid w:val="00C83D26"/>
    <w:rsid w:val="00C875EE"/>
    <w:rsid w:val="00C9521B"/>
    <w:rsid w:val="00C9708A"/>
    <w:rsid w:val="00C97E9A"/>
    <w:rsid w:val="00CA3574"/>
    <w:rsid w:val="00CA570E"/>
    <w:rsid w:val="00CA5976"/>
    <w:rsid w:val="00CB3EF1"/>
    <w:rsid w:val="00CB4FDD"/>
    <w:rsid w:val="00CC1D87"/>
    <w:rsid w:val="00CE09CC"/>
    <w:rsid w:val="00CE1F8E"/>
    <w:rsid w:val="00CE5303"/>
    <w:rsid w:val="00CF0096"/>
    <w:rsid w:val="00D057F1"/>
    <w:rsid w:val="00D07967"/>
    <w:rsid w:val="00D12B25"/>
    <w:rsid w:val="00D231B7"/>
    <w:rsid w:val="00D24EF0"/>
    <w:rsid w:val="00D25819"/>
    <w:rsid w:val="00D36AEF"/>
    <w:rsid w:val="00D411C7"/>
    <w:rsid w:val="00D469DC"/>
    <w:rsid w:val="00D5658C"/>
    <w:rsid w:val="00D56B58"/>
    <w:rsid w:val="00D67855"/>
    <w:rsid w:val="00D9675C"/>
    <w:rsid w:val="00DA39C5"/>
    <w:rsid w:val="00DA675D"/>
    <w:rsid w:val="00DC66EA"/>
    <w:rsid w:val="00DC7091"/>
    <w:rsid w:val="00DD277B"/>
    <w:rsid w:val="00DD59FB"/>
    <w:rsid w:val="00DE7F2A"/>
    <w:rsid w:val="00DF6393"/>
    <w:rsid w:val="00E059FB"/>
    <w:rsid w:val="00E371F3"/>
    <w:rsid w:val="00E42AD6"/>
    <w:rsid w:val="00E4410C"/>
    <w:rsid w:val="00E618CA"/>
    <w:rsid w:val="00E6421E"/>
    <w:rsid w:val="00E66C88"/>
    <w:rsid w:val="00E70315"/>
    <w:rsid w:val="00E802A2"/>
    <w:rsid w:val="00E93724"/>
    <w:rsid w:val="00EA5858"/>
    <w:rsid w:val="00EB3F80"/>
    <w:rsid w:val="00EC2D47"/>
    <w:rsid w:val="00EC6497"/>
    <w:rsid w:val="00EC7988"/>
    <w:rsid w:val="00ED2E99"/>
    <w:rsid w:val="00ED52BC"/>
    <w:rsid w:val="00ED75F5"/>
    <w:rsid w:val="00EE08CA"/>
    <w:rsid w:val="00EE5BFE"/>
    <w:rsid w:val="00EE717B"/>
    <w:rsid w:val="00EF76AD"/>
    <w:rsid w:val="00F10545"/>
    <w:rsid w:val="00F323F9"/>
    <w:rsid w:val="00F3757C"/>
    <w:rsid w:val="00F47FD5"/>
    <w:rsid w:val="00F5247D"/>
    <w:rsid w:val="00F54C1D"/>
    <w:rsid w:val="00F61887"/>
    <w:rsid w:val="00F6756D"/>
    <w:rsid w:val="00F67A63"/>
    <w:rsid w:val="00F71489"/>
    <w:rsid w:val="00F7583F"/>
    <w:rsid w:val="00F76854"/>
    <w:rsid w:val="00F91232"/>
    <w:rsid w:val="00FA1040"/>
    <w:rsid w:val="00FC0B41"/>
    <w:rsid w:val="00FE1360"/>
    <w:rsid w:val="00FE6B02"/>
    <w:rsid w:val="00FF42D2"/>
    <w:rsid w:val="00FF6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97F3D95"/>
  <w15:chartTrackingRefBased/>
  <w15:docId w15:val="{A2F72292-9779-6748-BF06-D5A37D2DD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A99"/>
    <w:pPr>
      <w:suppressAutoHyphens/>
      <w:jc w:val="both"/>
    </w:pPr>
    <w:rPr>
      <w:rFonts w:ascii="Calibri" w:hAnsi="Calibri"/>
      <w:sz w:val="22"/>
      <w:szCs w:val="24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pBdr>
        <w:bottom w:val="single" w:sz="4" w:space="1" w:color="000000"/>
      </w:pBdr>
      <w:spacing w:before="240" w:after="60"/>
      <w:outlineLvl w:val="0"/>
    </w:pPr>
    <w:rPr>
      <w:rFonts w:ascii="Arial" w:hAnsi="Arial" w:cs="Arial"/>
      <w:b/>
      <w:bCs/>
      <w:i/>
      <w:color w:val="4F81BD"/>
      <w:kern w:val="1"/>
      <w:sz w:val="28"/>
      <w:szCs w:val="32"/>
    </w:rPr>
  </w:style>
  <w:style w:type="paragraph" w:styleId="Ttulo2">
    <w:name w:val="heading 2"/>
    <w:basedOn w:val="Encabezado1"/>
    <w:next w:val="Textoindependiente"/>
    <w:qFormat/>
    <w:rsid w:val="002B1A99"/>
    <w:pPr>
      <w:numPr>
        <w:ilvl w:val="1"/>
        <w:numId w:val="1"/>
      </w:numPr>
      <w:spacing w:before="500" w:after="500"/>
      <w:ind w:left="-255" w:hanging="578"/>
      <w:outlineLvl w:val="1"/>
    </w:pPr>
    <w:rPr>
      <w:b/>
      <w:bCs/>
      <w:i/>
      <w:iCs/>
      <w:color w:val="4F81BD"/>
    </w:rPr>
  </w:style>
  <w:style w:type="paragraph" w:styleId="Ttulo3">
    <w:name w:val="heading 3"/>
    <w:basedOn w:val="Encabezado1"/>
    <w:next w:val="Textoindependiente"/>
    <w:qFormat/>
    <w:rsid w:val="00C408D7"/>
    <w:pPr>
      <w:outlineLvl w:val="2"/>
    </w:pPr>
    <w:rPr>
      <w:b/>
      <w:bCs/>
      <w:color w:val="95B3D7"/>
      <w:sz w:val="24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ncabezado1">
    <w:name w:val="Encabezado1"/>
    <w:basedOn w:val="Normal"/>
    <w:next w:val="Textoindependiente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Textoindependiente">
    <w:name w:val="Body Text"/>
    <w:basedOn w:val="Normal"/>
    <w:pPr>
      <w:spacing w:after="120"/>
    </w:pPr>
  </w:style>
  <w:style w:type="character" w:customStyle="1" w:styleId="WW8Num2z0">
    <w:name w:val="WW8Num2z0"/>
    <w:rPr>
      <w:rFonts w:ascii="Courier New" w:hAnsi="Courier New"/>
    </w:rPr>
  </w:style>
  <w:style w:type="character" w:customStyle="1" w:styleId="WW8Num3z0">
    <w:name w:val="WW8Num3z0"/>
    <w:rPr>
      <w:rFonts w:ascii="Wingdings" w:hAnsi="Wingdings"/>
      <w:color w:val="4F81BD"/>
    </w:rPr>
  </w:style>
  <w:style w:type="character" w:customStyle="1" w:styleId="WW8Num4z0">
    <w:name w:val="WW8Num4z0"/>
    <w:rPr>
      <w:rFonts w:ascii="Wingdings" w:hAnsi="Wingdings"/>
    </w:rPr>
  </w:style>
  <w:style w:type="character" w:customStyle="1" w:styleId="WW8Num5z0">
    <w:name w:val="WW8Num5z0"/>
    <w:rPr>
      <w:rFonts w:ascii="Arial Narrow" w:eastAsia="Castellar" w:hAnsi="Arial Narrow" w:cs="Castellar"/>
    </w:rPr>
  </w:style>
  <w:style w:type="character" w:customStyle="1" w:styleId="WW8Num6z0">
    <w:name w:val="WW8Num6z0"/>
    <w:rPr>
      <w:rFonts w:ascii="Wingdings" w:hAnsi="Wingdings"/>
      <w:color w:val="4F81BD"/>
    </w:rPr>
  </w:style>
  <w:style w:type="character" w:customStyle="1" w:styleId="WW8Num7z0">
    <w:name w:val="WW8Num7z0"/>
    <w:rPr>
      <w:rFonts w:ascii="Courier New" w:hAnsi="Courier New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8z0">
    <w:name w:val="WW8Num8z0"/>
    <w:rPr>
      <w:rFonts w:ascii="Courier New" w:hAnsi="Courier New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Absatz-Standardschriftart">
    <w:name w:val="Absatz-Standardschriftart"/>
  </w:style>
  <w:style w:type="character" w:customStyle="1" w:styleId="WW8Num2z3">
    <w:name w:val="WW8Num2z3"/>
    <w:rPr>
      <w:rFonts w:ascii="Symbol" w:hAnsi="Symbol"/>
    </w:rPr>
  </w:style>
  <w:style w:type="character" w:customStyle="1" w:styleId="WW-Absatz-Standardschriftart">
    <w:name w:val="WW-Absatz-Standardschriftart"/>
  </w:style>
  <w:style w:type="character" w:customStyle="1" w:styleId="WW8Num1z0">
    <w:name w:val="WW8Num1z0"/>
    <w:rPr>
      <w:rFonts w:ascii="Wingdings" w:hAnsi="Wingdings"/>
      <w:color w:val="4F81BD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1">
    <w:name w:val="WW8Num3z1"/>
    <w:rPr>
      <w:rFonts w:ascii="Wingdings" w:hAnsi="Wingdings"/>
    </w:rPr>
  </w:style>
  <w:style w:type="character" w:customStyle="1" w:styleId="WW8Num3z3">
    <w:name w:val="WW8Num3z3"/>
    <w:rPr>
      <w:rFonts w:ascii="Symbol" w:hAnsi="Symbol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6z1">
    <w:name w:val="WW8Num6z1"/>
    <w:rPr>
      <w:rFonts w:ascii="Wingdings" w:hAnsi="Wingdings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0z0">
    <w:name w:val="WW8Num10z0"/>
    <w:rPr>
      <w:rFonts w:ascii="Wingdings" w:hAnsi="Wingdings"/>
      <w:color w:val="4F81BD"/>
    </w:rPr>
  </w:style>
  <w:style w:type="character" w:customStyle="1" w:styleId="WW8Num10z1">
    <w:name w:val="WW8Num10z1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Times New Roman" w:eastAsia="Times New Roman" w:hAnsi="Times New Roman" w:cs="Times New Roman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1z3">
    <w:name w:val="WW8Num11z3"/>
    <w:rPr>
      <w:rFonts w:ascii="Symbol" w:hAnsi="Symbol"/>
    </w:rPr>
  </w:style>
  <w:style w:type="character" w:customStyle="1" w:styleId="WW8Num12z0">
    <w:name w:val="WW8Num12z0"/>
    <w:rPr>
      <w:rFonts w:ascii="Wingdings" w:hAnsi="Wingdings"/>
      <w:color w:val="4F81BD"/>
    </w:rPr>
  </w:style>
  <w:style w:type="character" w:customStyle="1" w:styleId="WW8Num12z1">
    <w:name w:val="WW8Num12z1"/>
    <w:rPr>
      <w:rFonts w:ascii="Symbol" w:hAnsi="Symbol"/>
      <w:color w:val="4F81BD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2z3">
    <w:name w:val="WW8Num12z3"/>
    <w:rPr>
      <w:rFonts w:ascii="Symbol" w:hAnsi="Symbol"/>
    </w:rPr>
  </w:style>
  <w:style w:type="character" w:customStyle="1" w:styleId="WW8Num13z0">
    <w:name w:val="WW8Num13z0"/>
    <w:rPr>
      <w:rFonts w:ascii="Wingdings" w:hAnsi="Wingdings"/>
    </w:rPr>
  </w:style>
  <w:style w:type="character" w:customStyle="1" w:styleId="WW8Num13z3">
    <w:name w:val="WW8Num13z3"/>
    <w:rPr>
      <w:rFonts w:ascii="Symbol" w:hAnsi="Symbol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5z0">
    <w:name w:val="WW8Num15z0"/>
    <w:rPr>
      <w:rFonts w:ascii="Wingdings" w:hAnsi="Wingdings"/>
      <w:color w:val="4F81BD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6z0">
    <w:name w:val="WW8Num16z0"/>
    <w:rPr>
      <w:rFonts w:ascii="Courier New" w:hAnsi="Courier New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7z0">
    <w:name w:val="WW8Num17z0"/>
    <w:rPr>
      <w:rFonts w:ascii="Wingdings" w:hAnsi="Wingdings"/>
      <w:color w:val="4F81BD"/>
    </w:rPr>
  </w:style>
  <w:style w:type="character" w:customStyle="1" w:styleId="WW8Num17z1">
    <w:name w:val="WW8Num17z1"/>
    <w:rPr>
      <w:rFonts w:ascii="Wingdings" w:hAnsi="Wingdings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0">
    <w:name w:val="WW8Num18z0"/>
    <w:rPr>
      <w:rFonts w:ascii="Wingdings" w:hAnsi="Wingdings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3">
    <w:name w:val="WW8Num18z3"/>
    <w:rPr>
      <w:rFonts w:ascii="Symbol" w:hAnsi="Symbol"/>
    </w:rPr>
  </w:style>
  <w:style w:type="character" w:customStyle="1" w:styleId="WW8Num19z0">
    <w:name w:val="WW8Num19z0"/>
    <w:rPr>
      <w:rFonts w:ascii="Wingdings" w:hAnsi="Wingdings"/>
      <w:color w:val="4F81BD"/>
    </w:rPr>
  </w:style>
  <w:style w:type="character" w:customStyle="1" w:styleId="WW8Num19z1">
    <w:name w:val="WW8Num19z1"/>
    <w:rPr>
      <w:rFonts w:ascii="Wingdings" w:hAnsi="Wingdings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0">
    <w:name w:val="WW8Num20z0"/>
    <w:rPr>
      <w:rFonts w:ascii="Symbol" w:hAnsi="Symbol"/>
      <w:color w:val="4F81BD"/>
    </w:rPr>
  </w:style>
  <w:style w:type="character" w:customStyle="1" w:styleId="WW8Num20z1">
    <w:name w:val="WW8Num20z1"/>
    <w:rPr>
      <w:rFonts w:ascii="Wingdings" w:hAnsi="Wingdings"/>
    </w:rPr>
  </w:style>
  <w:style w:type="character" w:customStyle="1" w:styleId="WW8Num20z3">
    <w:name w:val="WW8Num20z3"/>
    <w:rPr>
      <w:rFonts w:ascii="Symbol" w:hAnsi="Symbol"/>
    </w:rPr>
  </w:style>
  <w:style w:type="character" w:customStyle="1" w:styleId="WW8Num21z0">
    <w:name w:val="WW8Num21z0"/>
    <w:rPr>
      <w:rFonts w:ascii="Wingdings" w:hAnsi="Wingdings"/>
      <w:color w:val="4F81BD"/>
    </w:rPr>
  </w:style>
  <w:style w:type="character" w:customStyle="1" w:styleId="WW8Num21z1">
    <w:name w:val="WW8Num21z1"/>
    <w:rPr>
      <w:rFonts w:ascii="Wingdings" w:hAnsi="Wingdings"/>
    </w:rPr>
  </w:style>
  <w:style w:type="character" w:customStyle="1" w:styleId="WW8Num21z3">
    <w:name w:val="WW8Num21z3"/>
    <w:rPr>
      <w:rFonts w:ascii="Symbol" w:hAnsi="Symbol"/>
    </w:rPr>
  </w:style>
  <w:style w:type="character" w:customStyle="1" w:styleId="WW8Num22z0">
    <w:name w:val="WW8Num22z0"/>
    <w:rPr>
      <w:rFonts w:ascii="Wingdings" w:hAnsi="Wingdings"/>
    </w:rPr>
  </w:style>
  <w:style w:type="character" w:customStyle="1" w:styleId="WW8Num22z3">
    <w:name w:val="WW8Num22z3"/>
    <w:rPr>
      <w:rFonts w:ascii="Symbol" w:hAnsi="Symbol"/>
    </w:rPr>
  </w:style>
  <w:style w:type="character" w:customStyle="1" w:styleId="WW8Num23z0">
    <w:name w:val="WW8Num23z0"/>
    <w:rPr>
      <w:rFonts w:ascii="Arial Narrow" w:eastAsia="Castellar" w:hAnsi="Arial Narrow" w:cs="Castellar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3z3">
    <w:name w:val="WW8Num23z3"/>
    <w:rPr>
      <w:rFonts w:ascii="Symbol" w:hAnsi="Symbol"/>
    </w:rPr>
  </w:style>
  <w:style w:type="character" w:customStyle="1" w:styleId="WW8Num24z0">
    <w:name w:val="WW8Num24z0"/>
    <w:rPr>
      <w:rFonts w:ascii="Times New Roman" w:eastAsia="Times New Roman" w:hAnsi="Times New Roman" w:cs="Times New Roman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4z3">
    <w:name w:val="WW8Num24z3"/>
    <w:rPr>
      <w:rFonts w:ascii="Symbol" w:hAnsi="Symbol"/>
    </w:rPr>
  </w:style>
  <w:style w:type="character" w:customStyle="1" w:styleId="WW8Num25z0">
    <w:name w:val="WW8Num25z0"/>
    <w:rPr>
      <w:rFonts w:ascii="Courier New" w:hAnsi="Courier New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5z3">
    <w:name w:val="WW8Num25z3"/>
    <w:rPr>
      <w:rFonts w:ascii="Symbol" w:hAnsi="Symbol"/>
    </w:rPr>
  </w:style>
  <w:style w:type="character" w:customStyle="1" w:styleId="WW8Num26z0">
    <w:name w:val="WW8Num26z0"/>
    <w:rPr>
      <w:rFonts w:ascii="Times New Roman" w:eastAsia="Times New Roman" w:hAnsi="Times New Roman" w:cs="Times New Roman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6z3">
    <w:name w:val="WW8Num26z3"/>
    <w:rPr>
      <w:rFonts w:ascii="Symbol" w:hAnsi="Symbol"/>
    </w:rPr>
  </w:style>
  <w:style w:type="character" w:customStyle="1" w:styleId="WW8Num27z0">
    <w:name w:val="WW8Num27z0"/>
    <w:rPr>
      <w:rFonts w:ascii="Courier New" w:hAnsi="Courier New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/>
    </w:rPr>
  </w:style>
  <w:style w:type="character" w:customStyle="1" w:styleId="WW8Num27z3">
    <w:name w:val="WW8Num27z3"/>
    <w:rPr>
      <w:rFonts w:ascii="Symbol" w:hAnsi="Symbol"/>
    </w:rPr>
  </w:style>
  <w:style w:type="character" w:customStyle="1" w:styleId="WW8Num28z0">
    <w:name w:val="WW8Num28z0"/>
    <w:rPr>
      <w:rFonts w:ascii="Symbol" w:hAnsi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WW8Num29z0">
    <w:name w:val="WW8Num29z0"/>
    <w:rPr>
      <w:rFonts w:ascii="Courier New" w:hAnsi="Courier New"/>
    </w:rPr>
  </w:style>
  <w:style w:type="character" w:customStyle="1" w:styleId="WW8Num29z1">
    <w:name w:val="WW8Num29z1"/>
    <w:rPr>
      <w:rFonts w:ascii="Courier New" w:hAnsi="Courier New" w:cs="Courier New"/>
    </w:rPr>
  </w:style>
  <w:style w:type="character" w:customStyle="1" w:styleId="WW8Num29z2">
    <w:name w:val="WW8Num29z2"/>
    <w:rPr>
      <w:rFonts w:ascii="Wingdings" w:hAnsi="Wingdings"/>
    </w:rPr>
  </w:style>
  <w:style w:type="character" w:customStyle="1" w:styleId="WW8Num29z3">
    <w:name w:val="WW8Num29z3"/>
    <w:rPr>
      <w:rFonts w:ascii="Symbol" w:hAnsi="Symbol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Wingdings" w:hAnsi="Wingdings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3">
    <w:name w:val="WW8Num31z3"/>
    <w:rPr>
      <w:rFonts w:ascii="Symbol" w:hAnsi="Symbol"/>
    </w:rPr>
  </w:style>
  <w:style w:type="character" w:customStyle="1" w:styleId="WW8Num32z0">
    <w:name w:val="WW8Num32z0"/>
    <w:rPr>
      <w:rFonts w:ascii="Wingdings" w:hAnsi="Wingdings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3">
    <w:name w:val="WW8Num32z3"/>
    <w:rPr>
      <w:rFonts w:ascii="Symbol" w:hAnsi="Symbol"/>
    </w:rPr>
  </w:style>
  <w:style w:type="character" w:customStyle="1" w:styleId="WW8Num33z0">
    <w:name w:val="WW8Num33z0"/>
    <w:rPr>
      <w:rFonts w:ascii="Times New Roman" w:eastAsia="Times New Roman" w:hAnsi="Times New Roman" w:cs="Times New Roman"/>
    </w:rPr>
  </w:style>
  <w:style w:type="character" w:customStyle="1" w:styleId="WW8Num33z1">
    <w:name w:val="WW8Num33z1"/>
    <w:rPr>
      <w:rFonts w:ascii="Courier New" w:hAnsi="Courier New" w:cs="Courier New"/>
    </w:rPr>
  </w:style>
  <w:style w:type="character" w:customStyle="1" w:styleId="WW8Num33z2">
    <w:name w:val="WW8Num33z2"/>
    <w:rPr>
      <w:rFonts w:ascii="Wingdings" w:hAnsi="Wingdings"/>
    </w:rPr>
  </w:style>
  <w:style w:type="character" w:customStyle="1" w:styleId="WW8Num33z3">
    <w:name w:val="WW8Num33z3"/>
    <w:rPr>
      <w:rFonts w:ascii="Symbol" w:hAnsi="Symbol"/>
    </w:rPr>
  </w:style>
  <w:style w:type="character" w:customStyle="1" w:styleId="WW8Num34z0">
    <w:name w:val="WW8Num34z0"/>
    <w:rPr>
      <w:rFonts w:ascii="Wingdings" w:hAnsi="Wingdings"/>
      <w:color w:val="4F81BD"/>
    </w:rPr>
  </w:style>
  <w:style w:type="character" w:customStyle="1" w:styleId="WW8Num34z1">
    <w:name w:val="WW8Num34z1"/>
    <w:rPr>
      <w:rFonts w:ascii="Symbol" w:hAnsi="Symbol"/>
      <w:color w:val="4F81BD"/>
    </w:rPr>
  </w:style>
  <w:style w:type="character" w:customStyle="1" w:styleId="WW8Num34z2">
    <w:name w:val="WW8Num34z2"/>
    <w:rPr>
      <w:rFonts w:ascii="Wingdings" w:hAnsi="Wingdings"/>
    </w:rPr>
  </w:style>
  <w:style w:type="character" w:customStyle="1" w:styleId="WW8Num34z3">
    <w:name w:val="WW8Num34z3"/>
    <w:rPr>
      <w:rFonts w:ascii="Symbol" w:hAnsi="Symbol"/>
    </w:rPr>
  </w:style>
  <w:style w:type="character" w:customStyle="1" w:styleId="Fuentedeprrafopredeter1">
    <w:name w:val="Fuente de párrafo predeter.1"/>
  </w:style>
  <w:style w:type="character" w:customStyle="1" w:styleId="Ttulo1Car">
    <w:name w:val="Título 1 Car"/>
    <w:rPr>
      <w:rFonts w:ascii="Arial" w:hAnsi="Arial" w:cs="Arial"/>
      <w:b/>
      <w:bCs/>
      <w:i/>
      <w:color w:val="4F81BD"/>
      <w:kern w:val="1"/>
      <w:sz w:val="28"/>
      <w:szCs w:val="32"/>
      <w:lang w:val="es-ES" w:eastAsia="ar-SA" w:bidi="ar-SA"/>
    </w:rPr>
  </w:style>
  <w:style w:type="character" w:styleId="Nmerodepgina">
    <w:name w:val="page number"/>
    <w:basedOn w:val="Fuentedeprrafopredeter1"/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31z2">
    <w:name w:val="WW8Num31z2"/>
    <w:rPr>
      <w:rFonts w:ascii="Wingdings" w:hAnsi="Wingdings"/>
    </w:rPr>
  </w:style>
  <w:style w:type="character" w:customStyle="1" w:styleId="WW8Num31z4">
    <w:name w:val="WW8Num31z4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4">
    <w:name w:val="WW8Num10z4"/>
    <w:rPr>
      <w:rFonts w:ascii="Courier New" w:hAnsi="Courier New" w:cs="Courier New"/>
    </w:rPr>
  </w:style>
  <w:style w:type="character" w:customStyle="1" w:styleId="WW8Num28z3">
    <w:name w:val="WW8Num28z3"/>
    <w:rPr>
      <w:rFonts w:ascii="Symbol" w:hAnsi="Symbol"/>
    </w:rPr>
  </w:style>
  <w:style w:type="character" w:customStyle="1" w:styleId="Vietas">
    <w:name w:val="Viñetas"/>
    <w:rPr>
      <w:rFonts w:ascii="OpenSymbol" w:eastAsia="OpenSymbol" w:hAnsi="OpenSymbol" w:cs="OpenSymbol"/>
    </w:rPr>
  </w:style>
  <w:style w:type="character" w:customStyle="1" w:styleId="Carcterdenumeracin">
    <w:name w:val="Carácter de numeración"/>
  </w:style>
  <w:style w:type="paragraph" w:styleId="Lista">
    <w:name w:val="List"/>
    <w:basedOn w:val="Textoindependiente"/>
    <w:rPr>
      <w:rFonts w:cs="Tahoma"/>
    </w:rPr>
  </w:style>
  <w:style w:type="paragraph" w:customStyle="1" w:styleId="Etiqueta">
    <w:name w:val="Etiqueta"/>
    <w:basedOn w:val="Normal"/>
    <w:pPr>
      <w:suppressLineNumbers/>
      <w:spacing w:before="120" w:after="120"/>
    </w:pPr>
    <w:rPr>
      <w:rFonts w:cs="Tahoma"/>
      <w:i/>
      <w:iCs/>
      <w:sz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styleId="Encabezado">
    <w:name w:val="header"/>
    <w:basedOn w:val="Normal"/>
    <w:link w:val="EncabezadoCar"/>
    <w:uiPriority w:val="9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paragraph" w:customStyle="1" w:styleId="ColourfulListAccent11">
    <w:name w:val="Colourful List – Accent 11"/>
    <w:basedOn w:val="Normal"/>
    <w:uiPriority w:val="34"/>
    <w:qFormat/>
    <w:pPr>
      <w:spacing w:after="200" w:line="276" w:lineRule="auto"/>
      <w:ind w:left="720"/>
    </w:pPr>
    <w:rPr>
      <w:rFonts w:eastAsia="Calibri"/>
      <w:szCs w:val="22"/>
    </w:rPr>
  </w:style>
  <w:style w:type="paragraph" w:customStyle="1" w:styleId="Contenidodelmarco">
    <w:name w:val="Contenido del marco"/>
    <w:basedOn w:val="Textoindependiente"/>
  </w:style>
  <w:style w:type="paragraph" w:customStyle="1" w:styleId="Contenidodelatabla">
    <w:name w:val="Contenido de la tabla"/>
    <w:basedOn w:val="Normal"/>
    <w:pPr>
      <w:suppressLineNumbers/>
    </w:pPr>
  </w:style>
  <w:style w:type="paragraph" w:customStyle="1" w:styleId="Encabezadodelatabla">
    <w:name w:val="Encabezado de la tabla"/>
    <w:basedOn w:val="Contenidodelatabla"/>
    <w:pPr>
      <w:jc w:val="center"/>
    </w:pPr>
    <w:rPr>
      <w:b/>
      <w:bCs/>
    </w:rPr>
  </w:style>
  <w:style w:type="table" w:styleId="Tablaconcuadrcula">
    <w:name w:val="Table Grid"/>
    <w:basedOn w:val="Tablanormal"/>
    <w:uiPriority w:val="59"/>
    <w:rsid w:val="00503C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">
    <w:name w:val="b"/>
    <w:basedOn w:val="Normal"/>
    <w:rsid w:val="00503C0D"/>
    <w:pPr>
      <w:shd w:val="clear" w:color="auto" w:fill="CCCCFF"/>
      <w:ind w:left="360"/>
    </w:pPr>
    <w:rPr>
      <w:rFonts w:ascii="Verdana" w:hAnsi="Verdana"/>
      <w:sz w:val="20"/>
      <w:szCs w:val="20"/>
      <w:shd w:val="clear" w:color="auto" w:fill="FFFF00"/>
    </w:rPr>
  </w:style>
  <w:style w:type="paragraph" w:styleId="Descripcin">
    <w:name w:val="caption"/>
    <w:basedOn w:val="Normal"/>
    <w:next w:val="Normal"/>
    <w:uiPriority w:val="35"/>
    <w:qFormat/>
    <w:rsid w:val="00814775"/>
    <w:rPr>
      <w:b/>
      <w:bCs/>
      <w:sz w:val="20"/>
      <w:szCs w:val="20"/>
    </w:rPr>
  </w:style>
  <w:style w:type="paragraph" w:customStyle="1" w:styleId="Listas">
    <w:name w:val="Listas"/>
    <w:basedOn w:val="Normal"/>
    <w:rsid w:val="00C408D7"/>
    <w:pPr>
      <w:numPr>
        <w:numId w:val="2"/>
      </w:numPr>
      <w:suppressAutoHyphens w:val="0"/>
    </w:pPr>
    <w:rPr>
      <w:rFonts w:ascii="Arial Narrow" w:hAnsi="Arial Narrow"/>
      <w:lang w:val="ca-ES" w:eastAsia="es-ES"/>
    </w:rPr>
  </w:style>
  <w:style w:type="paragraph" w:customStyle="1" w:styleId="ListParagraph1">
    <w:name w:val="List Paragraph1"/>
    <w:basedOn w:val="Normal"/>
    <w:rsid w:val="00C408D7"/>
    <w:pPr>
      <w:suppressAutoHyphens w:val="0"/>
      <w:spacing w:after="200"/>
      <w:ind w:left="720"/>
      <w:contextualSpacing/>
    </w:pPr>
    <w:rPr>
      <w:rFonts w:ascii="Arial Narrow" w:hAnsi="Arial Narrow"/>
      <w:lang w:val="es-ES_tradnl" w:eastAsia="en-US"/>
    </w:rPr>
  </w:style>
  <w:style w:type="paragraph" w:customStyle="1" w:styleId="ObjetivosIdeas">
    <w:name w:val="Objetivos_Ideas"/>
    <w:basedOn w:val="Normal"/>
    <w:rsid w:val="00AE5932"/>
    <w:pPr>
      <w:numPr>
        <w:numId w:val="3"/>
      </w:numPr>
      <w:suppressAutoHyphens w:val="0"/>
      <w:spacing w:before="120" w:after="120"/>
    </w:pPr>
    <w:rPr>
      <w:rFonts w:ascii="Arial Narrow" w:hAnsi="Arial Narrow"/>
      <w:szCs w:val="20"/>
      <w:lang w:eastAsia="es-ES"/>
    </w:rPr>
  </w:style>
  <w:style w:type="paragraph" w:customStyle="1" w:styleId="Textodetablas">
    <w:name w:val="Texto de tablas"/>
    <w:basedOn w:val="Normal"/>
    <w:qFormat/>
    <w:rsid w:val="00AE5932"/>
    <w:pPr>
      <w:suppressAutoHyphens w:val="0"/>
      <w:spacing w:before="120" w:after="120"/>
    </w:pPr>
    <w:rPr>
      <w:rFonts w:ascii="Arial Narrow" w:hAnsi="Arial Narrow"/>
      <w:sz w:val="20"/>
      <w:lang w:eastAsia="es-ES"/>
    </w:rPr>
  </w:style>
  <w:style w:type="paragraph" w:customStyle="1" w:styleId="Encabezadodetabladecontenido">
    <w:name w:val="Encabezado de tabla de contenido"/>
    <w:basedOn w:val="Ttulo1"/>
    <w:next w:val="Normal"/>
    <w:uiPriority w:val="39"/>
    <w:semiHidden/>
    <w:unhideWhenUsed/>
    <w:qFormat/>
    <w:rsid w:val="00AE5932"/>
    <w:pPr>
      <w:keepLines/>
      <w:numPr>
        <w:numId w:val="0"/>
      </w:numPr>
      <w:pBdr>
        <w:bottom w:val="none" w:sz="0" w:space="0" w:color="auto"/>
      </w:pBdr>
      <w:suppressAutoHyphens w:val="0"/>
      <w:spacing w:before="480" w:after="0" w:line="276" w:lineRule="auto"/>
      <w:jc w:val="left"/>
      <w:outlineLvl w:val="9"/>
    </w:pPr>
    <w:rPr>
      <w:rFonts w:ascii="Cambria" w:hAnsi="Cambria" w:cs="Times New Roman"/>
      <w:i w:val="0"/>
      <w:color w:val="365F91"/>
      <w:kern w:val="0"/>
      <w:szCs w:val="28"/>
      <w:lang w:eastAsia="en-US"/>
    </w:rPr>
  </w:style>
  <w:style w:type="paragraph" w:styleId="TDC1">
    <w:name w:val="toc 1"/>
    <w:basedOn w:val="Normal"/>
    <w:next w:val="Normal"/>
    <w:autoRedefine/>
    <w:uiPriority w:val="39"/>
    <w:unhideWhenUsed/>
    <w:rsid w:val="00AE5932"/>
  </w:style>
  <w:style w:type="paragraph" w:styleId="TDC2">
    <w:name w:val="toc 2"/>
    <w:basedOn w:val="Normal"/>
    <w:next w:val="Normal"/>
    <w:autoRedefine/>
    <w:uiPriority w:val="39"/>
    <w:unhideWhenUsed/>
    <w:rsid w:val="00AE5932"/>
    <w:pPr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AE5932"/>
    <w:pPr>
      <w:ind w:left="480"/>
    </w:pPr>
  </w:style>
  <w:style w:type="character" w:styleId="Hipervnculo">
    <w:name w:val="Hyperlink"/>
    <w:uiPriority w:val="99"/>
    <w:unhideWhenUsed/>
    <w:rsid w:val="00AE5932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C1242C"/>
    <w:rPr>
      <w:color w:val="800080"/>
      <w:u w:val="single"/>
    </w:rPr>
  </w:style>
  <w:style w:type="paragraph" w:styleId="Prrafodelista">
    <w:name w:val="List Paragraph"/>
    <w:basedOn w:val="Normal"/>
    <w:uiPriority w:val="34"/>
    <w:qFormat/>
    <w:rsid w:val="00600245"/>
    <w:pPr>
      <w:suppressAutoHyphens w:val="0"/>
      <w:contextualSpacing/>
    </w:pPr>
    <w:rPr>
      <w:lang w:val="ca-ES" w:eastAsia="es-ES"/>
    </w:rPr>
  </w:style>
  <w:style w:type="character" w:customStyle="1" w:styleId="EncabezadoCar">
    <w:name w:val="Encabezado Car"/>
    <w:link w:val="Encabezado"/>
    <w:uiPriority w:val="99"/>
    <w:rsid w:val="00600245"/>
    <w:rPr>
      <w:rFonts w:ascii="Arial Narrow" w:hAnsi="Arial Narrow"/>
      <w:sz w:val="24"/>
      <w:szCs w:val="24"/>
      <w:lang w:val="es-ES" w:eastAsia="ar-SA"/>
    </w:rPr>
  </w:style>
  <w:style w:type="character" w:customStyle="1" w:styleId="PiedepginaCar">
    <w:name w:val="Pie de página Car"/>
    <w:link w:val="Piedepgina"/>
    <w:uiPriority w:val="99"/>
    <w:rsid w:val="005F3A92"/>
    <w:rPr>
      <w:rFonts w:ascii="Arial Narrow" w:hAnsi="Arial Narrow"/>
      <w:sz w:val="24"/>
      <w:szCs w:val="24"/>
      <w:lang w:val="es-ES" w:eastAsia="ar-SA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E6B0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E6B02"/>
    <w:rPr>
      <w:rFonts w:ascii="Tahoma" w:hAnsi="Tahoma" w:cs="Tahoma"/>
      <w:sz w:val="16"/>
      <w:szCs w:val="16"/>
      <w:lang w:eastAsia="ar-SA"/>
    </w:rPr>
  </w:style>
  <w:style w:type="character" w:customStyle="1" w:styleId="VerbatimChar">
    <w:name w:val="Verbatim Char"/>
    <w:basedOn w:val="Fuentedeprrafopredeter"/>
    <w:link w:val="SourceCode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FirstParagraph">
    <w:name w:val="First Paragraph"/>
    <w:basedOn w:val="Textoindependiente"/>
    <w:next w:val="Textoindependiente"/>
    <w:qFormat/>
    <w:rsid w:val="00294418"/>
    <w:pPr>
      <w:spacing w:after="115"/>
    </w:pPr>
    <w:rPr>
      <w:rFonts w:ascii="Arial" w:eastAsiaTheme="minorHAnsi" w:hAnsi="Arial" w:cs="Arial"/>
      <w:sz w:val="24"/>
      <w:lang w:eastAsia="en-US"/>
    </w:rPr>
  </w:style>
  <w:style w:type="paragraph" w:customStyle="1" w:styleId="SourceCode">
    <w:name w:val="Source Code"/>
    <w:basedOn w:val="Normal"/>
    <w:link w:val="VerbatimChar"/>
    <w:qFormat/>
    <w:rsid w:val="007E7645"/>
    <w:pPr>
      <w:shd w:val="clear" w:color="auto" w:fill="F8F8F8"/>
      <w:spacing w:after="115"/>
      <w:jc w:val="left"/>
    </w:pPr>
    <w:rPr>
      <w:rFonts w:ascii="Consolas" w:hAnsi="Consolas"/>
      <w:sz w:val="18"/>
      <w:szCs w:val="20"/>
      <w:lang w:eastAsia="en-GB"/>
    </w:rPr>
  </w:style>
  <w:style w:type="character" w:customStyle="1" w:styleId="KeywordTok">
    <w:name w:val="KeywordTok"/>
    <w:basedOn w:val="VerbatimChar"/>
    <w:qFormat/>
    <w:rsid w:val="007E7645"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sid w:val="007E7645"/>
    <w:rPr>
      <w:rFonts w:ascii="Consolas" w:hAnsi="Consolas"/>
      <w:color w:val="204A87"/>
      <w:sz w:val="18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sid w:val="007E7645"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sid w:val="007E7645"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sid w:val="007E7645"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sid w:val="007E7645"/>
    <w:rPr>
      <w:rFonts w:ascii="Consolas" w:hAnsi="Consolas"/>
      <w:b/>
      <w:color w:val="CE5C00"/>
      <w:sz w:val="18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Compact">
    <w:name w:val="Compact"/>
    <w:basedOn w:val="Textoindependiente"/>
    <w:qFormat/>
    <w:rsid w:val="007E7645"/>
    <w:pPr>
      <w:spacing w:before="36" w:after="36"/>
    </w:pPr>
    <w:rPr>
      <w:rFonts w:eastAsiaTheme="minorHAnsi" w:cstheme="minorBidi"/>
      <w:szCs w:val="20"/>
      <w:lang w:eastAsia="en-U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7E7645"/>
    <w:pPr>
      <w:shd w:val="clear" w:color="auto" w:fill="EEEEEE"/>
      <w:spacing w:before="100" w:after="100"/>
      <w:ind w:left="202" w:right="202"/>
    </w:pPr>
    <w:rPr>
      <w:rFonts w:asciiTheme="majorHAnsi" w:eastAsiaTheme="majorEastAsia" w:hAnsiTheme="majorHAnsi" w:cstheme="majorBidi"/>
      <w:bCs/>
      <w:szCs w:val="20"/>
      <w:lang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2B1A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7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9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3FD9C-90F6-4E09-9E34-057A2C479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6</TotalTime>
  <Pages>8</Pages>
  <Words>630</Words>
  <Characters>3585</Characters>
  <Application>Microsoft Office Word</Application>
  <DocSecurity>0</DocSecurity>
  <Lines>108</Lines>
  <Paragraphs>7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reas 2da edicion Tutores Costa Rica</vt:lpstr>
      <vt:lpstr>Tareas 2da edicion Tutores Costa Rica</vt:lpstr>
    </vt:vector>
  </TitlesOfParts>
  <Company>Nombre de la organización</Company>
  <LinksUpToDate>false</LinksUpToDate>
  <CharactersWithSpaces>4136</CharactersWithSpaces>
  <SharedDoc>false</SharedDoc>
  <HLinks>
    <vt:vector size="6" baseType="variant">
      <vt:variant>
        <vt:i4>2556014</vt:i4>
      </vt:variant>
      <vt:variant>
        <vt:i4>0</vt:i4>
      </vt:variant>
      <vt:variant>
        <vt:i4>0</vt:i4>
      </vt:variant>
      <vt:variant>
        <vt:i4>5</vt:i4>
      </vt:variant>
      <vt:variant>
        <vt:lpwstr>https://www.oracletutorial.com/getting-started/oracle-sample-databas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s 2da edicion Tutores Costa Rica</dc:title>
  <dc:subject>Roles Tutoriales Formacion Online</dc:subject>
  <dc:creator>Prof. Mercedes E. Ahumada Torres</dc:creator>
  <cp:keywords/>
  <cp:lastModifiedBy>ferran carrascosa mallafrè</cp:lastModifiedBy>
  <cp:revision>21</cp:revision>
  <cp:lastPrinted>2010-07-04T17:13:00Z</cp:lastPrinted>
  <dcterms:created xsi:type="dcterms:W3CDTF">2020-10-01T22:51:00Z</dcterms:created>
  <dcterms:modified xsi:type="dcterms:W3CDTF">2020-10-06T19:47:00Z</dcterms:modified>
</cp:coreProperties>
</file>